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5DCC4B" w14:textId="551FADFB" w:rsidR="001E1F9A" w:rsidRDefault="004B3BF3" w:rsidP="00301B36">
      <w:pPr>
        <w:pStyle w:val="IOSdocumenttitle2017"/>
      </w:pPr>
      <w:bookmarkStart w:id="0" w:name="_GoBack"/>
      <w:bookmarkEnd w:id="0"/>
      <w:r>
        <w:rPr>
          <w:noProof/>
          <w:lang w:eastAsia="en-AU"/>
        </w:rPr>
        <w:drawing>
          <wp:inline distT="0" distB="0" distL="0" distR="0" wp14:anchorId="224E2B2F" wp14:editId="449DE415">
            <wp:extent cx="1754505" cy="553085"/>
            <wp:effectExtent l="0" t="0" r="0" b="0"/>
            <wp:docPr id="2" name="Picture 2" descr="New South Wales Department of Education – Public School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JENSEN7\Documents\logo\DoE_Public Schools_Logo_K_RGB.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54505" cy="553085"/>
                    </a:xfrm>
                    <a:prstGeom prst="rect">
                      <a:avLst/>
                    </a:prstGeom>
                    <a:noFill/>
                    <a:ln>
                      <a:noFill/>
                    </a:ln>
                  </pic:spPr>
                </pic:pic>
              </a:graphicData>
            </a:graphic>
          </wp:inline>
        </w:drawing>
      </w:r>
      <w:r w:rsidR="002D1DBE">
        <w:t xml:space="preserve"> </w:t>
      </w:r>
      <w:r w:rsidR="00303448">
        <w:t>Year 11/12 English Studies</w:t>
      </w:r>
    </w:p>
    <w:p w14:paraId="0C11AF90" w14:textId="62A2ED92" w:rsidR="00557234" w:rsidRDefault="00303448" w:rsidP="00557234">
      <w:pPr>
        <w:pStyle w:val="IOSheading22017"/>
      </w:pPr>
      <w:r>
        <w:t>Unit title</w:t>
      </w:r>
    </w:p>
    <w:p w14:paraId="1F80F54C" w14:textId="6FD22EED" w:rsidR="00303448" w:rsidRPr="00303448" w:rsidRDefault="00303448" w:rsidP="00303448">
      <w:pPr>
        <w:pStyle w:val="IOSbodytext2017"/>
      </w:pPr>
      <w:r>
        <w:t>Part of a family – English and family life</w:t>
      </w:r>
    </w:p>
    <w:p w14:paraId="0F131562" w14:textId="17767EE1" w:rsidR="00557234" w:rsidRDefault="00557234" w:rsidP="00557234">
      <w:pPr>
        <w:pStyle w:val="IOSheading32017"/>
      </w:pPr>
      <w:r>
        <w:t>Duration</w:t>
      </w:r>
    </w:p>
    <w:p w14:paraId="37EE3809" w14:textId="7776BC71" w:rsidR="00303448" w:rsidRPr="00303448" w:rsidRDefault="00303448" w:rsidP="00303448">
      <w:pPr>
        <w:pStyle w:val="IOSbodytext2017"/>
        <w:rPr>
          <w:lang w:eastAsia="en-US"/>
        </w:rPr>
      </w:pPr>
      <w:r>
        <w:rPr>
          <w:lang w:eastAsia="en-US"/>
        </w:rPr>
        <w:t>10 weeks</w:t>
      </w:r>
    </w:p>
    <w:p w14:paraId="4D9A854D" w14:textId="730E22C5" w:rsidR="00303448" w:rsidRDefault="00303448" w:rsidP="00303448">
      <w:pPr>
        <w:pStyle w:val="IOSheading22017"/>
      </w:pPr>
      <w:r>
        <w:t>Unit rationale</w:t>
      </w:r>
    </w:p>
    <w:p w14:paraId="07A84DF1" w14:textId="77777777" w:rsidR="00303448" w:rsidRDefault="00303448" w:rsidP="00303448">
      <w:pPr>
        <w:pStyle w:val="IOSbodytext2017"/>
        <w:rPr>
          <w:lang w:eastAsia="en-US"/>
        </w:rPr>
      </w:pPr>
      <w:r>
        <w:rPr>
          <w:lang w:eastAsia="en-US"/>
        </w:rPr>
        <w:t xml:space="preserve">This unit has been designed to make </w:t>
      </w:r>
      <w:r w:rsidRPr="00303448">
        <w:rPr>
          <w:lang w:eastAsia="en-US"/>
        </w:rPr>
        <w:t xml:space="preserve">students develop their understanding of, and proficiency in, the use of language related to the nature of families, the roles of family within communities as well as their representations in text. </w:t>
      </w:r>
    </w:p>
    <w:p w14:paraId="67DDEEA9" w14:textId="77777777" w:rsidR="00303448" w:rsidRDefault="00303448" w:rsidP="00303448">
      <w:pPr>
        <w:pStyle w:val="IOSbodytext2017"/>
        <w:rPr>
          <w:lang w:eastAsia="en-US"/>
        </w:rPr>
      </w:pPr>
      <w:r>
        <w:rPr>
          <w:lang w:eastAsia="en-US"/>
        </w:rPr>
        <w:t>Students will</w:t>
      </w:r>
      <w:r w:rsidRPr="00303448">
        <w:rPr>
          <w:lang w:eastAsia="en-US"/>
        </w:rPr>
        <w:t xml:space="preserve"> engage with and critique a range of literary texts that explore the diverse representations of family in an imaginative way. They further develop their abilities to analyse how language is used to portray and explore ideas and issues. The unit also considers how texts represent a broad range of family structures and relationships in different ways and investigate how attitudes and individuals are depicted in these texts. </w:t>
      </w:r>
    </w:p>
    <w:p w14:paraId="0058DB5A" w14:textId="4A5C3FE6" w:rsidR="00303448" w:rsidRDefault="00303448" w:rsidP="00303448">
      <w:pPr>
        <w:pStyle w:val="IOSbodytext2017"/>
        <w:rPr>
          <w:lang w:eastAsia="en-US"/>
        </w:rPr>
      </w:pPr>
      <w:r>
        <w:rPr>
          <w:lang w:eastAsia="en-US"/>
        </w:rPr>
        <w:t>Through activities, s</w:t>
      </w:r>
      <w:r w:rsidRPr="00303448">
        <w:rPr>
          <w:lang w:eastAsia="en-US"/>
        </w:rPr>
        <w:t xml:space="preserve">tudents </w:t>
      </w:r>
      <w:r>
        <w:rPr>
          <w:lang w:eastAsia="en-US"/>
        </w:rPr>
        <w:t xml:space="preserve">will </w:t>
      </w:r>
      <w:r w:rsidRPr="00303448">
        <w:rPr>
          <w:lang w:eastAsia="en-US"/>
        </w:rPr>
        <w:t>explore individual and collective experiences and opinions and extend their skills in responding to texts by representing their own ideas and experiences in a range of creative and personal ways.</w:t>
      </w:r>
    </w:p>
    <w:p w14:paraId="65F936C5" w14:textId="1E76CF30" w:rsidR="00303448" w:rsidRDefault="00303448" w:rsidP="00303448">
      <w:pPr>
        <w:pStyle w:val="IOSheading22017"/>
      </w:pPr>
      <w:r>
        <w:t>Focus questions</w:t>
      </w:r>
    </w:p>
    <w:p w14:paraId="4EF7246D" w14:textId="1EB9CC49" w:rsidR="00303448" w:rsidRDefault="00303448" w:rsidP="00303448">
      <w:pPr>
        <w:pStyle w:val="IOSbodytext2017"/>
        <w:rPr>
          <w:lang w:eastAsia="en-US"/>
        </w:rPr>
      </w:pPr>
      <w:r>
        <w:rPr>
          <w:lang w:eastAsia="en-US"/>
        </w:rPr>
        <w:t>What does being part of a family mean to you?</w:t>
      </w:r>
    </w:p>
    <w:p w14:paraId="58DEC2EB" w14:textId="71ED90A2" w:rsidR="00303448" w:rsidRDefault="00303448" w:rsidP="00303448">
      <w:pPr>
        <w:pStyle w:val="IOSheading22017"/>
      </w:pPr>
      <w:r>
        <w:lastRenderedPageBreak/>
        <w:t>Outcomes</w:t>
      </w:r>
    </w:p>
    <w:tbl>
      <w:tblPr>
        <w:tblStyle w:val="TableGrid"/>
        <w:tblW w:w="0" w:type="auto"/>
        <w:tblLook w:val="04A0" w:firstRow="1" w:lastRow="0" w:firstColumn="1" w:lastColumn="0" w:noHBand="0" w:noVBand="1"/>
      </w:tblPr>
      <w:tblGrid>
        <w:gridCol w:w="8326"/>
        <w:gridCol w:w="7368"/>
      </w:tblGrid>
      <w:tr w:rsidR="0062262B" w14:paraId="577212DD" w14:textId="77777777" w:rsidTr="008030AE">
        <w:trPr>
          <w:tblHeader/>
        </w:trPr>
        <w:tc>
          <w:tcPr>
            <w:tcW w:w="8330" w:type="dxa"/>
          </w:tcPr>
          <w:p w14:paraId="5D633406" w14:textId="46AAA66D" w:rsidR="0062262B" w:rsidRPr="005D5CCF" w:rsidRDefault="0062262B" w:rsidP="005D5CCF">
            <w:pPr>
              <w:pStyle w:val="IOStableheading2017"/>
            </w:pPr>
            <w:r w:rsidRPr="005D5CCF">
              <w:t>Year 11</w:t>
            </w:r>
          </w:p>
        </w:tc>
        <w:tc>
          <w:tcPr>
            <w:tcW w:w="7371" w:type="dxa"/>
          </w:tcPr>
          <w:p w14:paraId="41CFAECF" w14:textId="6C2E13AE" w:rsidR="0062262B" w:rsidRPr="005D5CCF" w:rsidRDefault="0062262B" w:rsidP="005D5CCF">
            <w:pPr>
              <w:pStyle w:val="IOStableheading2017"/>
            </w:pPr>
            <w:r w:rsidRPr="005D5CCF">
              <w:t>Year 12</w:t>
            </w:r>
          </w:p>
        </w:tc>
      </w:tr>
      <w:tr w:rsidR="0062262B" w14:paraId="1B705EEB" w14:textId="77777777" w:rsidTr="008030AE">
        <w:tc>
          <w:tcPr>
            <w:tcW w:w="8330" w:type="dxa"/>
          </w:tcPr>
          <w:p w14:paraId="4E4A960E" w14:textId="52157F86" w:rsidR="0062262B" w:rsidRDefault="0062262B" w:rsidP="0062262B">
            <w:pPr>
              <w:pStyle w:val="IOStabletext2017"/>
              <w:rPr>
                <w:lang w:eastAsia="en-US"/>
              </w:rPr>
            </w:pPr>
            <w:r w:rsidRPr="001D039E">
              <w:rPr>
                <w:rStyle w:val="IOSstrongemphasis2017"/>
              </w:rPr>
              <w:t>ES11-2</w:t>
            </w:r>
            <w:r w:rsidRPr="0062262B">
              <w:rPr>
                <w:lang w:eastAsia="en-US"/>
              </w:rPr>
              <w:t xml:space="preserve"> A student identifies and uses strategies to comprehend written, spoken, visual, multimodal and digital texts that have been composed for different purposes and contexts</w:t>
            </w:r>
          </w:p>
        </w:tc>
        <w:tc>
          <w:tcPr>
            <w:tcW w:w="7371" w:type="dxa"/>
          </w:tcPr>
          <w:p w14:paraId="1E6B74E6" w14:textId="66B1D07B" w:rsidR="0062262B" w:rsidRDefault="0062262B" w:rsidP="0062262B">
            <w:pPr>
              <w:pStyle w:val="IOStabletext2017"/>
              <w:rPr>
                <w:lang w:eastAsia="en-US"/>
              </w:rPr>
            </w:pPr>
            <w:r w:rsidRPr="001D039E">
              <w:rPr>
                <w:rStyle w:val="IOSstrongemphasis2017"/>
              </w:rPr>
              <w:t>ES12-2</w:t>
            </w:r>
            <w:r w:rsidRPr="0062262B">
              <w:rPr>
                <w:lang w:eastAsia="en-US"/>
              </w:rPr>
              <w:t xml:space="preserve"> A student identifies, uses and assesses strategies to comprehend increasingly complex and sustained written, spoken, visual, multimodal and digital texts that have been composed for different purposes and contexts</w:t>
            </w:r>
          </w:p>
        </w:tc>
      </w:tr>
      <w:tr w:rsidR="0062262B" w14:paraId="5BE771BE" w14:textId="77777777" w:rsidTr="008030AE">
        <w:tc>
          <w:tcPr>
            <w:tcW w:w="8330" w:type="dxa"/>
          </w:tcPr>
          <w:p w14:paraId="40F61C29" w14:textId="351C5C5D" w:rsidR="0062262B" w:rsidRDefault="0062262B" w:rsidP="0062262B">
            <w:pPr>
              <w:pStyle w:val="IOStabletext2017"/>
              <w:rPr>
                <w:lang w:eastAsia="en-US"/>
              </w:rPr>
            </w:pPr>
            <w:r w:rsidRPr="001D039E">
              <w:rPr>
                <w:rStyle w:val="IOSstrongemphasis2017"/>
              </w:rPr>
              <w:t>ES11-4</w:t>
            </w:r>
            <w:r w:rsidRPr="0062262B">
              <w:rPr>
                <w:lang w:eastAsia="en-US"/>
              </w:rPr>
              <w:t xml:space="preserve"> A student composes a range of texts with increasing accuracy and clarity in different forms</w:t>
            </w:r>
          </w:p>
        </w:tc>
        <w:tc>
          <w:tcPr>
            <w:tcW w:w="7371" w:type="dxa"/>
          </w:tcPr>
          <w:p w14:paraId="3CA332FA" w14:textId="6577A0DF" w:rsidR="0062262B" w:rsidRDefault="0062262B" w:rsidP="0062262B">
            <w:pPr>
              <w:pStyle w:val="IOStabletext2017"/>
              <w:rPr>
                <w:lang w:eastAsia="en-US"/>
              </w:rPr>
            </w:pPr>
            <w:r w:rsidRPr="001D039E">
              <w:rPr>
                <w:rStyle w:val="IOSstrongemphasis2017"/>
              </w:rPr>
              <w:t>ES12-4</w:t>
            </w:r>
            <w:r w:rsidRPr="0062262B">
              <w:rPr>
                <w:lang w:eastAsia="en-US"/>
              </w:rPr>
              <w:t xml:space="preserve"> A student composes proficient texts in different forms</w:t>
            </w:r>
          </w:p>
        </w:tc>
      </w:tr>
      <w:tr w:rsidR="0062262B" w14:paraId="765860C5" w14:textId="77777777" w:rsidTr="008030AE">
        <w:tc>
          <w:tcPr>
            <w:tcW w:w="8330" w:type="dxa"/>
          </w:tcPr>
          <w:p w14:paraId="59036674" w14:textId="03D67254" w:rsidR="0062262B" w:rsidRPr="0062262B" w:rsidRDefault="0062262B" w:rsidP="0062262B">
            <w:pPr>
              <w:pStyle w:val="IOStabletext2017"/>
            </w:pPr>
            <w:r w:rsidRPr="001D039E">
              <w:rPr>
                <w:rStyle w:val="IOSstrongemphasis2017"/>
              </w:rPr>
              <w:t>ES11-6</w:t>
            </w:r>
            <w:r w:rsidRPr="0062262B">
              <w:t xml:space="preserve"> A student uses appropriate strategies to compose texts for different modes, media, audiences, contexts and purposes</w:t>
            </w:r>
          </w:p>
        </w:tc>
        <w:tc>
          <w:tcPr>
            <w:tcW w:w="7371" w:type="dxa"/>
          </w:tcPr>
          <w:p w14:paraId="727E6793" w14:textId="20A63AE3" w:rsidR="0062262B" w:rsidRPr="0062262B" w:rsidRDefault="0062262B" w:rsidP="0062262B">
            <w:pPr>
              <w:pStyle w:val="IOStabletext2017"/>
            </w:pPr>
            <w:r w:rsidRPr="001D039E">
              <w:rPr>
                <w:rStyle w:val="IOSstrongemphasis2017"/>
              </w:rPr>
              <w:t>ES12-6</w:t>
            </w:r>
            <w:r w:rsidRPr="0062262B">
              <w:t xml:space="preserve"> A student uses appropriate strategies to compose texts for different modes, media, audiences, contexts and purposes</w:t>
            </w:r>
          </w:p>
        </w:tc>
      </w:tr>
      <w:tr w:rsidR="0062262B" w14:paraId="56884A21" w14:textId="77777777" w:rsidTr="008030AE">
        <w:tc>
          <w:tcPr>
            <w:tcW w:w="8330" w:type="dxa"/>
          </w:tcPr>
          <w:p w14:paraId="378554D6" w14:textId="6E651C7B" w:rsidR="0062262B" w:rsidRDefault="0062262B" w:rsidP="0062262B">
            <w:pPr>
              <w:pStyle w:val="IOStabletext2017"/>
              <w:rPr>
                <w:lang w:eastAsia="en-US"/>
              </w:rPr>
            </w:pPr>
            <w:r w:rsidRPr="001D039E">
              <w:rPr>
                <w:rStyle w:val="IOSstrongemphasis2017"/>
              </w:rPr>
              <w:t>ES11-8</w:t>
            </w:r>
            <w:r w:rsidRPr="0062262B">
              <w:rPr>
                <w:lang w:eastAsia="en-US"/>
              </w:rPr>
              <w:t xml:space="preserve"> A student identifies and describes relationships between texts</w:t>
            </w:r>
          </w:p>
        </w:tc>
        <w:tc>
          <w:tcPr>
            <w:tcW w:w="7371" w:type="dxa"/>
          </w:tcPr>
          <w:p w14:paraId="1114658B" w14:textId="6AAC6DEB" w:rsidR="0062262B" w:rsidRDefault="0062262B" w:rsidP="0062262B">
            <w:pPr>
              <w:pStyle w:val="IOStabletext2017"/>
              <w:rPr>
                <w:lang w:eastAsia="en-US"/>
              </w:rPr>
            </w:pPr>
            <w:r w:rsidRPr="001D039E">
              <w:rPr>
                <w:rStyle w:val="IOSstrongemphasis2017"/>
              </w:rPr>
              <w:t>ES12-8</w:t>
            </w:r>
            <w:r w:rsidRPr="0062262B">
              <w:rPr>
                <w:lang w:eastAsia="en-US"/>
              </w:rPr>
              <w:t xml:space="preserve"> A student understands and explains the relationships between texts</w:t>
            </w:r>
          </w:p>
        </w:tc>
      </w:tr>
    </w:tbl>
    <w:p w14:paraId="6C52D521" w14:textId="77777777" w:rsidR="00303448" w:rsidRPr="00303448" w:rsidRDefault="00303448" w:rsidP="00303448">
      <w:pPr>
        <w:pStyle w:val="IOSbodytext2017"/>
        <w:rPr>
          <w:lang w:eastAsia="en-US"/>
        </w:rPr>
      </w:pPr>
    </w:p>
    <w:p w14:paraId="68094701" w14:textId="77777777" w:rsidR="0062262B" w:rsidRDefault="0062262B" w:rsidP="0062262B">
      <w:pPr>
        <w:pStyle w:val="IOSheading22017"/>
      </w:pPr>
      <w:r>
        <w:t>Assessment outline</w:t>
      </w:r>
    </w:p>
    <w:p w14:paraId="7F90B1A6" w14:textId="77777777" w:rsidR="0062262B" w:rsidRDefault="0062262B" w:rsidP="0062262B">
      <w:pPr>
        <w:pStyle w:val="IOSbodytext2017"/>
      </w:pPr>
      <w:r>
        <w:t>Multimodal presentation task</w:t>
      </w:r>
    </w:p>
    <w:p w14:paraId="4B6A09FF" w14:textId="22C52B87" w:rsidR="0062262B" w:rsidRDefault="0062262B" w:rsidP="0062262B">
      <w:pPr>
        <w:pStyle w:val="IOSheading22017"/>
      </w:pPr>
      <w:r>
        <w:t>Texts</w:t>
      </w:r>
    </w:p>
    <w:p w14:paraId="440652AA" w14:textId="3B587B28" w:rsidR="0062262B" w:rsidRDefault="0062262B" w:rsidP="0062262B">
      <w:pPr>
        <w:pStyle w:val="IOSlist1bullet2017"/>
      </w:pPr>
      <w:r>
        <w:t>Hunt for The Wilderpeople, directed by Taika Waititi  (film)</w:t>
      </w:r>
    </w:p>
    <w:p w14:paraId="419E2876" w14:textId="77777777" w:rsidR="0062262B" w:rsidRDefault="0062262B" w:rsidP="0062262B">
      <w:pPr>
        <w:pStyle w:val="IOSlist1bullet2017"/>
      </w:pPr>
      <w:r>
        <w:t>Selection of scenes from a variety of TV shows spanning time</w:t>
      </w:r>
    </w:p>
    <w:p w14:paraId="5DD5FC7F" w14:textId="514A63A0" w:rsidR="0062262B" w:rsidRDefault="0062262B" w:rsidP="0062262B">
      <w:pPr>
        <w:pStyle w:val="IOSlist1bullet2017"/>
      </w:pPr>
      <w:r>
        <w:t>Selection of various text types that explore the idea of family</w:t>
      </w:r>
    </w:p>
    <w:p w14:paraId="10D06A80" w14:textId="59B8F7FD" w:rsidR="002A372F" w:rsidRDefault="002A372F" w:rsidP="0062262B">
      <w:pPr>
        <w:pStyle w:val="IOSlist1bullet2017"/>
      </w:pPr>
      <w:r>
        <w:t>Selection of online hyperlinked resources</w:t>
      </w:r>
    </w:p>
    <w:p w14:paraId="0BD8B1D5" w14:textId="0D3740CA" w:rsidR="0062262B" w:rsidRDefault="0062262B" w:rsidP="0062262B">
      <w:pPr>
        <w:pStyle w:val="IOSheading22017"/>
      </w:pPr>
      <w:r>
        <w:lastRenderedPageBreak/>
        <w:t>Program</w:t>
      </w:r>
    </w:p>
    <w:p w14:paraId="1BBD37AA" w14:textId="21671441" w:rsidR="00384D68" w:rsidRDefault="00384D68" w:rsidP="00384D68">
      <w:pPr>
        <w:pStyle w:val="IOSbodytext2017"/>
        <w:rPr>
          <w:lang w:eastAsia="en-US"/>
        </w:rPr>
      </w:pPr>
      <w:r w:rsidRPr="00384D68">
        <w:rPr>
          <w:lang w:eastAsia="en-US"/>
        </w:rPr>
        <w:t>NOTE: For students in OOHC or other situations that might make it hard to talk about family, have them think about people in their life that they look up to or have helped them in any way.</w:t>
      </w:r>
    </w:p>
    <w:p w14:paraId="4A6FF606" w14:textId="77777777" w:rsidR="00384D68" w:rsidRDefault="00384D68" w:rsidP="00384D68">
      <w:pPr>
        <w:pStyle w:val="IOSheading32017"/>
      </w:pPr>
      <w:r>
        <w:t>Introduce Module</w:t>
      </w:r>
    </w:p>
    <w:p w14:paraId="443E2AFB" w14:textId="77777777" w:rsidR="00384D68" w:rsidRDefault="00384D68" w:rsidP="00384D68">
      <w:pPr>
        <w:pStyle w:val="IOSlist1bullet2017"/>
        <w:rPr>
          <w:lang w:eastAsia="en-US"/>
        </w:rPr>
      </w:pPr>
      <w:r>
        <w:rPr>
          <w:lang w:eastAsia="en-US"/>
        </w:rPr>
        <w:t>Introduce students to the interests of the module through rationale and focus question.</w:t>
      </w:r>
    </w:p>
    <w:p w14:paraId="2003C11E" w14:textId="77777777" w:rsidR="00384D68" w:rsidRDefault="00384D68" w:rsidP="00384D68">
      <w:pPr>
        <w:pStyle w:val="IOSlist1bullet2017"/>
        <w:rPr>
          <w:lang w:eastAsia="en-US"/>
        </w:rPr>
      </w:pPr>
      <w:r>
        <w:rPr>
          <w:lang w:eastAsia="en-US"/>
        </w:rPr>
        <w:t>Suggested approaches for this engagement include:</w:t>
      </w:r>
    </w:p>
    <w:p w14:paraId="4B145EE2" w14:textId="77777777" w:rsidR="00384D68" w:rsidRDefault="00384D68" w:rsidP="00384D68">
      <w:pPr>
        <w:pStyle w:val="IOSlist1bullet2017"/>
        <w:rPr>
          <w:lang w:eastAsia="en-US"/>
        </w:rPr>
      </w:pPr>
      <w:r>
        <w:rPr>
          <w:lang w:eastAsia="en-US"/>
        </w:rPr>
        <w:t>Read and discuss</w:t>
      </w:r>
    </w:p>
    <w:p w14:paraId="6788ECC6" w14:textId="77777777" w:rsidR="00384D68" w:rsidRDefault="00384D68" w:rsidP="00384D68">
      <w:pPr>
        <w:pStyle w:val="IOSlist1bullet2017"/>
        <w:rPr>
          <w:lang w:eastAsia="en-US"/>
        </w:rPr>
      </w:pPr>
      <w:r>
        <w:rPr>
          <w:lang w:eastAsia="en-US"/>
        </w:rPr>
        <w:t>Copy the rationale and ask students, in groups, to re-write in ‘plain English’</w:t>
      </w:r>
    </w:p>
    <w:p w14:paraId="0AF05E9F" w14:textId="77777777" w:rsidR="00384D68" w:rsidRDefault="00384D68" w:rsidP="00384D68">
      <w:pPr>
        <w:pStyle w:val="IOSlist1bullet2017"/>
        <w:rPr>
          <w:lang w:eastAsia="en-US"/>
        </w:rPr>
      </w:pPr>
      <w:r>
        <w:rPr>
          <w:lang w:eastAsia="en-US"/>
        </w:rPr>
        <w:t>Share sentences around the room and have students explain their meaning</w:t>
      </w:r>
    </w:p>
    <w:p w14:paraId="426AA273" w14:textId="77777777" w:rsidR="00384D68" w:rsidRDefault="00384D68" w:rsidP="00384D68">
      <w:pPr>
        <w:pStyle w:val="IOSlist1bullet2017"/>
        <w:rPr>
          <w:lang w:eastAsia="en-US"/>
        </w:rPr>
      </w:pPr>
      <w:r>
        <w:rPr>
          <w:lang w:eastAsia="en-US"/>
        </w:rPr>
        <w:t>Provide printed rationales to each student and ask them to highlight words they don’t know and seek to clarify their understanding</w:t>
      </w:r>
    </w:p>
    <w:p w14:paraId="0FE6E175" w14:textId="77777777" w:rsidR="00384D68" w:rsidRDefault="00384D68" w:rsidP="00384D68">
      <w:pPr>
        <w:pStyle w:val="IOSlist1bullet2017"/>
        <w:rPr>
          <w:lang w:eastAsia="en-US"/>
        </w:rPr>
      </w:pPr>
      <w:r>
        <w:rPr>
          <w:lang w:eastAsia="en-US"/>
        </w:rPr>
        <w:t>Create posters for the classroom that highlight the module’s focus</w:t>
      </w:r>
    </w:p>
    <w:p w14:paraId="27640A84" w14:textId="77777777" w:rsidR="00384D68" w:rsidRDefault="00384D68" w:rsidP="00384D68">
      <w:pPr>
        <w:pStyle w:val="IOSlist1bullet2017"/>
        <w:rPr>
          <w:lang w:eastAsia="en-US"/>
        </w:rPr>
      </w:pPr>
      <w:r>
        <w:rPr>
          <w:lang w:eastAsia="en-US"/>
        </w:rPr>
        <w:t>Conduct a class discussion around prior learning and its links to the expectations of the rationale</w:t>
      </w:r>
    </w:p>
    <w:p w14:paraId="0A80BFA8" w14:textId="13D68F65" w:rsidR="00384D68" w:rsidRDefault="00384D68" w:rsidP="00384D68">
      <w:pPr>
        <w:pStyle w:val="IOSlist1bullet2017"/>
        <w:rPr>
          <w:lang w:eastAsia="en-US"/>
        </w:rPr>
      </w:pPr>
      <w:r>
        <w:rPr>
          <w:lang w:eastAsia="en-US"/>
        </w:rPr>
        <w:t>Brainstorm possible answers to the focus question</w:t>
      </w:r>
    </w:p>
    <w:p w14:paraId="2B1734D0" w14:textId="10D98FE6" w:rsidR="00384D68" w:rsidRPr="00384D68" w:rsidRDefault="008030AE" w:rsidP="008030AE">
      <w:pPr>
        <w:pStyle w:val="IOSheading22017"/>
      </w:pPr>
      <w:r w:rsidRPr="008030AE">
        <w:t>Program</w:t>
      </w:r>
    </w:p>
    <w:tbl>
      <w:tblPr>
        <w:tblStyle w:val="TableGrid"/>
        <w:tblW w:w="0" w:type="auto"/>
        <w:tblLook w:val="04A0" w:firstRow="1" w:lastRow="0" w:firstColumn="1" w:lastColumn="0" w:noHBand="0" w:noVBand="1"/>
      </w:tblPr>
      <w:tblGrid>
        <w:gridCol w:w="3588"/>
        <w:gridCol w:w="8853"/>
        <w:gridCol w:w="2551"/>
      </w:tblGrid>
      <w:tr w:rsidR="002A372F" w14:paraId="5DB91CA9" w14:textId="77777777" w:rsidTr="002A372F">
        <w:trPr>
          <w:tblHeader/>
        </w:trPr>
        <w:tc>
          <w:tcPr>
            <w:tcW w:w="3588" w:type="dxa"/>
          </w:tcPr>
          <w:p w14:paraId="5FFA2701" w14:textId="43CEEB86" w:rsidR="0062262B" w:rsidRPr="00EF4F18" w:rsidRDefault="00384D68" w:rsidP="00EF4F18">
            <w:pPr>
              <w:pStyle w:val="IOStabletext2017"/>
              <w:rPr>
                <w:rStyle w:val="IOSstrongemphasis2017"/>
              </w:rPr>
            </w:pPr>
            <w:r w:rsidRPr="00EF4F18">
              <w:rPr>
                <w:rStyle w:val="IOSstrongemphasis2017"/>
              </w:rPr>
              <w:t>Outcomes/content</w:t>
            </w:r>
          </w:p>
        </w:tc>
        <w:tc>
          <w:tcPr>
            <w:tcW w:w="8853" w:type="dxa"/>
          </w:tcPr>
          <w:p w14:paraId="1AB73791" w14:textId="1E326A2B" w:rsidR="0062262B" w:rsidRDefault="00384D68" w:rsidP="00384D68">
            <w:pPr>
              <w:pStyle w:val="IOStableheading2017"/>
            </w:pPr>
            <w:r>
              <w:t>Teaching and learning</w:t>
            </w:r>
          </w:p>
        </w:tc>
        <w:tc>
          <w:tcPr>
            <w:tcW w:w="2551" w:type="dxa"/>
          </w:tcPr>
          <w:p w14:paraId="01DB863A" w14:textId="6E99D86A" w:rsidR="0062262B" w:rsidRPr="00EF4F18" w:rsidRDefault="00384D68" w:rsidP="00EF4F18">
            <w:pPr>
              <w:pStyle w:val="IOStabletext2017"/>
              <w:rPr>
                <w:rStyle w:val="IOSstrongemphasis2017"/>
              </w:rPr>
            </w:pPr>
            <w:r w:rsidRPr="00EF4F18">
              <w:rPr>
                <w:rStyle w:val="IOSstrongemphasis2017"/>
              </w:rPr>
              <w:t>Evidence of learning</w:t>
            </w:r>
          </w:p>
        </w:tc>
      </w:tr>
      <w:tr w:rsidR="002A372F" w14:paraId="0FA5563F" w14:textId="77777777" w:rsidTr="002A372F">
        <w:tc>
          <w:tcPr>
            <w:tcW w:w="3588" w:type="dxa"/>
          </w:tcPr>
          <w:p w14:paraId="145386A2" w14:textId="77777777" w:rsidR="00384D68" w:rsidRDefault="00384D68" w:rsidP="00EF4F18">
            <w:pPr>
              <w:pStyle w:val="IOStabletext2017"/>
            </w:pPr>
            <w:r w:rsidRPr="00384D68">
              <w:rPr>
                <w:rStyle w:val="IOSstrongemphasis2017"/>
              </w:rPr>
              <w:t>ES11-6</w:t>
            </w:r>
            <w:r>
              <w:t xml:space="preserve"> form opinions on the effectiveness of particular types of texts in achieving their purposes</w:t>
            </w:r>
          </w:p>
          <w:p w14:paraId="218D6514" w14:textId="6360C433" w:rsidR="0062262B" w:rsidRDefault="00384D68" w:rsidP="00EF4F18">
            <w:pPr>
              <w:pStyle w:val="IOStabletext2017"/>
            </w:pPr>
            <w:r w:rsidRPr="00384D68">
              <w:rPr>
                <w:rStyle w:val="IOSstrongemphasis2017"/>
              </w:rPr>
              <w:t>ES12-6</w:t>
            </w:r>
            <w:r>
              <w:t xml:space="preserve"> assess the effectiveness of particular types of texts in achieving their purposes</w:t>
            </w:r>
          </w:p>
        </w:tc>
        <w:tc>
          <w:tcPr>
            <w:tcW w:w="8853" w:type="dxa"/>
          </w:tcPr>
          <w:p w14:paraId="23833516" w14:textId="77777777" w:rsidR="00384D68" w:rsidRPr="00384D68" w:rsidRDefault="00384D68" w:rsidP="00384D68">
            <w:pPr>
              <w:pStyle w:val="IOStabletext2017"/>
              <w:rPr>
                <w:rStyle w:val="IOSstrongemphasis2017"/>
              </w:rPr>
            </w:pPr>
            <w:r w:rsidRPr="00384D68">
              <w:rPr>
                <w:rStyle w:val="IOSstrongemphasis2017"/>
              </w:rPr>
              <w:t>My family</w:t>
            </w:r>
          </w:p>
          <w:p w14:paraId="7B985957" w14:textId="77777777" w:rsidR="00384D68" w:rsidRDefault="00384D68" w:rsidP="00384D68">
            <w:pPr>
              <w:pStyle w:val="IOStabletext2017"/>
            </w:pPr>
            <w:r>
              <w:t>Students collaboratively brainstorm about what it means to be part of a family. Questions to think about:</w:t>
            </w:r>
          </w:p>
          <w:p w14:paraId="1EA86255" w14:textId="77777777" w:rsidR="00384D68" w:rsidRDefault="00384D68" w:rsidP="00384D68">
            <w:pPr>
              <w:pStyle w:val="IOStablelist1bullet2017"/>
            </w:pPr>
            <w:r>
              <w:t xml:space="preserve">why are families important? </w:t>
            </w:r>
          </w:p>
          <w:p w14:paraId="3CD116F1" w14:textId="77777777" w:rsidR="00384D68" w:rsidRDefault="00384D68" w:rsidP="00384D68">
            <w:pPr>
              <w:pStyle w:val="IOStablelist1bullet2017"/>
            </w:pPr>
            <w:r>
              <w:t>what do you do as a family?</w:t>
            </w:r>
          </w:p>
          <w:p w14:paraId="3C6A0101" w14:textId="77777777" w:rsidR="00384D68" w:rsidRDefault="00384D68" w:rsidP="00384D68">
            <w:pPr>
              <w:pStyle w:val="IOStablelist1bullet2017"/>
            </w:pPr>
            <w:r>
              <w:t>what do we learn from our family?</w:t>
            </w:r>
          </w:p>
          <w:p w14:paraId="4D6F2971" w14:textId="224E1149" w:rsidR="00384D68" w:rsidRDefault="00384D68" w:rsidP="00384D68">
            <w:pPr>
              <w:pStyle w:val="IOStablelist1bullet2017"/>
            </w:pPr>
            <w:r>
              <w:t>are we who we are because of our family?</w:t>
            </w:r>
          </w:p>
          <w:p w14:paraId="27F9F0FE" w14:textId="77777777" w:rsidR="008030AE" w:rsidRDefault="008030AE" w:rsidP="008030AE">
            <w:pPr>
              <w:pStyle w:val="IOStablelist1bullet2017"/>
              <w:numPr>
                <w:ilvl w:val="0"/>
                <w:numId w:val="0"/>
              </w:numPr>
              <w:ind w:left="425" w:hanging="227"/>
            </w:pPr>
          </w:p>
          <w:p w14:paraId="56734788" w14:textId="05722AC6" w:rsidR="00384D68" w:rsidRDefault="00384D68" w:rsidP="00384D68">
            <w:pPr>
              <w:pStyle w:val="IOStabletext2017"/>
            </w:pPr>
            <w:r w:rsidRPr="00384D68">
              <w:rPr>
                <w:rStyle w:val="IOSstrongemphasis2017"/>
              </w:rPr>
              <w:t>Extension</w:t>
            </w:r>
            <w:r>
              <w:t>: Students can compose a response to the question: What does it mean to be part of a family?</w:t>
            </w:r>
          </w:p>
          <w:p w14:paraId="1F8C1515" w14:textId="77777777" w:rsidR="00384D68" w:rsidRDefault="00384D68" w:rsidP="00384D68">
            <w:pPr>
              <w:pStyle w:val="IOStabletext2017"/>
            </w:pPr>
            <w:r>
              <w:t>With a partner, students are to discuss their role in the family. Questions to think about:</w:t>
            </w:r>
          </w:p>
          <w:p w14:paraId="5C1196F3" w14:textId="77777777" w:rsidR="00384D68" w:rsidRDefault="00384D68" w:rsidP="00384D68">
            <w:pPr>
              <w:pStyle w:val="IOStablelist1bullet2017"/>
            </w:pPr>
            <w:r>
              <w:t>what are you expected to do as part of your family?</w:t>
            </w:r>
          </w:p>
          <w:p w14:paraId="29D8DDB1" w14:textId="77777777" w:rsidR="00384D68" w:rsidRDefault="00384D68" w:rsidP="00384D68">
            <w:pPr>
              <w:pStyle w:val="IOStablelist1bullet2017"/>
            </w:pPr>
            <w:r>
              <w:t>what are other members of your family expected to do?</w:t>
            </w:r>
          </w:p>
          <w:p w14:paraId="7FBD9AFA" w14:textId="77777777" w:rsidR="00384D68" w:rsidRDefault="00384D68" w:rsidP="00384D68">
            <w:pPr>
              <w:pStyle w:val="IOStablelist1bullet2017"/>
            </w:pPr>
            <w:r>
              <w:t>why do you think you were given these roles?</w:t>
            </w:r>
          </w:p>
          <w:p w14:paraId="486B670A" w14:textId="27EF5432" w:rsidR="0062262B" w:rsidRPr="00384D68" w:rsidRDefault="00384D68" w:rsidP="00384D68">
            <w:pPr>
              <w:pStyle w:val="IOStablelist1bullet2017"/>
            </w:pPr>
            <w:r>
              <w:t>do other families have similar roles?</w:t>
            </w:r>
          </w:p>
        </w:tc>
        <w:tc>
          <w:tcPr>
            <w:tcW w:w="2551" w:type="dxa"/>
          </w:tcPr>
          <w:p w14:paraId="59BB0E81" w14:textId="77777777" w:rsidR="00A00F0C" w:rsidRDefault="00384D68" w:rsidP="00EF4F18">
            <w:pPr>
              <w:pStyle w:val="IOStabletext2017"/>
            </w:pPr>
            <w:r>
              <w:lastRenderedPageBreak/>
              <w:t>Engagement in discussion</w:t>
            </w:r>
          </w:p>
          <w:p w14:paraId="5B5CBC01" w14:textId="36A78DEF" w:rsidR="00384D68" w:rsidRDefault="00384D68" w:rsidP="00A00F0C">
            <w:pPr>
              <w:pStyle w:val="IOStabletext2017"/>
            </w:pPr>
            <w:r>
              <w:t>Completion of response</w:t>
            </w:r>
            <w:r w:rsidR="008030AE">
              <w:t xml:space="preserve"> that reflect family roles and how the st</w:t>
            </w:r>
            <w:r w:rsidR="00A00F0C">
              <w:t>udent fits into the family unit</w:t>
            </w:r>
          </w:p>
        </w:tc>
      </w:tr>
      <w:tr w:rsidR="002A372F" w14:paraId="60A12C98" w14:textId="77777777" w:rsidTr="002A372F">
        <w:tc>
          <w:tcPr>
            <w:tcW w:w="3588" w:type="dxa"/>
          </w:tcPr>
          <w:p w14:paraId="7ACBDDB2" w14:textId="77777777" w:rsidR="00384D68" w:rsidRDefault="00384D68" w:rsidP="00EF4F18">
            <w:pPr>
              <w:pStyle w:val="IOStabletext2017"/>
            </w:pPr>
            <w:r w:rsidRPr="00384D68">
              <w:rPr>
                <w:rStyle w:val="IOSstrongemphasis2017"/>
              </w:rPr>
              <w:t>ES11-2</w:t>
            </w:r>
            <w:r>
              <w:t xml:space="preserve"> use writing as a tool to identify issues and express ideas</w:t>
            </w:r>
          </w:p>
          <w:p w14:paraId="54EA673B" w14:textId="7A04EAA0" w:rsidR="0062262B" w:rsidRDefault="00384D68" w:rsidP="00EF4F18">
            <w:pPr>
              <w:pStyle w:val="IOStabletext2017"/>
            </w:pPr>
            <w:r w:rsidRPr="00384D68">
              <w:rPr>
                <w:rStyle w:val="IOSstrongemphasis2017"/>
              </w:rPr>
              <w:t>ES12-2</w:t>
            </w:r>
            <w:r>
              <w:t xml:space="preserve"> use writing as a tool to identify issues and generate new ideas</w:t>
            </w:r>
          </w:p>
        </w:tc>
        <w:tc>
          <w:tcPr>
            <w:tcW w:w="8853" w:type="dxa"/>
          </w:tcPr>
          <w:p w14:paraId="746E4A1B" w14:textId="77777777" w:rsidR="00384D68" w:rsidRPr="00384D68" w:rsidRDefault="00384D68" w:rsidP="00384D68">
            <w:pPr>
              <w:pStyle w:val="IOStabletext2017"/>
              <w:rPr>
                <w:rStyle w:val="IOSstrongemphasis2017"/>
              </w:rPr>
            </w:pPr>
            <w:r w:rsidRPr="00384D68">
              <w:rPr>
                <w:rStyle w:val="IOSstrongemphasis2017"/>
              </w:rPr>
              <w:t>Family tree</w:t>
            </w:r>
          </w:p>
          <w:p w14:paraId="461DD955" w14:textId="2329B481" w:rsidR="00384D68" w:rsidRDefault="00384D68" w:rsidP="00384D68">
            <w:pPr>
              <w:pStyle w:val="IOStabletext2017"/>
            </w:pPr>
            <w:r>
              <w:t>Students can use an o</w:t>
            </w:r>
            <w:r w:rsidR="001D039E">
              <w:t xml:space="preserve">nline site such as </w:t>
            </w:r>
            <w:hyperlink r:id="rId8" w:history="1">
              <w:r w:rsidR="001D039E" w:rsidRPr="001D039E">
                <w:rPr>
                  <w:rStyle w:val="Hyperlink"/>
                </w:rPr>
                <w:t>Ancestry.com</w:t>
              </w:r>
            </w:hyperlink>
            <w:r>
              <w:t xml:space="preserve">, to construct a family tree. This family tree can include family history, relationships, birth dates etc. Some consultation with family members might be needed to complete this task. </w:t>
            </w:r>
          </w:p>
          <w:p w14:paraId="3F87330D" w14:textId="13BC0048" w:rsidR="0062262B" w:rsidRDefault="00384D68" w:rsidP="00384D68">
            <w:pPr>
              <w:pStyle w:val="IOStabletext2017"/>
            </w:pPr>
            <w:r w:rsidRPr="00384D68">
              <w:rPr>
                <w:rStyle w:val="IOSstrongemphasis2017"/>
              </w:rPr>
              <w:t>Note</w:t>
            </w:r>
            <w:r>
              <w:t>: Ancestry.com allows for a 14-day free trial. There are other sites that can be used or a hard-copy template would suffice.</w:t>
            </w:r>
          </w:p>
        </w:tc>
        <w:tc>
          <w:tcPr>
            <w:tcW w:w="2551" w:type="dxa"/>
          </w:tcPr>
          <w:p w14:paraId="795B762A" w14:textId="77777777" w:rsidR="00384D68" w:rsidRDefault="00384D68" w:rsidP="00EF4F18">
            <w:pPr>
              <w:pStyle w:val="IOStabletext2017"/>
            </w:pPr>
            <w:r>
              <w:t>Engagement in discussion</w:t>
            </w:r>
          </w:p>
          <w:p w14:paraId="44D11F6B" w14:textId="0300E7B3" w:rsidR="00384D68" w:rsidRDefault="00384D68" w:rsidP="00EF4F18">
            <w:pPr>
              <w:pStyle w:val="IOStabletext2017"/>
            </w:pPr>
            <w:r>
              <w:t>Effective internet strategies</w:t>
            </w:r>
            <w:r w:rsidR="00D918ED">
              <w:t xml:space="preserve"> that engage students in search for family history</w:t>
            </w:r>
          </w:p>
          <w:p w14:paraId="40BE53C9" w14:textId="25AF36F2" w:rsidR="0062262B" w:rsidRDefault="00384D68" w:rsidP="00EF4F18">
            <w:pPr>
              <w:pStyle w:val="IOStabletext2017"/>
            </w:pPr>
            <w:r>
              <w:t>Completed family tree</w:t>
            </w:r>
          </w:p>
        </w:tc>
      </w:tr>
      <w:tr w:rsidR="002A372F" w14:paraId="47FFDA30" w14:textId="77777777" w:rsidTr="002A372F">
        <w:tc>
          <w:tcPr>
            <w:tcW w:w="3588" w:type="dxa"/>
          </w:tcPr>
          <w:p w14:paraId="4B728F58" w14:textId="77777777" w:rsidR="00384D68" w:rsidRDefault="00384D68" w:rsidP="00EF4F18">
            <w:pPr>
              <w:pStyle w:val="IOStabletext2017"/>
            </w:pPr>
            <w:r w:rsidRPr="00384D68">
              <w:rPr>
                <w:rStyle w:val="IOSstrongemphasis2017"/>
              </w:rPr>
              <w:t>ES11-4</w:t>
            </w:r>
            <w:r>
              <w:t xml:space="preserve"> describe the forms and conventions of texts created in different modes and media including visual and digital texts</w:t>
            </w:r>
          </w:p>
          <w:p w14:paraId="2238B69C" w14:textId="04F20128" w:rsidR="0062262B" w:rsidRDefault="00384D68" w:rsidP="00EF4F18">
            <w:pPr>
              <w:pStyle w:val="IOStabletext2017"/>
            </w:pPr>
            <w:r w:rsidRPr="00384D68">
              <w:rPr>
                <w:rStyle w:val="IOSstrongemphasis2017"/>
              </w:rPr>
              <w:t>ES12-4</w:t>
            </w:r>
            <w:r>
              <w:t xml:space="preserve"> explain the forms and conventions of texts created in different modes and media, including visual and digital texts</w:t>
            </w:r>
          </w:p>
        </w:tc>
        <w:tc>
          <w:tcPr>
            <w:tcW w:w="8853" w:type="dxa"/>
          </w:tcPr>
          <w:p w14:paraId="0E7C5573" w14:textId="77777777" w:rsidR="00384D68" w:rsidRPr="00384D68" w:rsidRDefault="00384D68" w:rsidP="00384D68">
            <w:pPr>
              <w:pStyle w:val="IOStabletext2017"/>
              <w:rPr>
                <w:rStyle w:val="IOSstrongemphasis2017"/>
              </w:rPr>
            </w:pPr>
            <w:r w:rsidRPr="00384D68">
              <w:rPr>
                <w:rStyle w:val="IOSstrongemphasis2017"/>
              </w:rPr>
              <w:t>Interview with a family member</w:t>
            </w:r>
          </w:p>
          <w:p w14:paraId="7F4E1710" w14:textId="54C56703" w:rsidR="00384D68" w:rsidRDefault="00384D68" w:rsidP="00384D68">
            <w:pPr>
              <w:pStyle w:val="IOStabletext2017"/>
            </w:pPr>
            <w:r>
              <w:t xml:space="preserve">Students collaboratively brainstorm what questions they could ask a family member about their family history. Students can ask questions about how they met, how they became family, weddings, family events, family traditions etc. </w:t>
            </w:r>
          </w:p>
          <w:p w14:paraId="0F641679" w14:textId="46E21E93" w:rsidR="00D918ED" w:rsidRDefault="00D918ED" w:rsidP="00384D68">
            <w:pPr>
              <w:pStyle w:val="IOStabletext2017"/>
            </w:pPr>
            <w:r>
              <w:t>They can consult with the family member on the construction of the family tree activity above.</w:t>
            </w:r>
          </w:p>
          <w:p w14:paraId="7AAA83ED" w14:textId="11FE83B8" w:rsidR="00384D68" w:rsidRDefault="00384D68" w:rsidP="00384D68">
            <w:pPr>
              <w:pStyle w:val="IOStabletext2017"/>
            </w:pPr>
            <w:r>
              <w:t xml:space="preserve">Construct a transcript of the interview had with a family member. The transcript must include </w:t>
            </w:r>
            <w:r w:rsidR="00D918ED">
              <w:t xml:space="preserve">facts and </w:t>
            </w:r>
            <w:r>
              <w:t>details about the family member and their relationship to the student.</w:t>
            </w:r>
          </w:p>
          <w:p w14:paraId="74C24E05" w14:textId="11856115" w:rsidR="0062262B" w:rsidRDefault="00384D68" w:rsidP="00384D68">
            <w:pPr>
              <w:pStyle w:val="IOStabletext2017"/>
            </w:pPr>
            <w:r w:rsidRPr="00384D68">
              <w:rPr>
                <w:rStyle w:val="IOSstrongemphasis2017"/>
              </w:rPr>
              <w:t>Option</w:t>
            </w:r>
            <w:r>
              <w:t>: Students can film the interview with a family member and include family photos that correlate to the memories/events that the family member is talking about.</w:t>
            </w:r>
          </w:p>
        </w:tc>
        <w:tc>
          <w:tcPr>
            <w:tcW w:w="2551" w:type="dxa"/>
          </w:tcPr>
          <w:p w14:paraId="05EF57EC" w14:textId="77777777" w:rsidR="00384D68" w:rsidRDefault="00384D68" w:rsidP="00EF4F18">
            <w:pPr>
              <w:pStyle w:val="IOStabletext2017"/>
            </w:pPr>
            <w:r>
              <w:t>Engagement in question design</w:t>
            </w:r>
          </w:p>
          <w:p w14:paraId="5D37FD5E" w14:textId="62880D2D" w:rsidR="0062262B" w:rsidRDefault="00384D68" w:rsidP="00EF4F18">
            <w:pPr>
              <w:pStyle w:val="IOStabletext2017"/>
            </w:pPr>
            <w:r>
              <w:t>Completion of transcript</w:t>
            </w:r>
          </w:p>
        </w:tc>
      </w:tr>
      <w:tr w:rsidR="002A372F" w14:paraId="18AFB628" w14:textId="77777777" w:rsidTr="002A372F">
        <w:tc>
          <w:tcPr>
            <w:tcW w:w="3588" w:type="dxa"/>
          </w:tcPr>
          <w:p w14:paraId="020669B9" w14:textId="77777777" w:rsidR="00BF6638" w:rsidRDefault="00BF6638" w:rsidP="00EF4F18">
            <w:pPr>
              <w:pStyle w:val="IOStabletext2017"/>
            </w:pPr>
            <w:r w:rsidRPr="00BF6638">
              <w:rPr>
                <w:rStyle w:val="IOSstrongemphasis2017"/>
              </w:rPr>
              <w:t>ES11-4</w:t>
            </w:r>
            <w:r>
              <w:t xml:space="preserve"> sequence writing to produce a cohesive text</w:t>
            </w:r>
          </w:p>
          <w:p w14:paraId="4B128A7D" w14:textId="77777777" w:rsidR="00BF6638" w:rsidRDefault="00BF6638" w:rsidP="00EF4F18">
            <w:pPr>
              <w:pStyle w:val="IOStabletext2017"/>
            </w:pPr>
            <w:r w:rsidRPr="00BF6638">
              <w:rPr>
                <w:rStyle w:val="IOSstrongemphasis2017"/>
              </w:rPr>
              <w:t>ES12-4</w:t>
            </w:r>
            <w:r>
              <w:t xml:space="preserve"> sequence writing to produce cohesive and sustained texts</w:t>
            </w:r>
          </w:p>
          <w:p w14:paraId="2157C4AA" w14:textId="77777777" w:rsidR="00BF6638" w:rsidRDefault="00BF6638" w:rsidP="00EF4F18">
            <w:pPr>
              <w:pStyle w:val="IOStabletext2017"/>
            </w:pPr>
          </w:p>
          <w:p w14:paraId="3F2083C7" w14:textId="77777777" w:rsidR="00BF6638" w:rsidRDefault="00BF6638" w:rsidP="00EF4F18">
            <w:pPr>
              <w:pStyle w:val="IOStabletext2017"/>
            </w:pPr>
            <w:r w:rsidRPr="00BF6638">
              <w:rPr>
                <w:rStyle w:val="IOSstrongemphasis2017"/>
              </w:rPr>
              <w:lastRenderedPageBreak/>
              <w:t>ES11-6</w:t>
            </w:r>
            <w:r>
              <w:t xml:space="preserve"> draw on a broadening vocabulary to use language with increasing control for particular effects</w:t>
            </w:r>
          </w:p>
          <w:p w14:paraId="3D623183" w14:textId="5D6C30D9" w:rsidR="0062262B" w:rsidRDefault="00BF6638" w:rsidP="00EF4F18">
            <w:pPr>
              <w:pStyle w:val="IOStabletext2017"/>
            </w:pPr>
            <w:r w:rsidRPr="00BF6638">
              <w:rPr>
                <w:rStyle w:val="IOSstrongemphasis2017"/>
              </w:rPr>
              <w:t>ES12-6</w:t>
            </w:r>
            <w:r>
              <w:t xml:space="preserve"> use a widening vocabulary with control and for particular effects</w:t>
            </w:r>
          </w:p>
        </w:tc>
        <w:tc>
          <w:tcPr>
            <w:tcW w:w="8853" w:type="dxa"/>
          </w:tcPr>
          <w:p w14:paraId="2E20A465" w14:textId="77777777" w:rsidR="00384D68" w:rsidRPr="00384D68" w:rsidRDefault="00384D68" w:rsidP="00384D68">
            <w:pPr>
              <w:pStyle w:val="IOStabletext2017"/>
              <w:rPr>
                <w:rStyle w:val="IOSstrongemphasis2017"/>
              </w:rPr>
            </w:pPr>
            <w:r w:rsidRPr="00384D68">
              <w:rPr>
                <w:rStyle w:val="IOSstrongemphasis2017"/>
              </w:rPr>
              <w:lastRenderedPageBreak/>
              <w:t>Quotes about family</w:t>
            </w:r>
          </w:p>
          <w:p w14:paraId="47491003" w14:textId="6C0FEEED" w:rsidR="00384D68" w:rsidRDefault="00384D68" w:rsidP="00384D68">
            <w:pPr>
              <w:pStyle w:val="IOStabletext2017"/>
            </w:pPr>
            <w:r>
              <w:t xml:space="preserve">Using the internet or Resource 1, students can research quotes about family. These quotes can be compiled to create a document. For </w:t>
            </w:r>
            <w:r w:rsidR="00BF6638">
              <w:t>five</w:t>
            </w:r>
            <w:r>
              <w:t xml:space="preserve"> quotes about family, students are to construct a response that reflects how their family is represented in the quotes. </w:t>
            </w:r>
          </w:p>
          <w:p w14:paraId="7B1252C4" w14:textId="594D92A5" w:rsidR="0062262B" w:rsidRDefault="00384D68" w:rsidP="00BF6638">
            <w:pPr>
              <w:pStyle w:val="IOStabletext2017"/>
            </w:pPr>
            <w:r w:rsidRPr="00BF6638">
              <w:rPr>
                <w:rStyle w:val="IOSstrongemphasis2017"/>
              </w:rPr>
              <w:t>E</w:t>
            </w:r>
            <w:r w:rsidR="00BF6638" w:rsidRPr="00BF6638">
              <w:rPr>
                <w:rStyle w:val="IOSstrongemphasis2017"/>
              </w:rPr>
              <w:t>xtension</w:t>
            </w:r>
            <w:r>
              <w:t xml:space="preserve">: Students can select one quote that relates to their experience of family and design a </w:t>
            </w:r>
            <w:r>
              <w:lastRenderedPageBreak/>
              <w:t>poster/artwork that illustrates this quote.</w:t>
            </w:r>
          </w:p>
        </w:tc>
        <w:tc>
          <w:tcPr>
            <w:tcW w:w="2551" w:type="dxa"/>
          </w:tcPr>
          <w:p w14:paraId="08FE23CA" w14:textId="4FBBDCA8" w:rsidR="0062262B" w:rsidRDefault="00BF6638" w:rsidP="00EF4F18">
            <w:pPr>
              <w:pStyle w:val="IOStabletext2017"/>
            </w:pPr>
            <w:r w:rsidRPr="00BF6638">
              <w:lastRenderedPageBreak/>
              <w:t>Completion of response with increasing complexity</w:t>
            </w:r>
          </w:p>
        </w:tc>
      </w:tr>
      <w:tr w:rsidR="002A372F" w14:paraId="569250FE" w14:textId="77777777" w:rsidTr="002A372F">
        <w:trPr>
          <w:trHeight w:val="266"/>
        </w:trPr>
        <w:tc>
          <w:tcPr>
            <w:tcW w:w="3588" w:type="dxa"/>
          </w:tcPr>
          <w:p w14:paraId="77EEEFF7" w14:textId="77777777" w:rsidR="00BF6638" w:rsidRPr="00BF6638" w:rsidRDefault="00BF6638" w:rsidP="00EF4F18">
            <w:pPr>
              <w:pStyle w:val="IOStabletext2017"/>
              <w:rPr>
                <w:rStyle w:val="IOSstrongemphasis2017"/>
                <w:b w:val="0"/>
              </w:rPr>
            </w:pPr>
            <w:r w:rsidRPr="00BF6638">
              <w:rPr>
                <w:rStyle w:val="IOSstrongemphasis2017"/>
              </w:rPr>
              <w:t>ES11-2</w:t>
            </w:r>
            <w:r w:rsidRPr="00BF6638">
              <w:rPr>
                <w:rStyle w:val="IOSstrongemphasis2017"/>
                <w:b w:val="0"/>
              </w:rPr>
              <w:t xml:space="preserve"> compose texts with an awareness of varying language to meet the requirements of audience, purpose and context</w:t>
            </w:r>
          </w:p>
          <w:p w14:paraId="2478CC85" w14:textId="77777777" w:rsidR="00BF6638" w:rsidRPr="00BF6638" w:rsidRDefault="00BF6638" w:rsidP="00EF4F18">
            <w:pPr>
              <w:pStyle w:val="IOStabletext2017"/>
              <w:rPr>
                <w:rStyle w:val="IOSstrongemphasis2017"/>
                <w:b w:val="0"/>
              </w:rPr>
            </w:pPr>
            <w:r w:rsidRPr="00BF6638">
              <w:rPr>
                <w:rStyle w:val="IOSstrongemphasis2017"/>
              </w:rPr>
              <w:t>ES12-2</w:t>
            </w:r>
            <w:r w:rsidRPr="00BF6638">
              <w:rPr>
                <w:rStyle w:val="IOSstrongemphasis2017"/>
                <w:b w:val="0"/>
              </w:rPr>
              <w:t xml:space="preserve"> write for a range of purposes, for example personal communication or social action, to demonstrate knowledge and understanding, using language appropriate to audience, purpose and context</w:t>
            </w:r>
          </w:p>
          <w:p w14:paraId="494AD279" w14:textId="77777777" w:rsidR="00BF6638" w:rsidRPr="00BF6638" w:rsidRDefault="00BF6638" w:rsidP="00EF4F18">
            <w:pPr>
              <w:pStyle w:val="IOStabletext2017"/>
              <w:rPr>
                <w:rStyle w:val="IOSstrongemphasis2017"/>
                <w:b w:val="0"/>
              </w:rPr>
            </w:pPr>
          </w:p>
          <w:p w14:paraId="567942B9" w14:textId="77777777" w:rsidR="00BF6638" w:rsidRPr="00BF6638" w:rsidRDefault="00BF6638" w:rsidP="00EF4F18">
            <w:pPr>
              <w:pStyle w:val="IOStabletext2017"/>
              <w:rPr>
                <w:rStyle w:val="IOSstrongemphasis2017"/>
                <w:b w:val="0"/>
              </w:rPr>
            </w:pPr>
            <w:r w:rsidRPr="00BF6638">
              <w:rPr>
                <w:rStyle w:val="IOSstrongemphasis2017"/>
              </w:rPr>
              <w:t>ES11-2</w:t>
            </w:r>
            <w:r w:rsidRPr="00BF6638">
              <w:rPr>
                <w:rStyle w:val="IOSstrongemphasis2017"/>
                <w:b w:val="0"/>
              </w:rPr>
              <w:t xml:space="preserve"> interpret graphs, tables and charts used in texts</w:t>
            </w:r>
          </w:p>
          <w:p w14:paraId="05019A16" w14:textId="77777777" w:rsidR="00BF6638" w:rsidRPr="00BF6638" w:rsidRDefault="00BF6638" w:rsidP="00EF4F18">
            <w:pPr>
              <w:pStyle w:val="IOStabletext2017"/>
              <w:rPr>
                <w:rStyle w:val="IOSstrongemphasis2017"/>
                <w:b w:val="0"/>
              </w:rPr>
            </w:pPr>
            <w:r w:rsidRPr="00BF6638">
              <w:rPr>
                <w:rStyle w:val="IOSstrongemphasis2017"/>
              </w:rPr>
              <w:t>ES12-2</w:t>
            </w:r>
            <w:r w:rsidRPr="00BF6638">
              <w:rPr>
                <w:rStyle w:val="IOSstrongemphasis2017"/>
                <w:b w:val="0"/>
              </w:rPr>
              <w:t xml:space="preserve"> interpret and extrapolate information from texts containing graphs and diagrams</w:t>
            </w:r>
          </w:p>
          <w:p w14:paraId="210909D4" w14:textId="77777777" w:rsidR="00BF6638" w:rsidRDefault="00BF6638" w:rsidP="00EF4F18">
            <w:pPr>
              <w:pStyle w:val="IOStabletext2017"/>
              <w:rPr>
                <w:rStyle w:val="IOSstrongemphasis2017"/>
                <w:b w:val="0"/>
              </w:rPr>
            </w:pPr>
          </w:p>
          <w:p w14:paraId="4309D2D6" w14:textId="02841AE9" w:rsidR="00BF6638" w:rsidRPr="00BF6638" w:rsidRDefault="00BF6638" w:rsidP="00EF4F18">
            <w:pPr>
              <w:pStyle w:val="IOStabletext2017"/>
              <w:rPr>
                <w:rStyle w:val="IOSstrongemphasis2017"/>
                <w:b w:val="0"/>
              </w:rPr>
            </w:pPr>
            <w:r w:rsidRPr="00BF6638">
              <w:rPr>
                <w:rStyle w:val="IOSstrongemphasis2017"/>
              </w:rPr>
              <w:t>ES11-8</w:t>
            </w:r>
            <w:r w:rsidRPr="00BF6638">
              <w:rPr>
                <w:rStyle w:val="IOSstrongemphasis2017"/>
                <w:b w:val="0"/>
              </w:rPr>
              <w:t xml:space="preserve"> explore the differing or comparable ways in which a number and variety of texts represent or respond to a topic or theme</w:t>
            </w:r>
          </w:p>
          <w:p w14:paraId="6AEA294A" w14:textId="77777777" w:rsidR="00BF6638" w:rsidRPr="00BF6638" w:rsidRDefault="00BF6638" w:rsidP="00EF4F18">
            <w:pPr>
              <w:pStyle w:val="IOStabletext2017"/>
              <w:rPr>
                <w:rStyle w:val="IOSstrongemphasis2017"/>
                <w:b w:val="0"/>
              </w:rPr>
            </w:pPr>
            <w:r w:rsidRPr="00BF6638">
              <w:rPr>
                <w:rStyle w:val="IOSstrongemphasis2017"/>
              </w:rPr>
              <w:t>ES12-8</w:t>
            </w:r>
            <w:r w:rsidRPr="00BF6638">
              <w:rPr>
                <w:rStyle w:val="IOSstrongemphasis2017"/>
                <w:b w:val="0"/>
              </w:rPr>
              <w:t xml:space="preserve"> account for the similarities and differences in the ways texts represent or respond to a topic or theme</w:t>
            </w:r>
          </w:p>
          <w:p w14:paraId="343EFC03" w14:textId="77777777" w:rsidR="00BF6638" w:rsidRPr="00BF6638" w:rsidRDefault="00BF6638" w:rsidP="00EF4F18">
            <w:pPr>
              <w:pStyle w:val="IOStabletext2017"/>
              <w:rPr>
                <w:rStyle w:val="IOSstrongemphasis2017"/>
                <w:b w:val="0"/>
              </w:rPr>
            </w:pPr>
          </w:p>
          <w:p w14:paraId="6F56C9F1" w14:textId="77777777" w:rsidR="00BF6638" w:rsidRPr="00BF6638" w:rsidRDefault="00BF6638" w:rsidP="00EF4F18">
            <w:pPr>
              <w:pStyle w:val="IOStabletext2017"/>
              <w:rPr>
                <w:rStyle w:val="IOSstrongemphasis2017"/>
                <w:b w:val="0"/>
              </w:rPr>
            </w:pPr>
            <w:r w:rsidRPr="00BF6638">
              <w:rPr>
                <w:rStyle w:val="IOSstrongemphasis2017"/>
              </w:rPr>
              <w:t>ES11-2</w:t>
            </w:r>
            <w:r w:rsidRPr="00BF6638">
              <w:rPr>
                <w:rStyle w:val="IOSstrongemphasis2017"/>
                <w:b w:val="0"/>
              </w:rPr>
              <w:t xml:space="preserve"> use and interpret structural and language features, for example visual and aural cues, to identify main ideas, supporting arguments and evidence</w:t>
            </w:r>
          </w:p>
          <w:p w14:paraId="4548198B" w14:textId="6F8E0DFF" w:rsidR="00BF6638" w:rsidRPr="00BF6638" w:rsidRDefault="00BF6638" w:rsidP="00EF4F18">
            <w:pPr>
              <w:pStyle w:val="IOStabletext2017"/>
              <w:rPr>
                <w:rStyle w:val="IOSstrongemphasis2017"/>
                <w:b w:val="0"/>
              </w:rPr>
            </w:pPr>
            <w:r w:rsidRPr="00BF6638">
              <w:rPr>
                <w:rStyle w:val="IOSstrongemphasis2017"/>
              </w:rPr>
              <w:t>ES12-2</w:t>
            </w:r>
            <w:r w:rsidRPr="00BF6638">
              <w:rPr>
                <w:rStyle w:val="IOSstrongemphasis2017"/>
                <w:b w:val="0"/>
              </w:rPr>
              <w:t xml:space="preserve"> interpret and draw inferences from structural and language features as well as the aural and visual cues used in texts</w:t>
            </w:r>
          </w:p>
        </w:tc>
        <w:tc>
          <w:tcPr>
            <w:tcW w:w="8853" w:type="dxa"/>
          </w:tcPr>
          <w:p w14:paraId="06F71293" w14:textId="77777777" w:rsidR="00BF6638" w:rsidRPr="00BF6638" w:rsidRDefault="00BF6638" w:rsidP="00BF6638">
            <w:pPr>
              <w:pStyle w:val="IOStabletext2017"/>
              <w:rPr>
                <w:rStyle w:val="IOSstrongemphasis2017"/>
              </w:rPr>
            </w:pPr>
            <w:r w:rsidRPr="00BF6638">
              <w:rPr>
                <w:rStyle w:val="IOSstrongemphasis2017"/>
              </w:rPr>
              <w:lastRenderedPageBreak/>
              <w:t>Types of families</w:t>
            </w:r>
          </w:p>
          <w:p w14:paraId="4F9035F7" w14:textId="77777777" w:rsidR="00BF6638" w:rsidRPr="00BF6638" w:rsidRDefault="00BF6638" w:rsidP="00BF6638">
            <w:pPr>
              <w:pStyle w:val="IOStabletext2017"/>
              <w:rPr>
                <w:rStyle w:val="IOSstrongemphasis2017"/>
                <w:b w:val="0"/>
              </w:rPr>
            </w:pPr>
            <w:r w:rsidRPr="00BF6638">
              <w:rPr>
                <w:rStyle w:val="IOSstrongemphasis2017"/>
                <w:b w:val="0"/>
              </w:rPr>
              <w:t xml:space="preserve">In pairs, students brainstorm examples of families (famous, TV, reality, their own) that fit into the above discussed types of families. </w:t>
            </w:r>
          </w:p>
          <w:p w14:paraId="61176E4A" w14:textId="77777777" w:rsidR="00BF6638" w:rsidRPr="00BF6638" w:rsidRDefault="00BF6638" w:rsidP="00BF6638">
            <w:pPr>
              <w:pStyle w:val="IOStabletext2017"/>
              <w:rPr>
                <w:rStyle w:val="IOSstrongemphasis2017"/>
                <w:b w:val="0"/>
              </w:rPr>
            </w:pPr>
            <w:r w:rsidRPr="00BF6638">
              <w:rPr>
                <w:rStyle w:val="IOSstrongemphasis2017"/>
                <w:b w:val="0"/>
              </w:rPr>
              <w:t xml:space="preserve">Using the internet, students research different types of families. </w:t>
            </w:r>
          </w:p>
          <w:p w14:paraId="1E6BA6F6" w14:textId="77777777" w:rsidR="00BF6638" w:rsidRPr="00BF6638" w:rsidRDefault="00BF6638" w:rsidP="00BF6638">
            <w:pPr>
              <w:pStyle w:val="IOStabletext2017"/>
              <w:rPr>
                <w:rStyle w:val="IOSstrongemphasis2017"/>
                <w:b w:val="0"/>
              </w:rPr>
            </w:pPr>
            <w:r w:rsidRPr="00BF6638">
              <w:rPr>
                <w:rStyle w:val="IOSstrongemphasis2017"/>
                <w:b w:val="0"/>
              </w:rPr>
              <w:t>Students create a document/powerpoint etc that explains the different type of families that exist in society. Different types of families include:</w:t>
            </w:r>
          </w:p>
          <w:p w14:paraId="22F0F2ED" w14:textId="77777777" w:rsidR="00BF6638" w:rsidRPr="00BF6638" w:rsidRDefault="00BF6638" w:rsidP="00BF6638">
            <w:pPr>
              <w:pStyle w:val="IOStablelist1bullet2017"/>
              <w:rPr>
                <w:rStyle w:val="IOSstrongemphasis2017"/>
                <w:b w:val="0"/>
              </w:rPr>
            </w:pPr>
            <w:r w:rsidRPr="00BF6638">
              <w:rPr>
                <w:rStyle w:val="IOSstrongemphasis2017"/>
                <w:b w:val="0"/>
              </w:rPr>
              <w:t>nuclear</w:t>
            </w:r>
          </w:p>
          <w:p w14:paraId="10A4337C" w14:textId="77777777" w:rsidR="00BF6638" w:rsidRPr="00BF6638" w:rsidRDefault="00BF6638" w:rsidP="00BF6638">
            <w:pPr>
              <w:pStyle w:val="IOStablelist1bullet2017"/>
              <w:rPr>
                <w:rStyle w:val="IOSstrongemphasis2017"/>
                <w:b w:val="0"/>
              </w:rPr>
            </w:pPr>
            <w:r w:rsidRPr="00BF6638">
              <w:rPr>
                <w:rStyle w:val="IOSstrongemphasis2017"/>
                <w:b w:val="0"/>
              </w:rPr>
              <w:t>single parent</w:t>
            </w:r>
          </w:p>
          <w:p w14:paraId="0657D72B" w14:textId="77777777" w:rsidR="00BF6638" w:rsidRPr="00BF6638" w:rsidRDefault="00BF6638" w:rsidP="00BF6638">
            <w:pPr>
              <w:pStyle w:val="IOStablelist1bullet2017"/>
              <w:rPr>
                <w:rStyle w:val="IOSstrongemphasis2017"/>
                <w:b w:val="0"/>
              </w:rPr>
            </w:pPr>
            <w:r w:rsidRPr="00BF6638">
              <w:rPr>
                <w:rStyle w:val="IOSstrongemphasis2017"/>
                <w:b w:val="0"/>
              </w:rPr>
              <w:t>blended</w:t>
            </w:r>
          </w:p>
          <w:p w14:paraId="72E64C28" w14:textId="77777777" w:rsidR="00BF6638" w:rsidRPr="00BF6638" w:rsidRDefault="00BF6638" w:rsidP="00BF6638">
            <w:pPr>
              <w:pStyle w:val="IOStablelist1bullet2017"/>
              <w:rPr>
                <w:rStyle w:val="IOSstrongemphasis2017"/>
                <w:b w:val="0"/>
              </w:rPr>
            </w:pPr>
            <w:r w:rsidRPr="00BF6638">
              <w:rPr>
                <w:rStyle w:val="IOSstrongemphasis2017"/>
                <w:b w:val="0"/>
              </w:rPr>
              <w:t>step</w:t>
            </w:r>
          </w:p>
          <w:p w14:paraId="08049BF0" w14:textId="77777777" w:rsidR="00BF6638" w:rsidRPr="00BF6638" w:rsidRDefault="00BF6638" w:rsidP="00BF6638">
            <w:pPr>
              <w:pStyle w:val="IOStablelist1bullet2017"/>
              <w:rPr>
                <w:rStyle w:val="IOSstrongemphasis2017"/>
                <w:b w:val="0"/>
              </w:rPr>
            </w:pPr>
            <w:r w:rsidRPr="00BF6638">
              <w:rPr>
                <w:rStyle w:val="IOSstrongemphasis2017"/>
                <w:b w:val="0"/>
              </w:rPr>
              <w:t>grandparent</w:t>
            </w:r>
          </w:p>
          <w:p w14:paraId="33DEEDFA" w14:textId="77777777" w:rsidR="00BF6638" w:rsidRPr="00BF6638" w:rsidRDefault="00BF6638" w:rsidP="00BF6638">
            <w:pPr>
              <w:pStyle w:val="IOStablelist1bullet2017"/>
              <w:rPr>
                <w:rStyle w:val="IOSstrongemphasis2017"/>
                <w:b w:val="0"/>
              </w:rPr>
            </w:pPr>
            <w:r w:rsidRPr="00BF6638">
              <w:rPr>
                <w:rStyle w:val="IOSstrongemphasis2017"/>
                <w:b w:val="0"/>
              </w:rPr>
              <w:t>childless</w:t>
            </w:r>
          </w:p>
          <w:p w14:paraId="0A5C549C" w14:textId="77777777" w:rsidR="00BF6638" w:rsidRPr="00BF6638" w:rsidRDefault="00BF6638" w:rsidP="00BF6638">
            <w:pPr>
              <w:pStyle w:val="IOStablelist1bullet2017"/>
              <w:rPr>
                <w:rStyle w:val="IOSstrongemphasis2017"/>
                <w:b w:val="0"/>
              </w:rPr>
            </w:pPr>
            <w:r w:rsidRPr="00BF6638">
              <w:rPr>
                <w:rStyle w:val="IOSstrongemphasis2017"/>
                <w:b w:val="0"/>
              </w:rPr>
              <w:t>extended</w:t>
            </w:r>
          </w:p>
          <w:p w14:paraId="13268E69" w14:textId="77777777" w:rsidR="00BF6638" w:rsidRPr="00BF6638" w:rsidRDefault="00BF6638" w:rsidP="00BF6638">
            <w:pPr>
              <w:pStyle w:val="IOStablelist1bullet2017"/>
              <w:rPr>
                <w:rStyle w:val="IOSstrongemphasis2017"/>
                <w:b w:val="0"/>
              </w:rPr>
            </w:pPr>
            <w:r w:rsidRPr="00BF6638">
              <w:rPr>
                <w:rStyle w:val="IOSstrongemphasis2017"/>
                <w:b w:val="0"/>
              </w:rPr>
              <w:t>foster</w:t>
            </w:r>
          </w:p>
          <w:p w14:paraId="49320C4A" w14:textId="77777777" w:rsidR="00BF6638" w:rsidRPr="00BF6638" w:rsidRDefault="00BF6638" w:rsidP="00BF6638">
            <w:pPr>
              <w:pStyle w:val="IOStablelist1bullet2017"/>
              <w:rPr>
                <w:rStyle w:val="IOSstrongemphasis2017"/>
                <w:b w:val="0"/>
              </w:rPr>
            </w:pPr>
            <w:r w:rsidRPr="00BF6638">
              <w:rPr>
                <w:rStyle w:val="IOSstrongemphasis2017"/>
                <w:b w:val="0"/>
              </w:rPr>
              <w:t>adoptive</w:t>
            </w:r>
          </w:p>
          <w:p w14:paraId="5F5D29FB" w14:textId="5EEB500E" w:rsidR="00BF6638" w:rsidRPr="001D039E" w:rsidRDefault="00BF6638" w:rsidP="00BF6638">
            <w:pPr>
              <w:pStyle w:val="IOStablelist1bullet2017"/>
              <w:rPr>
                <w:rStyle w:val="IOSstrongemphasis2017"/>
                <w:b w:val="0"/>
              </w:rPr>
            </w:pPr>
            <w:r w:rsidRPr="00BF6638">
              <w:rPr>
                <w:rStyle w:val="IOSstrongemphasis2017"/>
                <w:b w:val="0"/>
              </w:rPr>
              <w:t>cross-generational</w:t>
            </w:r>
          </w:p>
          <w:p w14:paraId="142071C1" w14:textId="77777777" w:rsidR="00BF6638" w:rsidRPr="00BF6638" w:rsidRDefault="00BF6638" w:rsidP="00BF6638">
            <w:pPr>
              <w:pStyle w:val="IOStabletext2017"/>
              <w:rPr>
                <w:rStyle w:val="IOSstrongemphasis2017"/>
                <w:b w:val="0"/>
              </w:rPr>
            </w:pPr>
            <w:r w:rsidRPr="00BF6638">
              <w:rPr>
                <w:rStyle w:val="IOSstrongemphasis2017"/>
                <w:b w:val="0"/>
              </w:rPr>
              <w:t xml:space="preserve">Using newspapers, magazines, or printed images, students create posters that represent the types of families discussed. </w:t>
            </w:r>
          </w:p>
          <w:p w14:paraId="396B2FE1" w14:textId="77777777" w:rsidR="00BF6638" w:rsidRPr="00BF6638" w:rsidRDefault="00BF6638" w:rsidP="00BF6638">
            <w:pPr>
              <w:pStyle w:val="IOStabletext2017"/>
              <w:rPr>
                <w:rStyle w:val="IOSstrongemphasis2017"/>
                <w:b w:val="0"/>
              </w:rPr>
            </w:pPr>
            <w:r w:rsidRPr="00BF6638">
              <w:rPr>
                <w:rStyle w:val="IOSstrongemphasis2017"/>
                <w:b w:val="0"/>
              </w:rPr>
              <w:t>As a class, discuss the idea of typical and atypical families. Questions to think about:</w:t>
            </w:r>
          </w:p>
          <w:p w14:paraId="60189285" w14:textId="7B56CE3E" w:rsidR="00BF6638" w:rsidRPr="00BF6638" w:rsidRDefault="00BF6638" w:rsidP="00BF6638">
            <w:pPr>
              <w:pStyle w:val="IOStablelist1bullet2017"/>
              <w:rPr>
                <w:rStyle w:val="IOSstrongemphasis2017"/>
                <w:b w:val="0"/>
              </w:rPr>
            </w:pPr>
            <w:r w:rsidRPr="00BF6638">
              <w:rPr>
                <w:rStyle w:val="IOSstrongemphasis2017"/>
                <w:b w:val="0"/>
              </w:rPr>
              <w:t>Is there such thing as a typical family?</w:t>
            </w:r>
            <w:r w:rsidR="00966319">
              <w:rPr>
                <w:rStyle w:val="IOSstrongemphasis2017"/>
                <w:b w:val="0"/>
              </w:rPr>
              <w:t xml:space="preserve"> </w:t>
            </w:r>
            <w:r w:rsidRPr="00BF6638">
              <w:rPr>
                <w:rStyle w:val="IOSstrongemphasis2017"/>
                <w:b w:val="0"/>
              </w:rPr>
              <w:t>If so, what is it?</w:t>
            </w:r>
          </w:p>
          <w:p w14:paraId="29B9D29B" w14:textId="77777777" w:rsidR="00BF6638" w:rsidRPr="00BF6638" w:rsidRDefault="00BF6638" w:rsidP="00BF6638">
            <w:pPr>
              <w:pStyle w:val="IOStablelist1bullet2017"/>
              <w:rPr>
                <w:rStyle w:val="IOSstrongemphasis2017"/>
                <w:b w:val="0"/>
              </w:rPr>
            </w:pPr>
            <w:r w:rsidRPr="00BF6638">
              <w:rPr>
                <w:rStyle w:val="IOSstrongemphasis2017"/>
                <w:b w:val="0"/>
              </w:rPr>
              <w:t>What is an atypical family?</w:t>
            </w:r>
          </w:p>
          <w:p w14:paraId="58D1596D" w14:textId="77777777" w:rsidR="00BF6638" w:rsidRPr="00BF6638" w:rsidRDefault="00BF6638" w:rsidP="00BF6638">
            <w:pPr>
              <w:pStyle w:val="IOStablelist1bullet2017"/>
              <w:rPr>
                <w:rStyle w:val="IOSstrongemphasis2017"/>
                <w:b w:val="0"/>
              </w:rPr>
            </w:pPr>
            <w:r w:rsidRPr="00BF6638">
              <w:rPr>
                <w:rStyle w:val="IOSstrongemphasis2017"/>
                <w:b w:val="0"/>
              </w:rPr>
              <w:t>Do you think that a typical family was once an atypical family?</w:t>
            </w:r>
          </w:p>
          <w:p w14:paraId="7260919F" w14:textId="77777777" w:rsidR="00BF6638" w:rsidRPr="00BF6638" w:rsidRDefault="00BF6638" w:rsidP="00BF6638">
            <w:pPr>
              <w:pStyle w:val="IOStabletext2017"/>
              <w:rPr>
                <w:rStyle w:val="IOSstrongemphasis2017"/>
                <w:b w:val="0"/>
              </w:rPr>
            </w:pPr>
          </w:p>
          <w:p w14:paraId="6F982753" w14:textId="77777777" w:rsidR="00966319" w:rsidRDefault="00BF6638" w:rsidP="00BF6638">
            <w:pPr>
              <w:pStyle w:val="IOStabletext2017"/>
              <w:rPr>
                <w:rStyle w:val="IOSstrongemphasis2017"/>
                <w:b w:val="0"/>
              </w:rPr>
            </w:pPr>
            <w:r w:rsidRPr="00BF6638">
              <w:rPr>
                <w:rStyle w:val="IOSstrongemphasis2017"/>
                <w:b w:val="0"/>
              </w:rPr>
              <w:t xml:space="preserve">Using Australian Bureau of Statistics data collected from </w:t>
            </w:r>
            <w:hyperlink r:id="rId9" w:history="1">
              <w:r w:rsidRPr="00966319">
                <w:rPr>
                  <w:rStyle w:val="Hyperlink"/>
                </w:rPr>
                <w:t>the Census</w:t>
              </w:r>
            </w:hyperlink>
            <w:r w:rsidRPr="00BF6638">
              <w:rPr>
                <w:rStyle w:val="IOSstrongemphasis2017"/>
                <w:b w:val="0"/>
              </w:rPr>
              <w:t>,</w:t>
            </w:r>
            <w:r w:rsidR="00966319">
              <w:rPr>
                <w:rStyle w:val="IOSstrongemphasis2017"/>
                <w:b w:val="0"/>
              </w:rPr>
              <w:t xml:space="preserve"> </w:t>
            </w:r>
            <w:r w:rsidRPr="00BF6638">
              <w:rPr>
                <w:rStyle w:val="IOSstrongemphasis2017"/>
                <w:b w:val="0"/>
              </w:rPr>
              <w:t>students research data, statistics and facts that explain the types of families that exist in Australian society. Students can create a spreadsheet of data and then compose tables and graphs that visually demonstrate the data found, done on Excel spreadshee</w:t>
            </w:r>
            <w:r w:rsidR="00966319">
              <w:rPr>
                <w:rStyle w:val="IOSstrongemphasis2017"/>
                <w:b w:val="0"/>
              </w:rPr>
              <w:t xml:space="preserve">t. </w:t>
            </w:r>
          </w:p>
          <w:p w14:paraId="42403196" w14:textId="77777777" w:rsidR="00966319" w:rsidRDefault="00966319" w:rsidP="00966319">
            <w:pPr>
              <w:pStyle w:val="IOStablelist1bullet2017"/>
              <w:rPr>
                <w:rStyle w:val="IOSstrongemphasis2017"/>
                <w:b w:val="0"/>
              </w:rPr>
            </w:pPr>
            <w:r>
              <w:rPr>
                <w:rStyle w:val="IOSstrongemphasis2017"/>
                <w:b w:val="0"/>
              </w:rPr>
              <w:t xml:space="preserve">What information can they extract from the data? </w:t>
            </w:r>
          </w:p>
          <w:p w14:paraId="355C05B8" w14:textId="33BB28E6" w:rsidR="00BF6638" w:rsidRDefault="00966319" w:rsidP="00966319">
            <w:pPr>
              <w:pStyle w:val="IOStablelist1bullet2017"/>
              <w:rPr>
                <w:rStyle w:val="IOSstrongemphasis2017"/>
                <w:b w:val="0"/>
              </w:rPr>
            </w:pPr>
            <w:r>
              <w:rPr>
                <w:rStyle w:val="IOSstrongemphasis2017"/>
                <w:b w:val="0"/>
              </w:rPr>
              <w:t>What does this data tell them about families?</w:t>
            </w:r>
          </w:p>
          <w:p w14:paraId="5145DA85" w14:textId="4E6FDFB6" w:rsidR="00BF6638" w:rsidRPr="00BF6638" w:rsidRDefault="00BF6638" w:rsidP="00BF6638">
            <w:pPr>
              <w:pStyle w:val="IOStabletext2017"/>
              <w:rPr>
                <w:rStyle w:val="IOSstrongemphasis2017"/>
                <w:b w:val="0"/>
              </w:rPr>
            </w:pPr>
            <w:r w:rsidRPr="00BF6638">
              <w:rPr>
                <w:rStyle w:val="IOSstrongemphasis2017"/>
              </w:rPr>
              <w:t>Extension</w:t>
            </w:r>
            <w:r w:rsidRPr="00BF6638">
              <w:rPr>
                <w:rStyle w:val="IOSstrongemphasis2017"/>
                <w:b w:val="0"/>
              </w:rPr>
              <w:t xml:space="preserve">: Students can compose a written analysis of the data found and explain what it means about Australian society. Alternatively, students can research the data from a previous Census and compare the data. </w:t>
            </w:r>
          </w:p>
          <w:p w14:paraId="7FDD114E" w14:textId="77777777" w:rsidR="00BF6638" w:rsidRPr="00BF6638" w:rsidRDefault="00BF6638" w:rsidP="00BF6638">
            <w:pPr>
              <w:pStyle w:val="IOStabletext2017"/>
              <w:rPr>
                <w:rStyle w:val="IOSstrongemphasis2017"/>
                <w:b w:val="0"/>
              </w:rPr>
            </w:pPr>
            <w:r w:rsidRPr="00BF6638">
              <w:rPr>
                <w:rStyle w:val="IOSstrongemphasis2017"/>
                <w:b w:val="0"/>
              </w:rPr>
              <w:t>Students watch a selection of episodes that show families in different time periods and of different types.</w:t>
            </w:r>
          </w:p>
          <w:p w14:paraId="5EEDDA3D" w14:textId="72FB52ED" w:rsidR="00BF6638" w:rsidRPr="00BF6638" w:rsidRDefault="00BF6638" w:rsidP="00BF6638">
            <w:pPr>
              <w:pStyle w:val="IOStabletext2017"/>
              <w:rPr>
                <w:rStyle w:val="IOSstrongemphasis2017"/>
                <w:b w:val="0"/>
              </w:rPr>
            </w:pPr>
            <w:r>
              <w:rPr>
                <w:rStyle w:val="IOSstrongemphasis2017"/>
              </w:rPr>
              <w:t>Note</w:t>
            </w:r>
            <w:r w:rsidRPr="00BF6638">
              <w:rPr>
                <w:rStyle w:val="IOSstrongemphasis2017"/>
                <w:b w:val="0"/>
              </w:rPr>
              <w:t xml:space="preserve">: length, duration and number of episodes is at the discretion of the class teacher. </w:t>
            </w:r>
          </w:p>
          <w:p w14:paraId="65DA4E91" w14:textId="77777777" w:rsidR="00BF6638" w:rsidRPr="00BF6638" w:rsidRDefault="00BF6638" w:rsidP="00BF6638">
            <w:pPr>
              <w:pStyle w:val="IOStabletext2017"/>
              <w:rPr>
                <w:rStyle w:val="IOSstrongemphasis2017"/>
                <w:b w:val="0"/>
              </w:rPr>
            </w:pPr>
            <w:r w:rsidRPr="00BF6638">
              <w:rPr>
                <w:rStyle w:val="IOSstrongemphasis2017"/>
                <w:b w:val="0"/>
              </w:rPr>
              <w:t>Selection of scenes from various TV Shows which can include (and not limited to):</w:t>
            </w:r>
          </w:p>
          <w:p w14:paraId="03050CE9" w14:textId="77777777" w:rsidR="00BF6638" w:rsidRPr="00BF6638" w:rsidRDefault="00BF6638" w:rsidP="00BF6638">
            <w:pPr>
              <w:pStyle w:val="IOStablelist1bullet2017"/>
              <w:rPr>
                <w:rStyle w:val="IOSstrongemphasis2017"/>
                <w:b w:val="0"/>
              </w:rPr>
            </w:pPr>
            <w:r w:rsidRPr="00BF6638">
              <w:rPr>
                <w:rStyle w:val="IOSstrongemphasis2017"/>
                <w:b w:val="0"/>
              </w:rPr>
              <w:t>Full House</w:t>
            </w:r>
          </w:p>
          <w:p w14:paraId="73CD0043" w14:textId="77777777" w:rsidR="00BF6638" w:rsidRPr="00BF6638" w:rsidRDefault="00BF6638" w:rsidP="00BF6638">
            <w:pPr>
              <w:pStyle w:val="IOStablelist1bullet2017"/>
              <w:rPr>
                <w:rStyle w:val="IOSstrongemphasis2017"/>
                <w:b w:val="0"/>
              </w:rPr>
            </w:pPr>
            <w:r w:rsidRPr="00BF6638">
              <w:rPr>
                <w:rStyle w:val="IOSstrongemphasis2017"/>
                <w:b w:val="0"/>
              </w:rPr>
              <w:t>Everybody Loves Raymond</w:t>
            </w:r>
          </w:p>
          <w:p w14:paraId="1A8FFE55" w14:textId="77777777" w:rsidR="00BF6638" w:rsidRPr="00BF6638" w:rsidRDefault="00BF6638" w:rsidP="00BF6638">
            <w:pPr>
              <w:pStyle w:val="IOStablelist1bullet2017"/>
              <w:rPr>
                <w:rStyle w:val="IOSstrongemphasis2017"/>
                <w:b w:val="0"/>
              </w:rPr>
            </w:pPr>
            <w:r w:rsidRPr="00BF6638">
              <w:rPr>
                <w:rStyle w:val="IOSstrongemphasis2017"/>
                <w:b w:val="0"/>
              </w:rPr>
              <w:t>The Brady Bunch</w:t>
            </w:r>
          </w:p>
          <w:p w14:paraId="211CD454" w14:textId="77777777" w:rsidR="00BF6638" w:rsidRPr="00BF6638" w:rsidRDefault="00BF6638" w:rsidP="00BF6638">
            <w:pPr>
              <w:pStyle w:val="IOStablelist1bullet2017"/>
              <w:rPr>
                <w:rStyle w:val="IOSstrongemphasis2017"/>
                <w:b w:val="0"/>
              </w:rPr>
            </w:pPr>
            <w:r w:rsidRPr="00BF6638">
              <w:rPr>
                <w:rStyle w:val="IOSstrongemphasis2017"/>
                <w:b w:val="0"/>
              </w:rPr>
              <w:t>The Simpsons</w:t>
            </w:r>
          </w:p>
          <w:p w14:paraId="6A0A5EFF" w14:textId="77777777" w:rsidR="00BF6638" w:rsidRPr="00BF6638" w:rsidRDefault="00BF6638" w:rsidP="00BF6638">
            <w:pPr>
              <w:pStyle w:val="IOStablelist1bullet2017"/>
              <w:rPr>
                <w:rStyle w:val="IOSstrongemphasis2017"/>
                <w:b w:val="0"/>
              </w:rPr>
            </w:pPr>
            <w:r w:rsidRPr="00BF6638">
              <w:rPr>
                <w:rStyle w:val="IOSstrongemphasis2017"/>
                <w:b w:val="0"/>
              </w:rPr>
              <w:t>Keeping Up With The Kardashians</w:t>
            </w:r>
          </w:p>
          <w:p w14:paraId="2AEB5D97" w14:textId="77777777" w:rsidR="00BF6638" w:rsidRPr="00BF6638" w:rsidRDefault="00BF6638" w:rsidP="00BF6638">
            <w:pPr>
              <w:pStyle w:val="IOStablelist1bullet2017"/>
              <w:rPr>
                <w:rStyle w:val="IOSstrongemphasis2017"/>
                <w:b w:val="0"/>
              </w:rPr>
            </w:pPr>
            <w:r w:rsidRPr="00BF6638">
              <w:rPr>
                <w:rStyle w:val="IOSstrongemphasis2017"/>
                <w:b w:val="0"/>
              </w:rPr>
              <w:t>Modern Family</w:t>
            </w:r>
          </w:p>
          <w:p w14:paraId="2272347C" w14:textId="77777777" w:rsidR="00BF6638" w:rsidRPr="00BF6638" w:rsidRDefault="00BF6638" w:rsidP="00BF6638">
            <w:pPr>
              <w:pStyle w:val="IOStabletext2017"/>
              <w:rPr>
                <w:rStyle w:val="IOSstrongemphasis2017"/>
                <w:b w:val="0"/>
              </w:rPr>
            </w:pPr>
            <w:r w:rsidRPr="00BF6638">
              <w:rPr>
                <w:rStyle w:val="IOSstrongemphasis2017"/>
                <w:b w:val="0"/>
              </w:rPr>
              <w:t xml:space="preserve">After watching chosen scenes or episodes of various TV shows, students create a written response explaining how each demonstrates an idea about a family type. </w:t>
            </w:r>
          </w:p>
          <w:p w14:paraId="7A08CFFF" w14:textId="49142A7B" w:rsidR="00BF6638" w:rsidRPr="00BF6638" w:rsidRDefault="00BF6638" w:rsidP="00BF6638">
            <w:pPr>
              <w:pStyle w:val="IOStabletext2017"/>
              <w:rPr>
                <w:rStyle w:val="IOSstrongemphasis2017"/>
                <w:b w:val="0"/>
              </w:rPr>
            </w:pPr>
            <w:r>
              <w:rPr>
                <w:rStyle w:val="IOSstrongemphasis2017"/>
              </w:rPr>
              <w:t>Extension</w:t>
            </w:r>
            <w:r w:rsidRPr="00BF6638">
              <w:rPr>
                <w:rStyle w:val="IOSstrongemphasis2017"/>
                <w:b w:val="0"/>
              </w:rPr>
              <w:t>: Students can analyse the theme song of a chosen TV show and analyse the lyrics. Students can explain what the lyrics mean and how they relate to family. Students can explain language techniques, forms and features used in the song. Students can then compose a paragraph, using the acronym that is in place in your school - PETEL, PETAL, TEEL, PEEL, etc...</w:t>
            </w:r>
          </w:p>
        </w:tc>
        <w:tc>
          <w:tcPr>
            <w:tcW w:w="2551" w:type="dxa"/>
          </w:tcPr>
          <w:p w14:paraId="31084DA4" w14:textId="77777777" w:rsidR="00BF6638" w:rsidRDefault="00BF6638" w:rsidP="00EF4F18">
            <w:pPr>
              <w:pStyle w:val="IOStabletext2017"/>
            </w:pPr>
          </w:p>
          <w:p w14:paraId="26974EAB" w14:textId="77777777" w:rsidR="00BF6638" w:rsidRDefault="00BF6638" w:rsidP="00EF4F18">
            <w:pPr>
              <w:pStyle w:val="IOStabletext2017"/>
            </w:pPr>
            <w:r>
              <w:t>Engagement in discussion</w:t>
            </w:r>
          </w:p>
          <w:p w14:paraId="5CF4D68B" w14:textId="77777777" w:rsidR="00BF6638" w:rsidRDefault="00BF6638" w:rsidP="00EF4F18">
            <w:pPr>
              <w:pStyle w:val="IOStabletext2017"/>
            </w:pPr>
            <w:r>
              <w:t>Effective internet strategies</w:t>
            </w:r>
          </w:p>
          <w:p w14:paraId="7DA7BDE0" w14:textId="73B5F61A" w:rsidR="001D039E" w:rsidRDefault="001D039E" w:rsidP="00EF4F18">
            <w:pPr>
              <w:pStyle w:val="IOStabletext2017"/>
            </w:pPr>
            <w:r>
              <w:t>Students understand the different “family concepts” listed below:</w:t>
            </w:r>
          </w:p>
          <w:p w14:paraId="353DDE2A" w14:textId="77777777" w:rsidR="001D039E" w:rsidRPr="00BF6638" w:rsidRDefault="001D039E" w:rsidP="00EF4F18">
            <w:pPr>
              <w:pStyle w:val="IOStabletext2017"/>
              <w:rPr>
                <w:rStyle w:val="IOSstrongemphasis2017"/>
                <w:b w:val="0"/>
              </w:rPr>
            </w:pPr>
            <w:r w:rsidRPr="00BF6638">
              <w:rPr>
                <w:rStyle w:val="IOSstrongemphasis2017"/>
                <w:b w:val="0"/>
              </w:rPr>
              <w:t>nuclear</w:t>
            </w:r>
          </w:p>
          <w:p w14:paraId="2180AF3A" w14:textId="77777777" w:rsidR="001D039E" w:rsidRPr="00BF6638" w:rsidRDefault="001D039E" w:rsidP="00EF4F18">
            <w:pPr>
              <w:pStyle w:val="IOStabletext2017"/>
              <w:rPr>
                <w:rStyle w:val="IOSstrongemphasis2017"/>
                <w:b w:val="0"/>
              </w:rPr>
            </w:pPr>
            <w:r w:rsidRPr="00BF6638">
              <w:rPr>
                <w:rStyle w:val="IOSstrongemphasis2017"/>
                <w:b w:val="0"/>
              </w:rPr>
              <w:t>single parent</w:t>
            </w:r>
          </w:p>
          <w:p w14:paraId="60CEFFDD" w14:textId="77777777" w:rsidR="001D039E" w:rsidRPr="00BF6638" w:rsidRDefault="001D039E" w:rsidP="00EF4F18">
            <w:pPr>
              <w:pStyle w:val="IOStabletext2017"/>
              <w:rPr>
                <w:rStyle w:val="IOSstrongemphasis2017"/>
                <w:b w:val="0"/>
              </w:rPr>
            </w:pPr>
            <w:r w:rsidRPr="00BF6638">
              <w:rPr>
                <w:rStyle w:val="IOSstrongemphasis2017"/>
                <w:b w:val="0"/>
              </w:rPr>
              <w:t>blended</w:t>
            </w:r>
          </w:p>
          <w:p w14:paraId="003A992E" w14:textId="77777777" w:rsidR="001D039E" w:rsidRPr="00BF6638" w:rsidRDefault="001D039E" w:rsidP="00EF4F18">
            <w:pPr>
              <w:pStyle w:val="IOStabletext2017"/>
              <w:rPr>
                <w:rStyle w:val="IOSstrongemphasis2017"/>
                <w:b w:val="0"/>
              </w:rPr>
            </w:pPr>
            <w:r w:rsidRPr="00BF6638">
              <w:rPr>
                <w:rStyle w:val="IOSstrongemphasis2017"/>
                <w:b w:val="0"/>
              </w:rPr>
              <w:t>step</w:t>
            </w:r>
          </w:p>
          <w:p w14:paraId="63132FA8" w14:textId="77777777" w:rsidR="001D039E" w:rsidRPr="00BF6638" w:rsidRDefault="001D039E" w:rsidP="00EF4F18">
            <w:pPr>
              <w:pStyle w:val="IOStabletext2017"/>
              <w:rPr>
                <w:rStyle w:val="IOSstrongemphasis2017"/>
                <w:b w:val="0"/>
              </w:rPr>
            </w:pPr>
            <w:r w:rsidRPr="00BF6638">
              <w:rPr>
                <w:rStyle w:val="IOSstrongemphasis2017"/>
                <w:b w:val="0"/>
              </w:rPr>
              <w:t>grandparent</w:t>
            </w:r>
          </w:p>
          <w:p w14:paraId="721837D7" w14:textId="77777777" w:rsidR="001D039E" w:rsidRPr="00BF6638" w:rsidRDefault="001D039E" w:rsidP="00EF4F18">
            <w:pPr>
              <w:pStyle w:val="IOStabletext2017"/>
              <w:rPr>
                <w:rStyle w:val="IOSstrongemphasis2017"/>
                <w:b w:val="0"/>
              </w:rPr>
            </w:pPr>
            <w:r w:rsidRPr="00BF6638">
              <w:rPr>
                <w:rStyle w:val="IOSstrongemphasis2017"/>
                <w:b w:val="0"/>
              </w:rPr>
              <w:t>childless</w:t>
            </w:r>
          </w:p>
          <w:p w14:paraId="26232C57" w14:textId="77777777" w:rsidR="001D039E" w:rsidRPr="00BF6638" w:rsidRDefault="001D039E" w:rsidP="00EF4F18">
            <w:pPr>
              <w:pStyle w:val="IOStabletext2017"/>
              <w:rPr>
                <w:rStyle w:val="IOSstrongemphasis2017"/>
                <w:b w:val="0"/>
              </w:rPr>
            </w:pPr>
            <w:r w:rsidRPr="00BF6638">
              <w:rPr>
                <w:rStyle w:val="IOSstrongemphasis2017"/>
                <w:b w:val="0"/>
              </w:rPr>
              <w:t>extended</w:t>
            </w:r>
          </w:p>
          <w:p w14:paraId="2E68DB66" w14:textId="77777777" w:rsidR="001D039E" w:rsidRPr="00BF6638" w:rsidRDefault="001D039E" w:rsidP="00EF4F18">
            <w:pPr>
              <w:pStyle w:val="IOStabletext2017"/>
              <w:rPr>
                <w:rStyle w:val="IOSstrongemphasis2017"/>
                <w:b w:val="0"/>
              </w:rPr>
            </w:pPr>
            <w:r w:rsidRPr="00BF6638">
              <w:rPr>
                <w:rStyle w:val="IOSstrongemphasis2017"/>
                <w:b w:val="0"/>
              </w:rPr>
              <w:t>foster</w:t>
            </w:r>
          </w:p>
          <w:p w14:paraId="07B5B113" w14:textId="77777777" w:rsidR="001D039E" w:rsidRPr="00BF6638" w:rsidRDefault="001D039E" w:rsidP="00EF4F18">
            <w:pPr>
              <w:pStyle w:val="IOStabletext2017"/>
              <w:rPr>
                <w:rStyle w:val="IOSstrongemphasis2017"/>
                <w:b w:val="0"/>
              </w:rPr>
            </w:pPr>
            <w:r w:rsidRPr="00BF6638">
              <w:rPr>
                <w:rStyle w:val="IOSstrongemphasis2017"/>
                <w:b w:val="0"/>
              </w:rPr>
              <w:t>adoptive</w:t>
            </w:r>
          </w:p>
          <w:p w14:paraId="6056D149" w14:textId="77777777" w:rsidR="001D039E" w:rsidRPr="00BF6638" w:rsidRDefault="001D039E" w:rsidP="00EF4F18">
            <w:pPr>
              <w:pStyle w:val="IOStabletext2017"/>
              <w:rPr>
                <w:rStyle w:val="IOSstrongemphasis2017"/>
                <w:b w:val="0"/>
              </w:rPr>
            </w:pPr>
            <w:r w:rsidRPr="00BF6638">
              <w:rPr>
                <w:rStyle w:val="IOSstrongemphasis2017"/>
                <w:b w:val="0"/>
              </w:rPr>
              <w:t>cross-generational</w:t>
            </w:r>
          </w:p>
          <w:p w14:paraId="61D94914" w14:textId="77777777" w:rsidR="00BF6638" w:rsidRDefault="00BF6638" w:rsidP="00EF4F18">
            <w:pPr>
              <w:pStyle w:val="IOStabletext2017"/>
            </w:pPr>
            <w:r>
              <w:t>Completion of presentation</w:t>
            </w:r>
          </w:p>
          <w:p w14:paraId="230D7890" w14:textId="77777777" w:rsidR="00BF6638" w:rsidRDefault="00BF6638" w:rsidP="00EF4F18">
            <w:pPr>
              <w:pStyle w:val="IOStabletext2017"/>
            </w:pPr>
            <w:r>
              <w:t>Creation of visual representation</w:t>
            </w:r>
          </w:p>
          <w:p w14:paraId="672D25BF" w14:textId="77777777" w:rsidR="00BF6638" w:rsidRDefault="00BF6638" w:rsidP="00EF4F18">
            <w:pPr>
              <w:pStyle w:val="IOStabletext2017"/>
            </w:pPr>
            <w:r>
              <w:t xml:space="preserve">Completion of data </w:t>
            </w:r>
            <w:r>
              <w:lastRenderedPageBreak/>
              <w:t>representation</w:t>
            </w:r>
          </w:p>
          <w:p w14:paraId="203C58BF" w14:textId="77777777" w:rsidR="00A00F0C" w:rsidRDefault="00BF6638" w:rsidP="00EF4F18">
            <w:pPr>
              <w:pStyle w:val="IOStabletext2017"/>
            </w:pPr>
            <w:r>
              <w:t>Successful data analysis</w:t>
            </w:r>
            <w:r w:rsidR="00966319">
              <w:t xml:space="preserve"> that show trends that reflect families today</w:t>
            </w:r>
          </w:p>
          <w:p w14:paraId="29D937CF" w14:textId="77777777" w:rsidR="00A00F0C" w:rsidRDefault="00BF6638" w:rsidP="00EF4F18">
            <w:pPr>
              <w:pStyle w:val="IOStabletext2017"/>
            </w:pPr>
            <w:r>
              <w:t>Engagement</w:t>
            </w:r>
            <w:r w:rsidR="000C5853">
              <w:t xml:space="preserve"> in the different ways data can be analysed and what they tell us about changing families and their role</w:t>
            </w:r>
          </w:p>
          <w:p w14:paraId="0DBCF64B" w14:textId="0D3ECAD5" w:rsidR="00BF6638" w:rsidRDefault="00BF6638" w:rsidP="00EF4F18">
            <w:pPr>
              <w:pStyle w:val="IOStabletext2017"/>
            </w:pPr>
            <w:r>
              <w:t>Completion of response</w:t>
            </w:r>
            <w:r w:rsidR="000C5853">
              <w:t xml:space="preserve"> or analysis that reflect different ideas about families</w:t>
            </w:r>
          </w:p>
          <w:p w14:paraId="20C2FDFD" w14:textId="77777777" w:rsidR="00BF6638" w:rsidRDefault="00BF6638" w:rsidP="00EF4F18">
            <w:pPr>
              <w:pStyle w:val="IOStabletext2017"/>
            </w:pPr>
          </w:p>
          <w:p w14:paraId="3F20560F" w14:textId="77777777" w:rsidR="00BF6638" w:rsidRPr="00BF6638" w:rsidRDefault="00BF6638" w:rsidP="00EF4F18">
            <w:pPr>
              <w:pStyle w:val="IOStabletext2017"/>
            </w:pPr>
          </w:p>
        </w:tc>
      </w:tr>
      <w:tr w:rsidR="002A372F" w14:paraId="0A1B26E7" w14:textId="77777777" w:rsidTr="002A372F">
        <w:trPr>
          <w:trHeight w:val="266"/>
        </w:trPr>
        <w:tc>
          <w:tcPr>
            <w:tcW w:w="3588" w:type="dxa"/>
          </w:tcPr>
          <w:p w14:paraId="582CABC7" w14:textId="77777777" w:rsidR="007F3D50" w:rsidRPr="007F3D50" w:rsidRDefault="007F3D50" w:rsidP="00EF4F18">
            <w:pPr>
              <w:pStyle w:val="IOStabletext2017"/>
              <w:rPr>
                <w:rStyle w:val="IOSstrongemphasis2017"/>
                <w:b w:val="0"/>
              </w:rPr>
            </w:pPr>
          </w:p>
          <w:p w14:paraId="44C6E44F" w14:textId="77777777" w:rsidR="007F3D50" w:rsidRPr="007F3D50" w:rsidRDefault="007F3D50" w:rsidP="00EF4F18">
            <w:pPr>
              <w:pStyle w:val="IOStabletext2017"/>
              <w:rPr>
                <w:rStyle w:val="IOSstrongemphasis2017"/>
                <w:b w:val="0"/>
              </w:rPr>
            </w:pPr>
            <w:r w:rsidRPr="007F3D50">
              <w:rPr>
                <w:rStyle w:val="IOSstrongemphasis2017"/>
              </w:rPr>
              <w:t>ES11-8</w:t>
            </w:r>
            <w:r w:rsidRPr="007F3D50">
              <w:rPr>
                <w:rStyle w:val="IOSstrongemphasis2017"/>
                <w:b w:val="0"/>
              </w:rPr>
              <w:t xml:space="preserve"> develop a personal voice and adopt different points of view to </w:t>
            </w:r>
            <w:r w:rsidRPr="007F3D50">
              <w:rPr>
                <w:rStyle w:val="IOSstrongemphasis2017"/>
                <w:b w:val="0"/>
              </w:rPr>
              <w:lastRenderedPageBreak/>
              <w:t>influence audiences in a range of media and digital technologies</w:t>
            </w:r>
          </w:p>
          <w:p w14:paraId="1D317D93" w14:textId="77777777" w:rsidR="007F3D50" w:rsidRPr="007F3D50" w:rsidRDefault="007F3D50" w:rsidP="00EF4F18">
            <w:pPr>
              <w:pStyle w:val="IOStabletext2017"/>
              <w:rPr>
                <w:rStyle w:val="IOSstrongemphasis2017"/>
                <w:b w:val="0"/>
              </w:rPr>
            </w:pPr>
            <w:r w:rsidRPr="007F3D50">
              <w:rPr>
                <w:rStyle w:val="IOSstrongemphasis2017"/>
              </w:rPr>
              <w:t>ES12-8</w:t>
            </w:r>
            <w:r w:rsidRPr="007F3D50">
              <w:rPr>
                <w:rStyle w:val="IOSstrongemphasis2017"/>
                <w:b w:val="0"/>
              </w:rPr>
              <w:t xml:space="preserve"> use personal voice and adopt different points of view to influence audiences in a range of media and digital technologies</w:t>
            </w:r>
          </w:p>
          <w:p w14:paraId="0EAB1FD6" w14:textId="77777777" w:rsidR="007F3D50" w:rsidRPr="007F3D50" w:rsidRDefault="007F3D50" w:rsidP="00EF4F18">
            <w:pPr>
              <w:pStyle w:val="IOStabletext2017"/>
              <w:rPr>
                <w:rStyle w:val="IOSstrongemphasis2017"/>
                <w:b w:val="0"/>
              </w:rPr>
            </w:pPr>
          </w:p>
          <w:p w14:paraId="55F10765" w14:textId="77777777" w:rsidR="007F3D50" w:rsidRPr="007F3D50" w:rsidRDefault="007F3D50" w:rsidP="00EF4F18">
            <w:pPr>
              <w:pStyle w:val="IOStabletext2017"/>
              <w:rPr>
                <w:rStyle w:val="IOSstrongemphasis2017"/>
                <w:b w:val="0"/>
              </w:rPr>
            </w:pPr>
            <w:r w:rsidRPr="007F3D50">
              <w:rPr>
                <w:rStyle w:val="IOSstrongemphasis2017"/>
              </w:rPr>
              <w:t>ES11-8</w:t>
            </w:r>
            <w:r w:rsidRPr="007F3D50">
              <w:rPr>
                <w:rStyle w:val="IOSstrongemphasis2017"/>
                <w:b w:val="0"/>
              </w:rPr>
              <w:t xml:space="preserve"> develop a personal voice and adopt different points of view to influence audiences in a range of media and digital technologies</w:t>
            </w:r>
          </w:p>
          <w:p w14:paraId="1AB57F71" w14:textId="77777777" w:rsidR="007F3D50" w:rsidRPr="007F3D50" w:rsidRDefault="007F3D50" w:rsidP="00EF4F18">
            <w:pPr>
              <w:pStyle w:val="IOStabletext2017"/>
              <w:rPr>
                <w:rStyle w:val="IOSstrongemphasis2017"/>
                <w:b w:val="0"/>
              </w:rPr>
            </w:pPr>
            <w:r w:rsidRPr="007F3D50">
              <w:rPr>
                <w:rStyle w:val="IOSstrongemphasis2017"/>
              </w:rPr>
              <w:t>ES12-8</w:t>
            </w:r>
            <w:r w:rsidRPr="007F3D50">
              <w:rPr>
                <w:rStyle w:val="IOSstrongemphasis2017"/>
                <w:b w:val="0"/>
              </w:rPr>
              <w:t xml:space="preserve"> use personal voice and adopt different points of view to influence audiences in a range of media and digital technologies</w:t>
            </w:r>
          </w:p>
          <w:p w14:paraId="3FE6CC0C" w14:textId="77777777" w:rsidR="007F3D50" w:rsidRPr="007F3D50" w:rsidRDefault="007F3D50" w:rsidP="00EF4F18">
            <w:pPr>
              <w:pStyle w:val="IOStabletext2017"/>
              <w:rPr>
                <w:rStyle w:val="IOSstrongemphasis2017"/>
                <w:b w:val="0"/>
              </w:rPr>
            </w:pPr>
          </w:p>
          <w:p w14:paraId="142EB277" w14:textId="77777777" w:rsidR="007F3D50" w:rsidRPr="007F3D50" w:rsidRDefault="007F3D50" w:rsidP="00EF4F18">
            <w:pPr>
              <w:pStyle w:val="IOStabletext2017"/>
              <w:rPr>
                <w:rStyle w:val="IOSstrongemphasis2017"/>
                <w:b w:val="0"/>
              </w:rPr>
            </w:pPr>
          </w:p>
          <w:p w14:paraId="5E814B5B" w14:textId="77777777" w:rsidR="007F3D50" w:rsidRPr="007F3D50" w:rsidRDefault="007F3D50" w:rsidP="00EF4F18">
            <w:pPr>
              <w:pStyle w:val="IOStabletext2017"/>
              <w:rPr>
                <w:rStyle w:val="IOSstrongemphasis2017"/>
                <w:b w:val="0"/>
              </w:rPr>
            </w:pPr>
            <w:r w:rsidRPr="007F3D50">
              <w:rPr>
                <w:rStyle w:val="IOSstrongemphasis2017"/>
              </w:rPr>
              <w:t>ES11-4</w:t>
            </w:r>
            <w:r w:rsidRPr="007F3D50">
              <w:rPr>
                <w:rStyle w:val="IOSstrongemphasis2017"/>
                <w:b w:val="0"/>
              </w:rPr>
              <w:t xml:space="preserve"> identify contexts and audiences of texts and reflect on how these might relate to their own developing compositions</w:t>
            </w:r>
          </w:p>
          <w:p w14:paraId="710A4FDE" w14:textId="73022404" w:rsidR="007F3D50" w:rsidRPr="007F3D50" w:rsidRDefault="007F3D50" w:rsidP="00EF4F18">
            <w:pPr>
              <w:pStyle w:val="IOStabletext2017"/>
              <w:rPr>
                <w:rStyle w:val="IOSstrongemphasis2017"/>
                <w:b w:val="0"/>
              </w:rPr>
            </w:pPr>
            <w:r w:rsidRPr="007F3D50">
              <w:rPr>
                <w:rStyle w:val="IOSstrongemphasis2017"/>
              </w:rPr>
              <w:t>ES12-4</w:t>
            </w:r>
            <w:r w:rsidRPr="007F3D50">
              <w:rPr>
                <w:rStyle w:val="IOSstrongemphasis2017"/>
                <w:b w:val="0"/>
              </w:rPr>
              <w:t xml:space="preserve"> recognise how the contexts and audiences of their own texts will determine the language and structural choices they make</w:t>
            </w:r>
          </w:p>
          <w:p w14:paraId="33A6E5CB" w14:textId="77777777" w:rsidR="007F3D50" w:rsidRPr="007F3D50" w:rsidRDefault="007F3D50" w:rsidP="00EF4F18">
            <w:pPr>
              <w:pStyle w:val="IOStabletext2017"/>
              <w:rPr>
                <w:rStyle w:val="IOSstrongemphasis2017"/>
                <w:b w:val="0"/>
              </w:rPr>
            </w:pPr>
          </w:p>
          <w:p w14:paraId="24CA7730" w14:textId="3A8414BB" w:rsidR="007F3D50" w:rsidRPr="007F3D50" w:rsidRDefault="007F3D50" w:rsidP="00EF4F18">
            <w:pPr>
              <w:pStyle w:val="IOStabletext2017"/>
              <w:rPr>
                <w:rStyle w:val="IOSstrongemphasis2017"/>
                <w:b w:val="0"/>
              </w:rPr>
            </w:pPr>
            <w:r w:rsidRPr="007F3D50">
              <w:rPr>
                <w:rStyle w:val="IOSstrongemphasis2017"/>
              </w:rPr>
              <w:t>ES11-4</w:t>
            </w:r>
            <w:r w:rsidRPr="007F3D50">
              <w:rPr>
                <w:rStyle w:val="IOSstrongemphasis2017"/>
                <w:b w:val="0"/>
              </w:rPr>
              <w:t xml:space="preserve"> engage with a range of texts as stimuli and models for their own compositions in various forms, in academic, </w:t>
            </w:r>
            <w:r w:rsidR="00FF2DF2" w:rsidRPr="007F3D50">
              <w:rPr>
                <w:rStyle w:val="IOSstrongemphasis2017"/>
                <w:b w:val="0"/>
              </w:rPr>
              <w:t>every day</w:t>
            </w:r>
            <w:r w:rsidRPr="007F3D50">
              <w:rPr>
                <w:rStyle w:val="IOSstrongemphasis2017"/>
                <w:b w:val="0"/>
              </w:rPr>
              <w:t>, social, community and workplace contexts</w:t>
            </w:r>
          </w:p>
          <w:p w14:paraId="064B2922" w14:textId="2BF85848" w:rsidR="007F3D50" w:rsidRPr="007F3D50" w:rsidRDefault="007F3D50" w:rsidP="00EF4F18">
            <w:pPr>
              <w:pStyle w:val="IOStabletext2017"/>
              <w:rPr>
                <w:rStyle w:val="IOSstrongemphasis2017"/>
                <w:b w:val="0"/>
              </w:rPr>
            </w:pPr>
            <w:r w:rsidRPr="007F3D50">
              <w:rPr>
                <w:rStyle w:val="IOSstrongemphasis2017"/>
              </w:rPr>
              <w:lastRenderedPageBreak/>
              <w:t>ES12-4</w:t>
            </w:r>
            <w:r w:rsidRPr="007F3D50">
              <w:rPr>
                <w:rStyle w:val="IOSstrongemphasis2017"/>
                <w:b w:val="0"/>
              </w:rPr>
              <w:t xml:space="preserve"> engage with a range of texts as stimuli and models for their own compositions in various forms, in academic, </w:t>
            </w:r>
            <w:r w:rsidR="00FF2DF2" w:rsidRPr="007F3D50">
              <w:rPr>
                <w:rStyle w:val="IOSstrongemphasis2017"/>
                <w:b w:val="0"/>
              </w:rPr>
              <w:t>every day</w:t>
            </w:r>
            <w:r w:rsidRPr="007F3D50">
              <w:rPr>
                <w:rStyle w:val="IOSstrongemphasis2017"/>
                <w:b w:val="0"/>
              </w:rPr>
              <w:t>, social, community and workplace contexts</w:t>
            </w:r>
          </w:p>
          <w:p w14:paraId="0C75B5C7" w14:textId="77777777" w:rsidR="007F3D50" w:rsidRPr="007F3D50" w:rsidRDefault="007F3D50" w:rsidP="00EF4F18">
            <w:pPr>
              <w:pStyle w:val="IOStabletext2017"/>
              <w:rPr>
                <w:rStyle w:val="IOSstrongemphasis2017"/>
                <w:b w:val="0"/>
              </w:rPr>
            </w:pPr>
            <w:r w:rsidRPr="007F3D50">
              <w:rPr>
                <w:rStyle w:val="IOSstrongemphasis2017"/>
              </w:rPr>
              <w:t>ES11-4</w:t>
            </w:r>
            <w:r w:rsidRPr="007F3D50">
              <w:rPr>
                <w:rStyle w:val="IOSstrongemphasis2017"/>
                <w:b w:val="0"/>
              </w:rPr>
              <w:t xml:space="preserve"> plan, draft, edit and proofread their own texts for ‘publication’ in a portfolio of work</w:t>
            </w:r>
          </w:p>
          <w:p w14:paraId="33E2E0EA" w14:textId="1ACB3E28" w:rsidR="00BF6638" w:rsidRPr="00BF6638" w:rsidRDefault="007F3D50" w:rsidP="00EF4F18">
            <w:pPr>
              <w:pStyle w:val="IOStabletext2017"/>
              <w:rPr>
                <w:rStyle w:val="IOSstrongemphasis2017"/>
                <w:b w:val="0"/>
              </w:rPr>
            </w:pPr>
            <w:r w:rsidRPr="007F3D50">
              <w:rPr>
                <w:rStyle w:val="IOSstrongemphasis2017"/>
              </w:rPr>
              <w:t>ES12-4</w:t>
            </w:r>
            <w:r w:rsidRPr="007F3D50">
              <w:rPr>
                <w:rStyle w:val="IOSstrongemphasis2017"/>
                <w:b w:val="0"/>
              </w:rPr>
              <w:t xml:space="preserve"> plan, draft, edit and proofread their own texts for ‘publication’ in a portfolio of work</w:t>
            </w:r>
          </w:p>
        </w:tc>
        <w:tc>
          <w:tcPr>
            <w:tcW w:w="8853" w:type="dxa"/>
          </w:tcPr>
          <w:p w14:paraId="26DB1C49" w14:textId="77777777" w:rsidR="00BF6638" w:rsidRPr="00BF6638" w:rsidRDefault="00BF6638" w:rsidP="00BF6638">
            <w:pPr>
              <w:pStyle w:val="IOStabletext2017"/>
              <w:rPr>
                <w:rStyle w:val="IOSstrongemphasis2017"/>
              </w:rPr>
            </w:pPr>
            <w:r w:rsidRPr="00BF6638">
              <w:rPr>
                <w:rStyle w:val="IOSstrongemphasis2017"/>
              </w:rPr>
              <w:lastRenderedPageBreak/>
              <w:t>Family norms and traditions</w:t>
            </w:r>
          </w:p>
          <w:p w14:paraId="3ED8E9C5" w14:textId="7F8C91C0" w:rsidR="00BF6638" w:rsidRPr="00FF2DF2" w:rsidRDefault="00BF6638" w:rsidP="00A81440">
            <w:pPr>
              <w:pStyle w:val="IOSbodytext2017"/>
              <w:rPr>
                <w:rStyle w:val="IOSstrongemphasis2017"/>
                <w:b w:val="0"/>
                <w:sz w:val="20"/>
                <w:szCs w:val="20"/>
              </w:rPr>
            </w:pPr>
            <w:r w:rsidRPr="00FF2DF2">
              <w:rPr>
                <w:rStyle w:val="IOSstrongemphasis2017"/>
                <w:b w:val="0"/>
                <w:sz w:val="20"/>
                <w:szCs w:val="20"/>
              </w:rPr>
              <w:t xml:space="preserve">Students collaboratively brainstorm norms and traditions that occur in their and other families. </w:t>
            </w:r>
            <w:r w:rsidRPr="00FF2DF2">
              <w:rPr>
                <w:rStyle w:val="IOSstrongemphasis2017"/>
                <w:b w:val="0"/>
                <w:sz w:val="20"/>
                <w:szCs w:val="20"/>
              </w:rPr>
              <w:lastRenderedPageBreak/>
              <w:t>Ideas could be expressed verbally, in writing, or as a visual/multimodal presentation. Questions to think about can include:</w:t>
            </w:r>
          </w:p>
          <w:p w14:paraId="228D0ED3" w14:textId="77777777" w:rsidR="00BF6638" w:rsidRPr="00BF6638" w:rsidRDefault="00BF6638" w:rsidP="00BF6638">
            <w:pPr>
              <w:pStyle w:val="IOStablelist1bullet2017"/>
              <w:rPr>
                <w:rStyle w:val="IOSstrongemphasis2017"/>
                <w:b w:val="0"/>
              </w:rPr>
            </w:pPr>
            <w:r w:rsidRPr="00BF6638">
              <w:rPr>
                <w:rStyle w:val="IOSstrongemphasis2017"/>
                <w:b w:val="0"/>
              </w:rPr>
              <w:t>Is there something that is traditionally done by your family?</w:t>
            </w:r>
          </w:p>
          <w:p w14:paraId="187E697B" w14:textId="77777777" w:rsidR="00BF6638" w:rsidRPr="00BF6638" w:rsidRDefault="00BF6638" w:rsidP="00BF6638">
            <w:pPr>
              <w:pStyle w:val="IOStablelist1bullet2017"/>
              <w:rPr>
                <w:rStyle w:val="IOSstrongemphasis2017"/>
                <w:b w:val="0"/>
              </w:rPr>
            </w:pPr>
            <w:r w:rsidRPr="00BF6638">
              <w:rPr>
                <w:rStyle w:val="IOSstrongemphasis2017"/>
                <w:b w:val="0"/>
              </w:rPr>
              <w:t>Is there something that has been passed down through your family for generations?</w:t>
            </w:r>
          </w:p>
          <w:p w14:paraId="44A14955" w14:textId="77777777" w:rsidR="00BF6638" w:rsidRPr="00BF6638" w:rsidRDefault="00BF6638" w:rsidP="00BF6638">
            <w:pPr>
              <w:pStyle w:val="IOStablelist1bullet2017"/>
              <w:rPr>
                <w:rStyle w:val="IOSstrongemphasis2017"/>
                <w:b w:val="0"/>
              </w:rPr>
            </w:pPr>
            <w:r w:rsidRPr="00BF6638">
              <w:rPr>
                <w:rStyle w:val="IOSstrongemphasis2017"/>
                <w:b w:val="0"/>
              </w:rPr>
              <w:t>Does your family always attend a certain event?</w:t>
            </w:r>
          </w:p>
          <w:p w14:paraId="7A871DD0" w14:textId="77777777" w:rsidR="00BF6638" w:rsidRPr="00BF6638" w:rsidRDefault="00BF6638" w:rsidP="00BF6638">
            <w:pPr>
              <w:pStyle w:val="IOStablelist1bullet2017"/>
              <w:rPr>
                <w:rStyle w:val="IOSstrongemphasis2017"/>
                <w:b w:val="0"/>
              </w:rPr>
            </w:pPr>
            <w:r w:rsidRPr="00BF6638">
              <w:rPr>
                <w:rStyle w:val="IOSstrongemphasis2017"/>
                <w:b w:val="0"/>
              </w:rPr>
              <w:t>Does your family have a specific way of doing things that may be unique to your family?</w:t>
            </w:r>
          </w:p>
          <w:p w14:paraId="2C8FAFE5" w14:textId="77777777" w:rsidR="00BF6638" w:rsidRPr="00BF6638" w:rsidRDefault="00BF6638" w:rsidP="00BF6638">
            <w:pPr>
              <w:pStyle w:val="IOStabletext2017"/>
              <w:rPr>
                <w:rStyle w:val="IOSstrongemphasis2017"/>
                <w:b w:val="0"/>
              </w:rPr>
            </w:pPr>
          </w:p>
          <w:p w14:paraId="1F5BBD6F" w14:textId="77777777" w:rsidR="00BF6638" w:rsidRPr="00BF6638" w:rsidRDefault="00BF6638" w:rsidP="00BF6638">
            <w:pPr>
              <w:pStyle w:val="IOStabletext2017"/>
              <w:rPr>
                <w:rStyle w:val="IOSstrongemphasis2017"/>
              </w:rPr>
            </w:pPr>
            <w:r w:rsidRPr="00BF6638">
              <w:rPr>
                <w:rStyle w:val="IOSstrongemphasis2017"/>
              </w:rPr>
              <w:t>Cooking and food</w:t>
            </w:r>
          </w:p>
          <w:p w14:paraId="37E75C20" w14:textId="5793BE11" w:rsidR="00556852" w:rsidRDefault="00556852" w:rsidP="00BF6638">
            <w:pPr>
              <w:pStyle w:val="IOStabletext2017"/>
              <w:rPr>
                <w:rStyle w:val="IOSstrongemphasis2017"/>
                <w:b w:val="0"/>
              </w:rPr>
            </w:pPr>
            <w:r>
              <w:rPr>
                <w:rStyle w:val="IOSstrongemphasis2017"/>
                <w:b w:val="0"/>
              </w:rPr>
              <w:t xml:space="preserve">Food, cooking, partaking in traditions of food. All these are important in building and creating traditions in families. </w:t>
            </w:r>
          </w:p>
          <w:p w14:paraId="1D7F0B9D" w14:textId="77777777" w:rsidR="00BF6638" w:rsidRPr="00BF6638" w:rsidRDefault="00BF6638" w:rsidP="00BF6638">
            <w:pPr>
              <w:pStyle w:val="IOStabletext2017"/>
              <w:rPr>
                <w:rStyle w:val="IOSstrongemphasis2017"/>
                <w:b w:val="0"/>
              </w:rPr>
            </w:pPr>
            <w:r w:rsidRPr="00BF6638">
              <w:rPr>
                <w:rStyle w:val="IOSstrongemphasis2017"/>
                <w:b w:val="0"/>
              </w:rPr>
              <w:t xml:space="preserve">Students collaboratively brainstorm the role that food plays in their family. </w:t>
            </w:r>
          </w:p>
          <w:p w14:paraId="2DED5A08" w14:textId="77777777" w:rsidR="00BF6638" w:rsidRPr="00BF6638" w:rsidRDefault="00BF6638" w:rsidP="00BF6638">
            <w:pPr>
              <w:pStyle w:val="IOStabletext2017"/>
              <w:rPr>
                <w:rStyle w:val="IOSstrongemphasis2017"/>
                <w:b w:val="0"/>
              </w:rPr>
            </w:pPr>
            <w:r w:rsidRPr="00BF6638">
              <w:rPr>
                <w:rStyle w:val="IOSstrongemphasis2017"/>
                <w:b w:val="0"/>
              </w:rPr>
              <w:t>Questions to think about can include:</w:t>
            </w:r>
          </w:p>
          <w:p w14:paraId="05A3B023" w14:textId="77777777" w:rsidR="00BF6638" w:rsidRPr="00BF6638" w:rsidRDefault="00BF6638" w:rsidP="00BF6638">
            <w:pPr>
              <w:pStyle w:val="IOStablelist1bullet2017"/>
              <w:rPr>
                <w:rStyle w:val="IOSstrongemphasis2017"/>
                <w:b w:val="0"/>
              </w:rPr>
            </w:pPr>
            <w:r w:rsidRPr="00BF6638">
              <w:rPr>
                <w:rStyle w:val="IOSstrongemphasis2017"/>
                <w:b w:val="0"/>
              </w:rPr>
              <w:t>Does your family have traditional food that is unique to your family?</w:t>
            </w:r>
          </w:p>
          <w:p w14:paraId="73A8F046" w14:textId="77777777" w:rsidR="00BF6638" w:rsidRPr="00BF6638" w:rsidRDefault="00BF6638" w:rsidP="00BF6638">
            <w:pPr>
              <w:pStyle w:val="IOStablelist1bullet2017"/>
              <w:rPr>
                <w:rStyle w:val="IOSstrongemphasis2017"/>
                <w:b w:val="0"/>
              </w:rPr>
            </w:pPr>
            <w:r w:rsidRPr="00BF6638">
              <w:rPr>
                <w:rStyle w:val="IOSstrongemphasis2017"/>
                <w:b w:val="0"/>
              </w:rPr>
              <w:t>Is there a recipe that is passed down through generations?</w:t>
            </w:r>
          </w:p>
          <w:p w14:paraId="3316AB29" w14:textId="77777777" w:rsidR="00BF6638" w:rsidRPr="00BF6638" w:rsidRDefault="00BF6638" w:rsidP="00BF6638">
            <w:pPr>
              <w:pStyle w:val="IOStablelist1bullet2017"/>
              <w:rPr>
                <w:rStyle w:val="IOSstrongemphasis2017"/>
                <w:b w:val="0"/>
              </w:rPr>
            </w:pPr>
            <w:r w:rsidRPr="00BF6638">
              <w:rPr>
                <w:rStyle w:val="IOSstrongemphasis2017"/>
                <w:b w:val="0"/>
              </w:rPr>
              <w:t>Do you eat dinner as a family? Why/why not?</w:t>
            </w:r>
          </w:p>
          <w:p w14:paraId="07B115F2" w14:textId="77777777" w:rsidR="00BF6638" w:rsidRDefault="00BF6638" w:rsidP="00BF6638">
            <w:pPr>
              <w:pStyle w:val="IOStablelist1bullet2017"/>
              <w:rPr>
                <w:rStyle w:val="IOSstrongemphasis2017"/>
                <w:b w:val="0"/>
              </w:rPr>
            </w:pPr>
            <w:r w:rsidRPr="00BF6638">
              <w:rPr>
                <w:rStyle w:val="IOSstrongemphasis2017"/>
                <w:b w:val="0"/>
              </w:rPr>
              <w:t>Do you think eating dinner as a family is important? Why/why not?</w:t>
            </w:r>
          </w:p>
          <w:p w14:paraId="04F2BCC0" w14:textId="77777777" w:rsidR="00A81440" w:rsidRDefault="00A81440" w:rsidP="00A81440">
            <w:pPr>
              <w:pStyle w:val="IOStablelist1bullet2017"/>
              <w:numPr>
                <w:ilvl w:val="0"/>
                <w:numId w:val="0"/>
              </w:numPr>
              <w:rPr>
                <w:rStyle w:val="IOSstrongemphasis2017"/>
                <w:b w:val="0"/>
              </w:rPr>
            </w:pPr>
          </w:p>
          <w:p w14:paraId="3181ACDB" w14:textId="77777777" w:rsidR="00BF6638" w:rsidRPr="007F3D50" w:rsidRDefault="00BF6638" w:rsidP="007F3D50">
            <w:pPr>
              <w:pStyle w:val="IOStabletext2017"/>
              <w:rPr>
                <w:rStyle w:val="IOSstrongemphasis2017"/>
              </w:rPr>
            </w:pPr>
            <w:r w:rsidRPr="007F3D50">
              <w:rPr>
                <w:rStyle w:val="IOSstrongemphasis2017"/>
              </w:rPr>
              <w:t>The Importance of Family Meals and Eating Together</w:t>
            </w:r>
          </w:p>
          <w:p w14:paraId="56D11B2F" w14:textId="577CC5B9" w:rsidR="00BF6638" w:rsidRPr="00BF6638" w:rsidRDefault="00BF6638" w:rsidP="00BF6638">
            <w:pPr>
              <w:pStyle w:val="IOStabletext2017"/>
              <w:rPr>
                <w:rStyle w:val="IOSstrongemphasis2017"/>
                <w:b w:val="0"/>
              </w:rPr>
            </w:pPr>
            <w:r w:rsidRPr="00BF6638">
              <w:rPr>
                <w:rStyle w:val="IOSstrongemphasis2017"/>
                <w:b w:val="0"/>
              </w:rPr>
              <w:t>Students read a variety of articles about the importance of eating dinner as a family. Some articles below are a good starting point</w:t>
            </w:r>
            <w:r w:rsidR="00A81440">
              <w:rPr>
                <w:rStyle w:val="IOSstrongemphasis2017"/>
                <w:b w:val="0"/>
              </w:rPr>
              <w:t>:</w:t>
            </w:r>
            <w:r w:rsidRPr="00BF6638">
              <w:rPr>
                <w:rStyle w:val="IOSstrongemphasis2017"/>
                <w:b w:val="0"/>
              </w:rPr>
              <w:t xml:space="preserve"> </w:t>
            </w:r>
          </w:p>
          <w:p w14:paraId="5F6EB455" w14:textId="5B0207D7" w:rsidR="00A81440" w:rsidRDefault="0007272C" w:rsidP="00BF6638">
            <w:pPr>
              <w:pStyle w:val="IOStabletext2017"/>
              <w:rPr>
                <w:rStyle w:val="IOSstrongemphasis2017"/>
                <w:b w:val="0"/>
              </w:rPr>
            </w:pPr>
            <w:hyperlink r:id="rId10" w:history="1">
              <w:r w:rsidR="00A81440" w:rsidRPr="00A81440">
                <w:rPr>
                  <w:rStyle w:val="Hyperlink"/>
                </w:rPr>
                <w:t>Kids Spot</w:t>
              </w:r>
            </w:hyperlink>
            <w:r w:rsidR="00A81440">
              <w:rPr>
                <w:rStyle w:val="IOSstrongemphasis2017"/>
                <w:b w:val="0"/>
              </w:rPr>
              <w:t xml:space="preserve"> </w:t>
            </w:r>
          </w:p>
          <w:p w14:paraId="37651DB8" w14:textId="5AF6E487" w:rsidR="00A81440" w:rsidRDefault="0007272C" w:rsidP="00BF6638">
            <w:pPr>
              <w:pStyle w:val="IOStabletext2017"/>
              <w:rPr>
                <w:rStyle w:val="IOSstrongemphasis2017"/>
                <w:b w:val="0"/>
              </w:rPr>
            </w:pPr>
            <w:hyperlink r:id="rId11" w:history="1">
              <w:r w:rsidR="00A81440" w:rsidRPr="00A81440">
                <w:rPr>
                  <w:rStyle w:val="Hyperlink"/>
                </w:rPr>
                <w:t>Good Food</w:t>
              </w:r>
            </w:hyperlink>
            <w:r w:rsidR="00A81440">
              <w:rPr>
                <w:rStyle w:val="IOSstrongemphasis2017"/>
                <w:b w:val="0"/>
              </w:rPr>
              <w:t xml:space="preserve"> </w:t>
            </w:r>
          </w:p>
          <w:p w14:paraId="4CA9F146" w14:textId="6E42E90B" w:rsidR="00A81440" w:rsidRDefault="0007272C" w:rsidP="00A81440">
            <w:pPr>
              <w:pStyle w:val="IOStabletext2017"/>
              <w:tabs>
                <w:tab w:val="clear" w:pos="1701"/>
                <w:tab w:val="clear" w:pos="2268"/>
                <w:tab w:val="clear" w:pos="2835"/>
                <w:tab w:val="clear" w:pos="3402"/>
              </w:tabs>
              <w:rPr>
                <w:rStyle w:val="IOSstrongemphasis2017"/>
                <w:b w:val="0"/>
              </w:rPr>
            </w:pPr>
            <w:hyperlink r:id="rId12" w:history="1">
              <w:r w:rsidR="00A81440" w:rsidRPr="00A81440">
                <w:rPr>
                  <w:rStyle w:val="Hyperlink"/>
                </w:rPr>
                <w:t>Eat with your kid</w:t>
              </w:r>
            </w:hyperlink>
          </w:p>
          <w:p w14:paraId="1F4661D4" w14:textId="464A1874" w:rsidR="00BF6638" w:rsidRPr="00BF6638" w:rsidRDefault="00BF6638" w:rsidP="00BF6638">
            <w:pPr>
              <w:pStyle w:val="IOStabletext2017"/>
              <w:rPr>
                <w:rStyle w:val="IOSstrongemphasis2017"/>
                <w:b w:val="0"/>
              </w:rPr>
            </w:pPr>
            <w:r w:rsidRPr="00BF6638">
              <w:rPr>
                <w:rStyle w:val="IOSstrongemphasis2017"/>
                <w:b w:val="0"/>
              </w:rPr>
              <w:t xml:space="preserve">After reading </w:t>
            </w:r>
            <w:r w:rsidR="00A81440">
              <w:rPr>
                <w:rStyle w:val="IOSstrongemphasis2017"/>
                <w:b w:val="0"/>
              </w:rPr>
              <w:t>an</w:t>
            </w:r>
            <w:r w:rsidRPr="00BF6638">
              <w:rPr>
                <w:rStyle w:val="IOSstrongemphasis2017"/>
                <w:b w:val="0"/>
              </w:rPr>
              <w:t xml:space="preserve"> article, students complete the following questions:</w:t>
            </w:r>
          </w:p>
          <w:p w14:paraId="6A23BCAF" w14:textId="3B25B4C4" w:rsidR="00BF6638" w:rsidRPr="00BF6638" w:rsidRDefault="00BF6638" w:rsidP="007F3D50">
            <w:pPr>
              <w:pStyle w:val="IOStablelist1bullet2017"/>
              <w:rPr>
                <w:rStyle w:val="IOSstrongemphasis2017"/>
                <w:b w:val="0"/>
              </w:rPr>
            </w:pPr>
            <w:r w:rsidRPr="00BF6638">
              <w:rPr>
                <w:rStyle w:val="IOSstrongemphasis2017"/>
                <w:b w:val="0"/>
              </w:rPr>
              <w:t xml:space="preserve">What is the </w:t>
            </w:r>
            <w:r w:rsidR="00A81440" w:rsidRPr="00BF6638">
              <w:rPr>
                <w:rStyle w:val="IOSstrongemphasis2017"/>
                <w:b w:val="0"/>
              </w:rPr>
              <w:t>article about</w:t>
            </w:r>
            <w:r w:rsidRPr="00BF6638">
              <w:rPr>
                <w:rStyle w:val="IOSstrongemphasis2017"/>
                <w:b w:val="0"/>
              </w:rPr>
              <w:t>?</w:t>
            </w:r>
          </w:p>
          <w:p w14:paraId="0D7932ED" w14:textId="27BC6326" w:rsidR="00A00F0C" w:rsidRDefault="00BF6638" w:rsidP="007F3D50">
            <w:pPr>
              <w:pStyle w:val="IOStablelist1bullet2017"/>
              <w:rPr>
                <w:rStyle w:val="IOSstrongemphasis2017"/>
                <w:b w:val="0"/>
              </w:rPr>
            </w:pPr>
            <w:r w:rsidRPr="00A00F0C">
              <w:rPr>
                <w:rStyle w:val="IOSstrongemphasis2017"/>
                <w:b w:val="0"/>
              </w:rPr>
              <w:t>What are the key terms used in the article?</w:t>
            </w:r>
          </w:p>
          <w:p w14:paraId="01345DA2" w14:textId="77777777" w:rsidR="00A00F0C" w:rsidRPr="00A00F0C" w:rsidRDefault="00A00F0C" w:rsidP="007F3D50">
            <w:pPr>
              <w:pStyle w:val="IOStablelist1bullet2017"/>
              <w:rPr>
                <w:rStyle w:val="IOSstrongemphasis2017"/>
                <w:b w:val="0"/>
              </w:rPr>
            </w:pPr>
          </w:p>
          <w:p w14:paraId="7DA3647E" w14:textId="77777777" w:rsidR="00A00F0C" w:rsidRDefault="00A00F0C" w:rsidP="007F3D50">
            <w:pPr>
              <w:pStyle w:val="IOStablelist1bullet2017"/>
              <w:rPr>
                <w:rStyle w:val="IOSstrongemphasis2017"/>
                <w:b w:val="0"/>
              </w:rPr>
            </w:pPr>
          </w:p>
          <w:p w14:paraId="00533109" w14:textId="77777777" w:rsidR="00A00F0C" w:rsidRDefault="00A00F0C" w:rsidP="007F3D50">
            <w:pPr>
              <w:pStyle w:val="IOStablelist1bullet2017"/>
              <w:rPr>
                <w:rStyle w:val="IOSstrongemphasis2017"/>
                <w:b w:val="0"/>
              </w:rPr>
            </w:pPr>
          </w:p>
          <w:p w14:paraId="128CD21B" w14:textId="77777777" w:rsidR="00A00F0C" w:rsidRDefault="00A00F0C" w:rsidP="007F3D50">
            <w:pPr>
              <w:pStyle w:val="IOStablelist1bullet2017"/>
              <w:rPr>
                <w:rStyle w:val="IOSstrongemphasis2017"/>
                <w:b w:val="0"/>
              </w:rPr>
            </w:pPr>
          </w:p>
          <w:p w14:paraId="3F651340" w14:textId="77777777" w:rsidR="00A00F0C" w:rsidRDefault="00A00F0C" w:rsidP="007F3D50">
            <w:pPr>
              <w:pStyle w:val="IOStablelist1bullet2017"/>
              <w:rPr>
                <w:rStyle w:val="IOSstrongemphasis2017"/>
                <w:b w:val="0"/>
              </w:rPr>
            </w:pPr>
          </w:p>
          <w:p w14:paraId="23A0645C" w14:textId="77777777" w:rsidR="00A00F0C" w:rsidRDefault="00A00F0C" w:rsidP="007F3D50">
            <w:pPr>
              <w:pStyle w:val="IOStablelist1bullet2017"/>
              <w:rPr>
                <w:rStyle w:val="IOSstrongemphasis2017"/>
                <w:b w:val="0"/>
              </w:rPr>
            </w:pPr>
          </w:p>
          <w:p w14:paraId="5B36EEDE" w14:textId="77777777" w:rsidR="00A00F0C" w:rsidRDefault="00A00F0C" w:rsidP="007F3D50">
            <w:pPr>
              <w:pStyle w:val="IOStablelist1bullet2017"/>
              <w:rPr>
                <w:rStyle w:val="IOSstrongemphasis2017"/>
                <w:b w:val="0"/>
              </w:rPr>
            </w:pPr>
          </w:p>
          <w:p w14:paraId="4245C84F" w14:textId="4E00BDAB" w:rsidR="00BF6638" w:rsidRPr="00A00F0C" w:rsidRDefault="00BF6638" w:rsidP="007F3D50">
            <w:pPr>
              <w:pStyle w:val="IOStablelist1bullet2017"/>
              <w:rPr>
                <w:rStyle w:val="IOSstrongemphasis2017"/>
                <w:b w:val="0"/>
              </w:rPr>
            </w:pPr>
            <w:r w:rsidRPr="00A00F0C">
              <w:rPr>
                <w:rStyle w:val="IOSstrongemphasis2017"/>
                <w:b w:val="0"/>
              </w:rPr>
              <w:t>What are the key points discussed in the article?</w:t>
            </w:r>
          </w:p>
          <w:p w14:paraId="0A224A9B" w14:textId="77777777" w:rsidR="00BF6638" w:rsidRPr="00BF6638" w:rsidRDefault="00BF6638" w:rsidP="007F3D50">
            <w:pPr>
              <w:pStyle w:val="IOStablelist1bullet2017"/>
              <w:rPr>
                <w:rStyle w:val="IOSstrongemphasis2017"/>
                <w:b w:val="0"/>
              </w:rPr>
            </w:pPr>
            <w:r w:rsidRPr="00BF6638">
              <w:rPr>
                <w:rStyle w:val="IOSstrongemphasis2017"/>
                <w:b w:val="0"/>
              </w:rPr>
              <w:t>Create THREE questions that arise from reading the article</w:t>
            </w:r>
          </w:p>
          <w:p w14:paraId="6094CFDC" w14:textId="77777777" w:rsidR="00BF6638" w:rsidRPr="00BF6638" w:rsidRDefault="00BF6638" w:rsidP="00BF6638">
            <w:pPr>
              <w:pStyle w:val="IOStabletext2017"/>
              <w:rPr>
                <w:rStyle w:val="IOSstrongemphasis2017"/>
                <w:b w:val="0"/>
              </w:rPr>
            </w:pPr>
            <w:r w:rsidRPr="00BF6638">
              <w:rPr>
                <w:rStyle w:val="IOSstrongemphasis2017"/>
                <w:b w:val="0"/>
              </w:rPr>
              <w:t>Students construct an extended response to the question: Explain why it is important to eat dinner as a family.</w:t>
            </w:r>
          </w:p>
          <w:p w14:paraId="47F70390" w14:textId="77777777" w:rsidR="00BF6638" w:rsidRPr="00BF6638" w:rsidRDefault="00BF6638" w:rsidP="00BF6638">
            <w:pPr>
              <w:pStyle w:val="IOStabletext2017"/>
              <w:rPr>
                <w:rStyle w:val="IOSstrongemphasis2017"/>
                <w:b w:val="0"/>
              </w:rPr>
            </w:pPr>
            <w:r w:rsidRPr="00A81440">
              <w:rPr>
                <w:rStyle w:val="IOSstrongemphasis2017"/>
              </w:rPr>
              <w:t>Prelim</w:t>
            </w:r>
            <w:r w:rsidRPr="00BF6638">
              <w:rPr>
                <w:rStyle w:val="IOSstrongemphasis2017"/>
                <w:b w:val="0"/>
              </w:rPr>
              <w:t xml:space="preserve">: Students brainstorm the structure of their response and possible ideas to be discussed. </w:t>
            </w:r>
          </w:p>
          <w:p w14:paraId="2D61A2BB" w14:textId="30949015" w:rsidR="00BF6638" w:rsidRPr="00BF6638" w:rsidRDefault="00BF6638" w:rsidP="00BF6638">
            <w:pPr>
              <w:pStyle w:val="IOStabletext2017"/>
              <w:rPr>
                <w:rStyle w:val="IOSstrongemphasis2017"/>
                <w:b w:val="0"/>
              </w:rPr>
            </w:pPr>
            <w:r w:rsidRPr="007F3D50">
              <w:rPr>
                <w:rStyle w:val="IOSstrongemphasis2017"/>
              </w:rPr>
              <w:t>HSC</w:t>
            </w:r>
            <w:r w:rsidRPr="00BF6638">
              <w:rPr>
                <w:rStyle w:val="IOSstrongemphasis2017"/>
                <w:b w:val="0"/>
              </w:rPr>
              <w:t xml:space="preserve">: Students compose their response independently. </w:t>
            </w:r>
          </w:p>
          <w:p w14:paraId="15ACA82B" w14:textId="77777777" w:rsidR="00BF6638" w:rsidRPr="007F3D50" w:rsidRDefault="00BF6638" w:rsidP="00BF6638">
            <w:pPr>
              <w:pStyle w:val="IOStabletext2017"/>
              <w:rPr>
                <w:rStyle w:val="IOSstrongemphasis2017"/>
              </w:rPr>
            </w:pPr>
            <w:r w:rsidRPr="007F3D50">
              <w:rPr>
                <w:rStyle w:val="IOSstrongemphasis2017"/>
              </w:rPr>
              <w:t>Suggested Text: Our Family Table- cookbook by Julie Goodwin</w:t>
            </w:r>
          </w:p>
          <w:p w14:paraId="1BBC30FF" w14:textId="77777777" w:rsidR="00BF6638" w:rsidRDefault="00BF6638" w:rsidP="00BF6638">
            <w:pPr>
              <w:pStyle w:val="IOStabletext2017"/>
              <w:rPr>
                <w:rStyle w:val="IOSstrongemphasis2017"/>
                <w:b w:val="0"/>
              </w:rPr>
            </w:pPr>
            <w:r w:rsidRPr="00BF6638">
              <w:rPr>
                <w:rStyle w:val="IOSstrongemphasis2017"/>
                <w:b w:val="0"/>
              </w:rPr>
              <w:t xml:space="preserve">Students look through the cookbook, Our Family Table, to gain ideas about how to write the blurb for their own family recipe. Students discuss the role that food plays in the life of Julie Goodwin and her family. </w:t>
            </w:r>
          </w:p>
          <w:p w14:paraId="6730EFA1" w14:textId="5577A043" w:rsidR="00BF6638" w:rsidRPr="00BF6638" w:rsidRDefault="00BF6638" w:rsidP="00BF6638">
            <w:pPr>
              <w:pStyle w:val="IOStabletext2017"/>
              <w:rPr>
                <w:rStyle w:val="IOSstrongemphasis2017"/>
                <w:b w:val="0"/>
              </w:rPr>
            </w:pPr>
            <w:r w:rsidRPr="00BF6638">
              <w:rPr>
                <w:rStyle w:val="IOSstrongemphasis2017"/>
                <w:b w:val="0"/>
              </w:rPr>
              <w:t>Submit a family recipe, along with a blurb that explains who and where the recipe comes from, a photo of the person who gave the recipe and a photo of the recipe. Students must also explain why the recipe is significant to their family. **</w:t>
            </w:r>
            <w:r w:rsidRPr="007F3D50">
              <w:rPr>
                <w:rStyle w:val="IOSstrongemphasis2017"/>
              </w:rPr>
              <w:t>OPTIONAL PORTFOLIO TASK</w:t>
            </w:r>
          </w:p>
          <w:p w14:paraId="5B65EE4B" w14:textId="76C11B4D" w:rsidR="00BF6638" w:rsidRPr="00BF6638" w:rsidRDefault="00BF6638" w:rsidP="00BF6638">
            <w:pPr>
              <w:pStyle w:val="IOStabletext2017"/>
              <w:rPr>
                <w:rStyle w:val="IOSstrongemphasis2017"/>
                <w:b w:val="0"/>
              </w:rPr>
            </w:pPr>
            <w:r w:rsidRPr="007F3D50">
              <w:rPr>
                <w:rStyle w:val="IOSstrongemphasis2017"/>
              </w:rPr>
              <w:t>E</w:t>
            </w:r>
            <w:r w:rsidR="007F3D50" w:rsidRPr="007F3D50">
              <w:rPr>
                <w:rStyle w:val="IOSstrongemphasis2017"/>
              </w:rPr>
              <w:t>xtension</w:t>
            </w:r>
            <w:r w:rsidRPr="007F3D50">
              <w:rPr>
                <w:rStyle w:val="IOSstrongemphasis2017"/>
              </w:rPr>
              <w:t>:</w:t>
            </w:r>
            <w:r w:rsidRPr="00BF6638">
              <w:rPr>
                <w:rStyle w:val="IOSstrongemphasis2017"/>
                <w:b w:val="0"/>
              </w:rPr>
              <w:t xml:space="preserve"> Students can make these family recipes and bring them in for a Family Food Day. Family can be invited and it can be a collaborative event with the school, the classroom and the students. Alternatively, students can price the ingredients for the meal and buy the ingredients. Students can be taken to the hospitality rooms and cook the meals themselves (under the supervision of the classroom teacher or Hospitality teacher). </w:t>
            </w:r>
          </w:p>
          <w:p w14:paraId="7073A848" w14:textId="77777777" w:rsidR="00BF6638" w:rsidRPr="00BF6638" w:rsidRDefault="00BF6638" w:rsidP="00BF6638">
            <w:pPr>
              <w:pStyle w:val="IOStabletext2017"/>
              <w:rPr>
                <w:rStyle w:val="IOSstrongemphasis2017"/>
                <w:b w:val="0"/>
              </w:rPr>
            </w:pPr>
          </w:p>
          <w:p w14:paraId="200BC7B9" w14:textId="3CA55E9D" w:rsidR="00BF6638" w:rsidRPr="00BF6638" w:rsidRDefault="00BF6638" w:rsidP="00BF6638">
            <w:pPr>
              <w:pStyle w:val="IOStabletext2017"/>
              <w:rPr>
                <w:rStyle w:val="IOSstrongemphasis2017"/>
                <w:b w:val="0"/>
              </w:rPr>
            </w:pPr>
            <w:r w:rsidRPr="007F3D50">
              <w:rPr>
                <w:rStyle w:val="IOSstrongemphasis2017"/>
              </w:rPr>
              <w:t>O</w:t>
            </w:r>
            <w:r w:rsidR="007F3D50" w:rsidRPr="007F3D50">
              <w:rPr>
                <w:rStyle w:val="IOSstrongemphasis2017"/>
              </w:rPr>
              <w:t>ption</w:t>
            </w:r>
            <w:r w:rsidRPr="00BF6638">
              <w:rPr>
                <w:rStyle w:val="IOSstrongemphasis2017"/>
                <w:b w:val="0"/>
              </w:rPr>
              <w:t xml:space="preserve">: Compile all of the students’ recipes into a complete document that can be printed and distributed through the class or published and sold through the SRC or P&amp;C. </w:t>
            </w:r>
          </w:p>
          <w:p w14:paraId="21DB3738" w14:textId="77777777" w:rsidR="00BF6638" w:rsidRPr="00BF6638" w:rsidRDefault="00BF6638" w:rsidP="00BF6638">
            <w:pPr>
              <w:pStyle w:val="IOStabletext2017"/>
              <w:rPr>
                <w:rStyle w:val="IOSstrongemphasis2017"/>
                <w:b w:val="0"/>
              </w:rPr>
            </w:pPr>
          </w:p>
        </w:tc>
        <w:tc>
          <w:tcPr>
            <w:tcW w:w="2551" w:type="dxa"/>
          </w:tcPr>
          <w:p w14:paraId="2965F8ED" w14:textId="2F138EF5" w:rsidR="007F3D50" w:rsidRDefault="007F3D50" w:rsidP="00EF4F18">
            <w:pPr>
              <w:pStyle w:val="IOStabletext2017"/>
            </w:pPr>
            <w:r>
              <w:lastRenderedPageBreak/>
              <w:t>Engagement</w:t>
            </w:r>
            <w:r w:rsidR="00556852">
              <w:t xml:space="preserve"> in classroom discussion about family and can verbally and visually articulate family </w:t>
            </w:r>
            <w:r w:rsidR="00556852">
              <w:lastRenderedPageBreak/>
              <w:t>traditions</w:t>
            </w:r>
          </w:p>
          <w:p w14:paraId="57E418A5" w14:textId="316513E6" w:rsidR="007F3D50" w:rsidRDefault="007F3D50" w:rsidP="00EF4F18">
            <w:pPr>
              <w:pStyle w:val="IOStabletext2017"/>
            </w:pPr>
            <w:r>
              <w:t>Engagement in discussion</w:t>
            </w:r>
            <w:r w:rsidR="00556852">
              <w:t xml:space="preserve"> about the role of food and how food can be the means by which family tradition and family history is communicated and generationally handed down</w:t>
            </w:r>
          </w:p>
          <w:p w14:paraId="65DB8192" w14:textId="123D59E1" w:rsidR="007F3D50" w:rsidRDefault="007F3D50" w:rsidP="00EF4F18">
            <w:pPr>
              <w:pStyle w:val="IOStabletext2017"/>
            </w:pPr>
            <w:r>
              <w:t>Effective responses</w:t>
            </w:r>
            <w:r w:rsidR="00E75F4A">
              <w:t xml:space="preserve"> that explores the importance of family eating together and use evidence from the articles they read in class </w:t>
            </w:r>
          </w:p>
          <w:p w14:paraId="4082BAF9" w14:textId="77777777" w:rsidR="007F3D50" w:rsidRDefault="007F3D50" w:rsidP="00EF4F18">
            <w:pPr>
              <w:pStyle w:val="IOStabletext2017"/>
            </w:pPr>
            <w:r>
              <w:t>Completed extended response</w:t>
            </w:r>
          </w:p>
          <w:p w14:paraId="18A70CBF" w14:textId="3028404C" w:rsidR="007F3D50" w:rsidRDefault="007F3D50" w:rsidP="00EF4F18">
            <w:pPr>
              <w:pStyle w:val="IOStabletext2017"/>
            </w:pPr>
            <w:r>
              <w:t>Engagement</w:t>
            </w:r>
            <w:r w:rsidR="00E75F4A">
              <w:t xml:space="preserve"> in the creation of a blurb were they can recall an important family recipe and elaborate on the reason why this recipe is important in their family</w:t>
            </w:r>
          </w:p>
          <w:p w14:paraId="5BA0AD36" w14:textId="77777777" w:rsidR="007F3D50" w:rsidRDefault="007F3D50" w:rsidP="00EF4F18">
            <w:pPr>
              <w:pStyle w:val="IOStabletext2017"/>
            </w:pPr>
          </w:p>
          <w:p w14:paraId="71E21A62" w14:textId="342CAFE8" w:rsidR="00BF6638" w:rsidRPr="00BF6638" w:rsidRDefault="007F3D50" w:rsidP="00AD5992">
            <w:pPr>
              <w:pStyle w:val="IOStabletext2017"/>
            </w:pPr>
            <w:r>
              <w:t>Submission of a recipe</w:t>
            </w:r>
          </w:p>
        </w:tc>
      </w:tr>
      <w:tr w:rsidR="002A372F" w14:paraId="130AC042" w14:textId="77777777" w:rsidTr="002A372F">
        <w:trPr>
          <w:trHeight w:val="266"/>
        </w:trPr>
        <w:tc>
          <w:tcPr>
            <w:tcW w:w="3588" w:type="dxa"/>
          </w:tcPr>
          <w:p w14:paraId="2FD547F1" w14:textId="77777777" w:rsidR="007F3D50" w:rsidRPr="007F3D50" w:rsidRDefault="007F3D50" w:rsidP="00EF4F18">
            <w:pPr>
              <w:pStyle w:val="IOStabletext2017"/>
              <w:rPr>
                <w:rStyle w:val="IOSstrongemphasis2017"/>
                <w:b w:val="0"/>
              </w:rPr>
            </w:pPr>
            <w:r w:rsidRPr="007F3D50">
              <w:rPr>
                <w:rStyle w:val="IOSstrongemphasis2017"/>
              </w:rPr>
              <w:lastRenderedPageBreak/>
              <w:t>ES11-2</w:t>
            </w:r>
            <w:r w:rsidRPr="007F3D50">
              <w:rPr>
                <w:rStyle w:val="IOSstrongemphasis2017"/>
                <w:b w:val="0"/>
              </w:rPr>
              <w:t xml:space="preserve"> compose texts with an awareness of varying language to </w:t>
            </w:r>
            <w:r w:rsidRPr="007F3D50">
              <w:rPr>
                <w:rStyle w:val="IOSstrongemphasis2017"/>
                <w:b w:val="0"/>
              </w:rPr>
              <w:lastRenderedPageBreak/>
              <w:t>meet the requirements of audience, purpose and context</w:t>
            </w:r>
          </w:p>
          <w:p w14:paraId="2435B774" w14:textId="77777777" w:rsidR="007F3D50" w:rsidRPr="007F3D50" w:rsidRDefault="007F3D50" w:rsidP="00EF4F18">
            <w:pPr>
              <w:pStyle w:val="IOStabletext2017"/>
              <w:rPr>
                <w:rStyle w:val="IOSstrongemphasis2017"/>
                <w:b w:val="0"/>
              </w:rPr>
            </w:pPr>
            <w:r w:rsidRPr="007F3D50">
              <w:rPr>
                <w:rStyle w:val="IOSstrongemphasis2017"/>
              </w:rPr>
              <w:t>ES12-2</w:t>
            </w:r>
            <w:r w:rsidRPr="007F3D50">
              <w:rPr>
                <w:rStyle w:val="IOSstrongemphasis2017"/>
                <w:b w:val="0"/>
              </w:rPr>
              <w:t xml:space="preserve"> write for a range of purposes, for example personal communication or social action, to demonstrate knowledge and understanding, using language appropriate to audience, purpose and context</w:t>
            </w:r>
          </w:p>
          <w:p w14:paraId="3BCB9AE2" w14:textId="77777777" w:rsidR="007F3D50" w:rsidRPr="007F3D50" w:rsidRDefault="007F3D50" w:rsidP="00EF4F18">
            <w:pPr>
              <w:pStyle w:val="IOStabletext2017"/>
              <w:rPr>
                <w:rStyle w:val="IOSstrongemphasis2017"/>
                <w:b w:val="0"/>
              </w:rPr>
            </w:pPr>
          </w:p>
          <w:p w14:paraId="0D019D5B" w14:textId="77777777" w:rsidR="007F3D50" w:rsidRPr="007F3D50" w:rsidRDefault="007F3D50" w:rsidP="00EF4F18">
            <w:pPr>
              <w:pStyle w:val="IOStabletext2017"/>
              <w:rPr>
                <w:rStyle w:val="IOSstrongemphasis2017"/>
                <w:b w:val="0"/>
              </w:rPr>
            </w:pPr>
            <w:r w:rsidRPr="007F3D50">
              <w:rPr>
                <w:rStyle w:val="IOSstrongemphasis2017"/>
              </w:rPr>
              <w:t>ES11-4</w:t>
            </w:r>
            <w:r w:rsidRPr="007F3D50">
              <w:rPr>
                <w:rStyle w:val="IOSstrongemphasis2017"/>
                <w:b w:val="0"/>
              </w:rPr>
              <w:t xml:space="preserve"> study short literary texts, or extracts of literary texts, as models and stimulus points for their own imaginative expression</w:t>
            </w:r>
          </w:p>
          <w:p w14:paraId="11FE69F4" w14:textId="77777777" w:rsidR="007F3D50" w:rsidRPr="007F3D50" w:rsidRDefault="007F3D50" w:rsidP="00EF4F18">
            <w:pPr>
              <w:pStyle w:val="IOStabletext2017"/>
              <w:rPr>
                <w:rStyle w:val="IOSstrongemphasis2017"/>
                <w:b w:val="0"/>
              </w:rPr>
            </w:pPr>
            <w:r w:rsidRPr="007F3D50">
              <w:rPr>
                <w:rStyle w:val="IOSstrongemphasis2017"/>
              </w:rPr>
              <w:t>ES12-4</w:t>
            </w:r>
            <w:r w:rsidRPr="007F3D50">
              <w:rPr>
                <w:rStyle w:val="IOSstrongemphasis2017"/>
                <w:b w:val="0"/>
              </w:rPr>
              <w:t xml:space="preserve"> engage with short literary texts, or extracts of literary texts, including those by and about Aboriginal and/or Torres Strait Islander people/s as models and stimulus for their own imaginative expression</w:t>
            </w:r>
          </w:p>
          <w:p w14:paraId="09C7C701" w14:textId="77777777" w:rsidR="00BF6638" w:rsidRPr="007F3D50" w:rsidRDefault="00BF6638" w:rsidP="00EF4F18">
            <w:pPr>
              <w:pStyle w:val="IOStabletext2017"/>
              <w:rPr>
                <w:rStyle w:val="IOSstrongemphasis2017"/>
                <w:b w:val="0"/>
              </w:rPr>
            </w:pPr>
          </w:p>
        </w:tc>
        <w:tc>
          <w:tcPr>
            <w:tcW w:w="8853" w:type="dxa"/>
          </w:tcPr>
          <w:p w14:paraId="07EA8996" w14:textId="77777777" w:rsidR="007F3D50" w:rsidRPr="007F3D50" w:rsidRDefault="007F3D50" w:rsidP="007F3D50">
            <w:pPr>
              <w:pStyle w:val="IOStabletext2017"/>
              <w:rPr>
                <w:rStyle w:val="IOSstrongemphasis2017"/>
              </w:rPr>
            </w:pPr>
            <w:r w:rsidRPr="007F3D50">
              <w:rPr>
                <w:rStyle w:val="IOSstrongemphasis2017"/>
              </w:rPr>
              <w:lastRenderedPageBreak/>
              <w:t>Family relationships</w:t>
            </w:r>
          </w:p>
          <w:p w14:paraId="4BACF4FE" w14:textId="77777777" w:rsidR="007F3D50" w:rsidRPr="007F3D50" w:rsidRDefault="007F3D50" w:rsidP="007F3D50">
            <w:pPr>
              <w:pStyle w:val="IOStabletext2017"/>
              <w:rPr>
                <w:rStyle w:val="IOSstrongemphasis2017"/>
                <w:b w:val="0"/>
              </w:rPr>
            </w:pPr>
            <w:r w:rsidRPr="007F3D50">
              <w:rPr>
                <w:rStyle w:val="IOSstrongemphasis2017"/>
                <w:b w:val="0"/>
              </w:rPr>
              <w:t xml:space="preserve">Students collaboratively brainstorm the relationship they have with members of their family. </w:t>
            </w:r>
            <w:r w:rsidRPr="007F3D50">
              <w:rPr>
                <w:rStyle w:val="IOSstrongemphasis2017"/>
                <w:b w:val="0"/>
              </w:rPr>
              <w:lastRenderedPageBreak/>
              <w:t>Questions to think about can include:</w:t>
            </w:r>
          </w:p>
          <w:p w14:paraId="453F8246" w14:textId="2EFB770E" w:rsidR="007F3D50" w:rsidRPr="007F3D50" w:rsidRDefault="007F3D50" w:rsidP="007F3D50">
            <w:pPr>
              <w:pStyle w:val="IOStablelist1bullet2017"/>
              <w:rPr>
                <w:rStyle w:val="IOSstrongemphasis2017"/>
                <w:b w:val="0"/>
              </w:rPr>
            </w:pPr>
            <w:r w:rsidRPr="007F3D50">
              <w:rPr>
                <w:rStyle w:val="IOSstrongemphasis2017"/>
                <w:b w:val="0"/>
              </w:rPr>
              <w:t>what sort of relationship do you have with your parents?</w:t>
            </w:r>
          </w:p>
          <w:p w14:paraId="307594A4" w14:textId="0DC0DCB9" w:rsidR="007F3D50" w:rsidRPr="007F3D50" w:rsidRDefault="007F3D50" w:rsidP="007F3D50">
            <w:pPr>
              <w:pStyle w:val="IOStablelist1bullet2017"/>
              <w:rPr>
                <w:rStyle w:val="IOSstrongemphasis2017"/>
                <w:b w:val="0"/>
              </w:rPr>
            </w:pPr>
            <w:r w:rsidRPr="007F3D50">
              <w:rPr>
                <w:rStyle w:val="IOSstrongemphasis2017"/>
                <w:b w:val="0"/>
              </w:rPr>
              <w:t>what sort of relationship do you have with your siblings?</w:t>
            </w:r>
          </w:p>
          <w:p w14:paraId="4239419D" w14:textId="2068FD57" w:rsidR="00EC4110" w:rsidRPr="00EC4110" w:rsidRDefault="007F3D50" w:rsidP="00EC4110">
            <w:pPr>
              <w:pStyle w:val="IOStablelist1bullet2017"/>
              <w:rPr>
                <w:rStyle w:val="IOSstrongemphasis2017"/>
                <w:b w:val="0"/>
              </w:rPr>
            </w:pPr>
            <w:r w:rsidRPr="007F3D50">
              <w:rPr>
                <w:rStyle w:val="IOSstrongemphasis2017"/>
                <w:b w:val="0"/>
              </w:rPr>
              <w:t>what sort of relationship do you have with members of your extended family such as cousins, aunties, uncles, grandparents etc?</w:t>
            </w:r>
          </w:p>
          <w:p w14:paraId="2E401313" w14:textId="2C1F5574" w:rsidR="007F3D50" w:rsidRPr="00E75F4A" w:rsidRDefault="007F3D50" w:rsidP="007F3D50">
            <w:pPr>
              <w:pStyle w:val="IOStablelist1bullet2017"/>
              <w:rPr>
                <w:rStyle w:val="IOSstrongemphasis2017"/>
                <w:b w:val="0"/>
              </w:rPr>
            </w:pPr>
            <w:r w:rsidRPr="007F3D50">
              <w:rPr>
                <w:rStyle w:val="IOSstrongemphasis2017"/>
                <w:b w:val="0"/>
              </w:rPr>
              <w:t>do you wish the relationship you have with your family was different? If so, why?</w:t>
            </w:r>
          </w:p>
          <w:p w14:paraId="491E08C0" w14:textId="77777777" w:rsidR="00E75F4A" w:rsidRDefault="00E75F4A" w:rsidP="007F3D50">
            <w:pPr>
              <w:pStyle w:val="IOStabletext2017"/>
              <w:rPr>
                <w:rStyle w:val="IOSstrongemphasis2017"/>
                <w:b w:val="0"/>
              </w:rPr>
            </w:pPr>
          </w:p>
          <w:p w14:paraId="6B2886A2" w14:textId="77777777" w:rsidR="007F3D50" w:rsidRPr="007F3D50" w:rsidRDefault="007F3D50" w:rsidP="007F3D50">
            <w:pPr>
              <w:pStyle w:val="IOStabletext2017"/>
              <w:rPr>
                <w:rStyle w:val="IOSstrongemphasis2017"/>
                <w:b w:val="0"/>
              </w:rPr>
            </w:pPr>
            <w:r w:rsidRPr="007F3D50">
              <w:rPr>
                <w:rStyle w:val="IOSstrongemphasis2017"/>
                <w:b w:val="0"/>
              </w:rPr>
              <w:t>Compose an imaginative narrative, exploring the idea of family relationships.</w:t>
            </w:r>
          </w:p>
          <w:p w14:paraId="04D50F03" w14:textId="77777777" w:rsidR="007F3D50" w:rsidRPr="007F3D50" w:rsidRDefault="007F3D50" w:rsidP="007F3D50">
            <w:pPr>
              <w:pStyle w:val="IOStabletext2017"/>
              <w:rPr>
                <w:rStyle w:val="IOSstrongemphasis2017"/>
              </w:rPr>
            </w:pPr>
            <w:r w:rsidRPr="007F3D50">
              <w:rPr>
                <w:rStyle w:val="IOSstrongemphasis2017"/>
              </w:rPr>
              <w:t>Love Your Sister</w:t>
            </w:r>
          </w:p>
          <w:p w14:paraId="2D25279D" w14:textId="55DFB23E" w:rsidR="007F3D50" w:rsidRPr="007F3D50" w:rsidRDefault="007F3D50" w:rsidP="007F3D50">
            <w:pPr>
              <w:pStyle w:val="IOStabletext2017"/>
              <w:rPr>
                <w:rStyle w:val="IOSstrongemphasis2017"/>
                <w:b w:val="0"/>
              </w:rPr>
            </w:pPr>
            <w:r w:rsidRPr="007F3D50">
              <w:rPr>
                <w:rStyle w:val="IOSstrongemphasis2017"/>
                <w:b w:val="0"/>
              </w:rPr>
              <w:t xml:space="preserve">Visit the </w:t>
            </w:r>
            <w:hyperlink r:id="rId13" w:history="1">
              <w:r w:rsidRPr="00E75F4A">
                <w:rPr>
                  <w:rStyle w:val="Hyperlink"/>
                </w:rPr>
                <w:t>Love Your Sister</w:t>
              </w:r>
            </w:hyperlink>
            <w:r w:rsidRPr="007F3D50">
              <w:rPr>
                <w:rStyle w:val="IOSstrongemphasis2017"/>
                <w:b w:val="0"/>
              </w:rPr>
              <w:t xml:space="preserve"> website and also have students research some newspaper articles about the campaign. Students answer the following questions:</w:t>
            </w:r>
          </w:p>
          <w:p w14:paraId="056D7D0B" w14:textId="77777777" w:rsidR="007F3D50" w:rsidRPr="007F3D50" w:rsidRDefault="007F3D50" w:rsidP="007F3D50">
            <w:pPr>
              <w:pStyle w:val="IOStablelist1bullet2017"/>
              <w:rPr>
                <w:rStyle w:val="IOSstrongemphasis2017"/>
                <w:b w:val="0"/>
              </w:rPr>
            </w:pPr>
            <w:r w:rsidRPr="007F3D50">
              <w:rPr>
                <w:rStyle w:val="IOSstrongemphasis2017"/>
                <w:b w:val="0"/>
              </w:rPr>
              <w:t xml:space="preserve">Explain the relationship between Sam and Connie. </w:t>
            </w:r>
          </w:p>
          <w:p w14:paraId="5462BBA7" w14:textId="77777777" w:rsidR="007F3D50" w:rsidRPr="007F3D50" w:rsidRDefault="007F3D50" w:rsidP="007F3D50">
            <w:pPr>
              <w:pStyle w:val="IOStablelist1bullet2017"/>
              <w:rPr>
                <w:rStyle w:val="IOSstrongemphasis2017"/>
                <w:b w:val="0"/>
              </w:rPr>
            </w:pPr>
            <w:r w:rsidRPr="007F3D50">
              <w:rPr>
                <w:rStyle w:val="IOSstrongemphasis2017"/>
                <w:b w:val="0"/>
              </w:rPr>
              <w:t>Do you think Connie’s cancer diagnosis has brought them closer?</w:t>
            </w:r>
          </w:p>
          <w:p w14:paraId="6AC5D965" w14:textId="77777777" w:rsidR="007F3D50" w:rsidRPr="007F3D50" w:rsidRDefault="007F3D50" w:rsidP="007F3D50">
            <w:pPr>
              <w:pStyle w:val="IOStablelist1bullet2017"/>
              <w:rPr>
                <w:rStyle w:val="IOSstrongemphasis2017"/>
                <w:b w:val="0"/>
              </w:rPr>
            </w:pPr>
            <w:r w:rsidRPr="007F3D50">
              <w:rPr>
                <w:rStyle w:val="IOSstrongemphasis2017"/>
                <w:b w:val="0"/>
              </w:rPr>
              <w:t xml:space="preserve">Explain the impact of Connie’s cancer on her immediate and extended family. </w:t>
            </w:r>
          </w:p>
          <w:p w14:paraId="4331EED4" w14:textId="77777777" w:rsidR="007F3D50" w:rsidRPr="007F3D50" w:rsidRDefault="007F3D50" w:rsidP="007F3D50">
            <w:pPr>
              <w:pStyle w:val="IOStabletext2017"/>
              <w:rPr>
                <w:rStyle w:val="IOSstrongemphasis2017"/>
                <w:b w:val="0"/>
              </w:rPr>
            </w:pPr>
          </w:p>
          <w:p w14:paraId="6DA40DA9" w14:textId="77777777" w:rsidR="007F3D50" w:rsidRPr="007F3D50" w:rsidRDefault="007F3D50" w:rsidP="007F3D50">
            <w:pPr>
              <w:pStyle w:val="IOStabletext2017"/>
              <w:rPr>
                <w:rStyle w:val="IOSstrongemphasis2017"/>
              </w:rPr>
            </w:pPr>
            <w:r w:rsidRPr="007F3D50">
              <w:rPr>
                <w:rStyle w:val="IOSstrongemphasis2017"/>
              </w:rPr>
              <w:t>Peter Skrzynecki poetry</w:t>
            </w:r>
          </w:p>
          <w:p w14:paraId="49ACF3A5" w14:textId="77777777" w:rsidR="007F3D50" w:rsidRPr="007F3D50" w:rsidRDefault="007F3D50" w:rsidP="007F3D50">
            <w:pPr>
              <w:pStyle w:val="IOStabletext2017"/>
              <w:rPr>
                <w:rStyle w:val="IOSstrongemphasis2017"/>
                <w:b w:val="0"/>
              </w:rPr>
            </w:pPr>
            <w:r w:rsidRPr="007F3D50">
              <w:rPr>
                <w:rStyle w:val="IOSstrongemphasis2017"/>
                <w:b w:val="0"/>
              </w:rPr>
              <w:t>‘Feliks Skrzynecki’</w:t>
            </w:r>
          </w:p>
          <w:p w14:paraId="0B0BE679" w14:textId="77777777" w:rsidR="007F3D50" w:rsidRPr="007F3D50" w:rsidRDefault="007F3D50" w:rsidP="007F3D50">
            <w:pPr>
              <w:pStyle w:val="IOStablelist1bullet2017"/>
              <w:rPr>
                <w:rStyle w:val="IOSstrongemphasis2017"/>
                <w:b w:val="0"/>
              </w:rPr>
            </w:pPr>
            <w:r w:rsidRPr="007F3D50">
              <w:rPr>
                <w:rStyle w:val="IOSstrongemphasis2017"/>
                <w:b w:val="0"/>
              </w:rPr>
              <w:t>Analyse the poem by finding language forms and features</w:t>
            </w:r>
          </w:p>
          <w:p w14:paraId="62956827" w14:textId="77777777" w:rsidR="007F3D50" w:rsidRPr="007F3D50" w:rsidRDefault="007F3D50" w:rsidP="007F3D50">
            <w:pPr>
              <w:pStyle w:val="IOStablelist1bullet2017"/>
              <w:rPr>
                <w:rStyle w:val="IOSstrongemphasis2017"/>
                <w:b w:val="0"/>
              </w:rPr>
            </w:pPr>
            <w:r w:rsidRPr="007F3D50">
              <w:rPr>
                <w:rStyle w:val="IOSstrongemphasis2017"/>
                <w:b w:val="0"/>
              </w:rPr>
              <w:t xml:space="preserve">Describe the relationship between Peter and his father, Feliks. </w:t>
            </w:r>
          </w:p>
          <w:p w14:paraId="18C982DA" w14:textId="77777777" w:rsidR="007F3D50" w:rsidRPr="007F3D50" w:rsidRDefault="007F3D50" w:rsidP="007F3D50">
            <w:pPr>
              <w:pStyle w:val="IOStablelist1bullet2017"/>
              <w:rPr>
                <w:rStyle w:val="IOSstrongemphasis2017"/>
                <w:b w:val="0"/>
              </w:rPr>
            </w:pPr>
            <w:r w:rsidRPr="007F3D50">
              <w:rPr>
                <w:rStyle w:val="IOSstrongemphasis2017"/>
                <w:b w:val="0"/>
              </w:rPr>
              <w:t>How does Skrzynecki describe his father?</w:t>
            </w:r>
          </w:p>
          <w:p w14:paraId="05ADA124" w14:textId="77777777" w:rsidR="007F3D50" w:rsidRPr="007F3D50" w:rsidRDefault="007F3D50" w:rsidP="007F3D50">
            <w:pPr>
              <w:pStyle w:val="IOStablelist1bullet2017"/>
              <w:rPr>
                <w:rStyle w:val="IOSstrongemphasis2017"/>
                <w:b w:val="0"/>
              </w:rPr>
            </w:pPr>
            <w:r w:rsidRPr="007F3D50">
              <w:rPr>
                <w:rStyle w:val="IOSstrongemphasis2017"/>
                <w:b w:val="0"/>
              </w:rPr>
              <w:t>What role does family play in Skrzynecki’s life?</w:t>
            </w:r>
          </w:p>
          <w:p w14:paraId="710BA18A" w14:textId="77777777" w:rsidR="007F3D50" w:rsidRPr="007F3D50" w:rsidRDefault="007F3D50" w:rsidP="007F3D50">
            <w:pPr>
              <w:pStyle w:val="IOStabletext2017"/>
              <w:rPr>
                <w:rStyle w:val="IOSstrongemphasis2017"/>
                <w:b w:val="0"/>
              </w:rPr>
            </w:pPr>
          </w:p>
          <w:p w14:paraId="66412590" w14:textId="77777777" w:rsidR="007F3D50" w:rsidRPr="007F3D50" w:rsidRDefault="007F3D50" w:rsidP="007F3D50">
            <w:pPr>
              <w:pStyle w:val="IOStabletext2017"/>
              <w:rPr>
                <w:rStyle w:val="IOSstrongemphasis2017"/>
              </w:rPr>
            </w:pPr>
            <w:r w:rsidRPr="007F3D50">
              <w:rPr>
                <w:rStyle w:val="IOSstrongemphasis2017"/>
              </w:rPr>
              <w:t>‘10 Mary Street’</w:t>
            </w:r>
          </w:p>
          <w:p w14:paraId="6C4AFE05" w14:textId="77777777" w:rsidR="007F3D50" w:rsidRPr="007F3D50" w:rsidRDefault="007F3D50" w:rsidP="007F3D50">
            <w:pPr>
              <w:pStyle w:val="IOStablelist1bullet2017"/>
              <w:rPr>
                <w:rStyle w:val="IOSstrongemphasis2017"/>
                <w:b w:val="0"/>
              </w:rPr>
            </w:pPr>
            <w:r w:rsidRPr="007F3D50">
              <w:rPr>
                <w:rStyle w:val="IOSstrongemphasis2017"/>
                <w:b w:val="0"/>
              </w:rPr>
              <w:t>Analyse the poem by finding language forms and features</w:t>
            </w:r>
          </w:p>
          <w:p w14:paraId="13FFF790" w14:textId="77777777" w:rsidR="007F3D50" w:rsidRPr="007F3D50" w:rsidRDefault="007F3D50" w:rsidP="007F3D50">
            <w:pPr>
              <w:pStyle w:val="IOStablelist1bullet2017"/>
              <w:rPr>
                <w:rStyle w:val="IOSstrongemphasis2017"/>
                <w:b w:val="0"/>
              </w:rPr>
            </w:pPr>
            <w:r w:rsidRPr="007F3D50">
              <w:rPr>
                <w:rStyle w:val="IOSstrongemphasis2017"/>
                <w:b w:val="0"/>
              </w:rPr>
              <w:t>What does Skrzynecki say about his family?</w:t>
            </w:r>
          </w:p>
          <w:p w14:paraId="5DC8F899" w14:textId="77777777" w:rsidR="007F3D50" w:rsidRPr="007F3D50" w:rsidRDefault="007F3D50" w:rsidP="007F3D50">
            <w:pPr>
              <w:pStyle w:val="IOStablelist1bullet2017"/>
              <w:rPr>
                <w:rStyle w:val="IOSstrongemphasis2017"/>
                <w:b w:val="0"/>
              </w:rPr>
            </w:pPr>
            <w:r w:rsidRPr="007F3D50">
              <w:rPr>
                <w:rStyle w:val="IOSstrongemphasis2017"/>
                <w:b w:val="0"/>
              </w:rPr>
              <w:t>What role does the house play in family life?</w:t>
            </w:r>
          </w:p>
          <w:p w14:paraId="01F5E2A6" w14:textId="77777777" w:rsidR="007F3D50" w:rsidRPr="007F3D50" w:rsidRDefault="007F3D50" w:rsidP="007F3D50">
            <w:pPr>
              <w:pStyle w:val="IOStabletext2017"/>
              <w:rPr>
                <w:rStyle w:val="IOSstrongemphasis2017"/>
                <w:b w:val="0"/>
              </w:rPr>
            </w:pPr>
          </w:p>
          <w:p w14:paraId="51049E58" w14:textId="77777777" w:rsidR="007F3D50" w:rsidRPr="007F3D50" w:rsidRDefault="007F3D50" w:rsidP="007F3D50">
            <w:pPr>
              <w:pStyle w:val="IOStabletext2017"/>
              <w:rPr>
                <w:rStyle w:val="IOSstrongemphasis2017"/>
              </w:rPr>
            </w:pPr>
            <w:r w:rsidRPr="007F3D50">
              <w:rPr>
                <w:rStyle w:val="IOSstrongemphasis2017"/>
              </w:rPr>
              <w:t>When Friends Become Family</w:t>
            </w:r>
          </w:p>
          <w:p w14:paraId="393B7DF9" w14:textId="77777777" w:rsidR="007F3D50" w:rsidRPr="007F3D50" w:rsidRDefault="007F3D50" w:rsidP="007F3D50">
            <w:pPr>
              <w:pStyle w:val="IOStabletext2017"/>
              <w:rPr>
                <w:rStyle w:val="IOSstrongemphasis2017"/>
                <w:b w:val="0"/>
              </w:rPr>
            </w:pPr>
            <w:r w:rsidRPr="007F3D50">
              <w:rPr>
                <w:rStyle w:val="IOSstrongemphasis2017"/>
                <w:b w:val="0"/>
              </w:rPr>
              <w:lastRenderedPageBreak/>
              <w:t xml:space="preserve">Students collaboratively brainstorm the idea that friends can become family. </w:t>
            </w:r>
          </w:p>
          <w:p w14:paraId="3A5C886F" w14:textId="77777777" w:rsidR="007F3D50" w:rsidRPr="007F3D50" w:rsidRDefault="007F3D50" w:rsidP="007F3D50">
            <w:pPr>
              <w:pStyle w:val="IOStabletext2017"/>
              <w:rPr>
                <w:rStyle w:val="IOSstrongemphasis2017"/>
                <w:b w:val="0"/>
              </w:rPr>
            </w:pPr>
            <w:r w:rsidRPr="007F3D50">
              <w:rPr>
                <w:rStyle w:val="IOSstrongemphasis2017"/>
                <w:b w:val="0"/>
              </w:rPr>
              <w:t xml:space="preserve">In pairs, students share family stories about people that they consider family despite not being blood related. </w:t>
            </w:r>
          </w:p>
          <w:p w14:paraId="0AEACF09" w14:textId="2F2AB039" w:rsidR="007F3D50" w:rsidRPr="007F3D50" w:rsidRDefault="007F3D50" w:rsidP="007F3D50">
            <w:pPr>
              <w:pStyle w:val="IOStabletext2017"/>
              <w:rPr>
                <w:rStyle w:val="IOSstrongemphasis2017"/>
                <w:b w:val="0"/>
              </w:rPr>
            </w:pPr>
            <w:r w:rsidRPr="007F3D50">
              <w:rPr>
                <w:rStyle w:val="IOSstrongemphasis2017"/>
                <w:b w:val="0"/>
              </w:rPr>
              <w:t>Students read the following art</w:t>
            </w:r>
            <w:r w:rsidR="000C324A">
              <w:rPr>
                <w:rStyle w:val="IOSstrongemphasis2017"/>
                <w:b w:val="0"/>
              </w:rPr>
              <w:t xml:space="preserve">icles that discuss the idea of </w:t>
            </w:r>
            <w:hyperlink r:id="rId14" w:history="1">
              <w:r w:rsidR="000C324A" w:rsidRPr="000C324A">
                <w:rPr>
                  <w:rStyle w:val="Hyperlink"/>
                </w:rPr>
                <w:t>Friends becoming F</w:t>
              </w:r>
              <w:r w:rsidRPr="000C324A">
                <w:rPr>
                  <w:rStyle w:val="Hyperlink"/>
                </w:rPr>
                <w:t>amily</w:t>
              </w:r>
            </w:hyperlink>
            <w:r w:rsidRPr="007F3D50">
              <w:rPr>
                <w:rStyle w:val="IOSstrongemphasis2017"/>
                <w:b w:val="0"/>
              </w:rPr>
              <w:t xml:space="preserve">. </w:t>
            </w:r>
          </w:p>
          <w:p w14:paraId="667A0EAE" w14:textId="7AE44901" w:rsidR="007F3D50" w:rsidRPr="007F3D50" w:rsidRDefault="000C324A" w:rsidP="007F3D50">
            <w:pPr>
              <w:pStyle w:val="IOStabletext2017"/>
              <w:rPr>
                <w:rStyle w:val="IOSstrongemphasis2017"/>
                <w:b w:val="0"/>
              </w:rPr>
            </w:pPr>
            <w:r>
              <w:rPr>
                <w:rStyle w:val="IOSstrongemphasis2017"/>
                <w:b w:val="0"/>
              </w:rPr>
              <w:t xml:space="preserve">Article 2 </w:t>
            </w:r>
            <w:hyperlink r:id="rId15" w:history="1">
              <w:r w:rsidRPr="000C324A">
                <w:rPr>
                  <w:rStyle w:val="Hyperlink"/>
                </w:rPr>
                <w:t>When Friends become family</w:t>
              </w:r>
            </w:hyperlink>
            <w:r>
              <w:rPr>
                <w:rStyle w:val="IOSstrongemphasis2017"/>
                <w:b w:val="0"/>
              </w:rPr>
              <w:t xml:space="preserve"> </w:t>
            </w:r>
          </w:p>
          <w:p w14:paraId="502A3852" w14:textId="09CCF3F0" w:rsidR="00BF6638" w:rsidRPr="00BF6638" w:rsidRDefault="007F3D50" w:rsidP="00A00F0C">
            <w:pPr>
              <w:pStyle w:val="IOStabletext2017"/>
              <w:rPr>
                <w:rStyle w:val="IOSstrongemphasis2017"/>
                <w:b w:val="0"/>
              </w:rPr>
            </w:pPr>
            <w:r w:rsidRPr="007F3D50">
              <w:rPr>
                <w:rStyle w:val="IOSstrongemphasis2017"/>
                <w:b w:val="0"/>
              </w:rPr>
              <w:t>Students compose a response to the statement: Explain how friends can be considered family.</w:t>
            </w:r>
          </w:p>
        </w:tc>
        <w:tc>
          <w:tcPr>
            <w:tcW w:w="2551" w:type="dxa"/>
          </w:tcPr>
          <w:p w14:paraId="634C0701" w14:textId="106E378D" w:rsidR="007F3D50" w:rsidRDefault="007F3D50" w:rsidP="00EF4F18">
            <w:pPr>
              <w:pStyle w:val="IOStabletext2017"/>
            </w:pPr>
            <w:r>
              <w:lastRenderedPageBreak/>
              <w:t>Discussion</w:t>
            </w:r>
            <w:r w:rsidR="00E75F4A">
              <w:t xml:space="preserve"> about the different relationships in </w:t>
            </w:r>
            <w:r w:rsidR="00E75F4A">
              <w:lastRenderedPageBreak/>
              <w:t>one family</w:t>
            </w:r>
          </w:p>
          <w:p w14:paraId="17550A05" w14:textId="77777777" w:rsidR="007F3D50" w:rsidRDefault="007F3D50" w:rsidP="00EF4F18">
            <w:pPr>
              <w:pStyle w:val="IOStabletext2017"/>
            </w:pPr>
            <w:r>
              <w:t>Completion of narrative</w:t>
            </w:r>
          </w:p>
          <w:p w14:paraId="35232B47" w14:textId="7A9AA2C3" w:rsidR="007F3D50" w:rsidRDefault="007F3D50" w:rsidP="00EF4F18">
            <w:pPr>
              <w:pStyle w:val="IOStabletext2017"/>
            </w:pPr>
            <w:r>
              <w:t>Discussion</w:t>
            </w:r>
            <w:r w:rsidR="00E75F4A">
              <w:t xml:space="preserve"> about the things that can affect a family</w:t>
            </w:r>
          </w:p>
          <w:p w14:paraId="21402267" w14:textId="22D196BD" w:rsidR="007F3D50" w:rsidRDefault="007F3D50" w:rsidP="00EF4F18">
            <w:pPr>
              <w:pStyle w:val="IOStabletext2017"/>
            </w:pPr>
            <w:r>
              <w:t xml:space="preserve">Effective engagement with </w:t>
            </w:r>
            <w:r w:rsidR="000C324A">
              <w:t xml:space="preserve">poem, poetic devices that communicate family, </w:t>
            </w:r>
            <w:r>
              <w:t>comprehension and analysis</w:t>
            </w:r>
          </w:p>
          <w:p w14:paraId="34CC90A8" w14:textId="62A3F6D5" w:rsidR="007F3D50" w:rsidRDefault="007F3D50" w:rsidP="00EF4F18">
            <w:pPr>
              <w:pStyle w:val="IOStabletext2017"/>
            </w:pPr>
            <w:r>
              <w:t>Engagement in discussion</w:t>
            </w:r>
            <w:r w:rsidR="000C324A">
              <w:t xml:space="preserve"> about friends who are family and what makes them family members</w:t>
            </w:r>
          </w:p>
          <w:p w14:paraId="19631944" w14:textId="77777777" w:rsidR="00BF6638" w:rsidRDefault="007F3D50" w:rsidP="00EF4F18">
            <w:pPr>
              <w:pStyle w:val="IOStabletext2017"/>
            </w:pPr>
            <w:r>
              <w:t>Completion of response</w:t>
            </w:r>
          </w:p>
          <w:p w14:paraId="7EBF7C26" w14:textId="4A04A634" w:rsidR="00A00F0C" w:rsidRPr="00BF6638" w:rsidRDefault="00A00F0C" w:rsidP="00EF4F18">
            <w:pPr>
              <w:pStyle w:val="IOStabletext2017"/>
            </w:pPr>
          </w:p>
        </w:tc>
      </w:tr>
      <w:tr w:rsidR="002A372F" w14:paraId="469160E2" w14:textId="77777777" w:rsidTr="002A372F">
        <w:trPr>
          <w:trHeight w:val="266"/>
        </w:trPr>
        <w:tc>
          <w:tcPr>
            <w:tcW w:w="3588" w:type="dxa"/>
          </w:tcPr>
          <w:p w14:paraId="758980AF" w14:textId="77777777" w:rsidR="007F3D50" w:rsidRPr="008602EF" w:rsidRDefault="007F3D50" w:rsidP="00EF4F18">
            <w:pPr>
              <w:pStyle w:val="IOStabletext2017"/>
              <w:rPr>
                <w:rFonts w:ascii="Helvetica Neue" w:eastAsia="Helvetica Neue" w:hAnsi="Helvetica Neue" w:cs="Helvetica Neue"/>
              </w:rPr>
            </w:pPr>
          </w:p>
          <w:p w14:paraId="5389D7D1" w14:textId="77777777" w:rsidR="007F3D50" w:rsidRPr="008602EF" w:rsidRDefault="007F3D50" w:rsidP="00EF4F18">
            <w:pPr>
              <w:pStyle w:val="IOStabletext2017"/>
            </w:pPr>
            <w:r w:rsidRPr="007F3D50">
              <w:rPr>
                <w:rStyle w:val="IOSstrongemphasis2017"/>
              </w:rPr>
              <w:t>ES11-4</w:t>
            </w:r>
            <w:r w:rsidRPr="008602EF">
              <w:t xml:space="preserve"> describe the forms and conventions of texts created in different modes and media including visual and digital texts</w:t>
            </w:r>
          </w:p>
          <w:p w14:paraId="64FBC3D8" w14:textId="76CBB9C9" w:rsidR="007F3D50" w:rsidRPr="008602EF" w:rsidRDefault="007F3D50" w:rsidP="00EF4F18">
            <w:pPr>
              <w:pStyle w:val="IOStabletext2017"/>
              <w:rPr>
                <w:rFonts w:ascii="Helvetica Neue" w:eastAsia="Helvetica Neue" w:hAnsi="Helvetica Neue" w:cs="Helvetica Neue"/>
              </w:rPr>
            </w:pPr>
            <w:r w:rsidRPr="007F3D50">
              <w:rPr>
                <w:rStyle w:val="IOSstrongemphasis2017"/>
              </w:rPr>
              <w:t>ES12-4</w:t>
            </w:r>
            <w:r w:rsidRPr="008602EF">
              <w:t xml:space="preserve"> explain the forms and conventions of texts created in different modes and media, including visual and digital texts</w:t>
            </w:r>
          </w:p>
          <w:p w14:paraId="29952B7C" w14:textId="77777777" w:rsidR="007F3D50" w:rsidRPr="008602EF" w:rsidRDefault="007F3D50" w:rsidP="00EF4F18">
            <w:pPr>
              <w:pStyle w:val="IOStabletext2017"/>
            </w:pPr>
            <w:r w:rsidRPr="007F3D50">
              <w:rPr>
                <w:rStyle w:val="IOSstrongemphasis2017"/>
              </w:rPr>
              <w:t>ES11-2</w:t>
            </w:r>
            <w:r w:rsidRPr="008602EF">
              <w:t xml:space="preserve"> compose texts with an awareness of varying language to meet the requirements of audience, purpose and context</w:t>
            </w:r>
          </w:p>
          <w:p w14:paraId="5AB1EABE" w14:textId="77777777" w:rsidR="007F3D50" w:rsidRPr="00EF4F18" w:rsidRDefault="007F3D50" w:rsidP="00EF4F18">
            <w:pPr>
              <w:pStyle w:val="IOStabletext2017"/>
            </w:pPr>
            <w:r w:rsidRPr="00EF4F18">
              <w:rPr>
                <w:rStyle w:val="IOSstrongemphasis2017"/>
              </w:rPr>
              <w:t>ES12-2</w:t>
            </w:r>
            <w:r w:rsidRPr="008602EF">
              <w:rPr>
                <w:rFonts w:ascii="Helvetica Neue" w:hAnsi="Helvetica Neue" w:cs="Helvetica Neue"/>
              </w:rPr>
              <w:t xml:space="preserve"> </w:t>
            </w:r>
            <w:r w:rsidRPr="00EF4F18">
              <w:t>write for a range of purposes, for example personal communication or social action, to demonstrate knowledge and understanding, using language appropriate to audience, purpose and context</w:t>
            </w:r>
          </w:p>
          <w:p w14:paraId="76876BCA" w14:textId="77777777" w:rsidR="007F3D50" w:rsidRPr="008602EF" w:rsidRDefault="007F3D50" w:rsidP="00EF4F18">
            <w:pPr>
              <w:pStyle w:val="IOStabletext2017"/>
              <w:rPr>
                <w:rFonts w:ascii="Helvetica Neue" w:eastAsia="Helvetica Neue" w:hAnsi="Helvetica Neue" w:cs="Helvetica Neue"/>
              </w:rPr>
            </w:pPr>
          </w:p>
          <w:p w14:paraId="443F0C62" w14:textId="77777777" w:rsidR="007F3D50" w:rsidRPr="008602EF" w:rsidRDefault="007F3D50" w:rsidP="00EF4F18">
            <w:pPr>
              <w:pStyle w:val="IOStabletext2017"/>
            </w:pPr>
            <w:r w:rsidRPr="007F3D50">
              <w:rPr>
                <w:rStyle w:val="IOSstrongemphasis2017"/>
              </w:rPr>
              <w:t>ES11-8</w:t>
            </w:r>
            <w:r w:rsidRPr="008602EF">
              <w:t xml:space="preserve"> explore the differing or comparable ways in which a number and variety of texts represent or respond to a topic or theme</w:t>
            </w:r>
          </w:p>
          <w:p w14:paraId="72D9AF74" w14:textId="41CAE9F0" w:rsidR="00BF6638" w:rsidRPr="00EF4F18" w:rsidRDefault="007F3D50" w:rsidP="00EF4F18">
            <w:pPr>
              <w:pStyle w:val="IOStabletext2017"/>
              <w:rPr>
                <w:rStyle w:val="IOSstrongemphasis2017"/>
                <w:b w:val="0"/>
              </w:rPr>
            </w:pPr>
            <w:r w:rsidRPr="00EF4F18">
              <w:rPr>
                <w:rStyle w:val="IOSstrongemphasis2017"/>
              </w:rPr>
              <w:t>ES12-8</w:t>
            </w:r>
            <w:r w:rsidRPr="00EF4F18">
              <w:t xml:space="preserve"> account for the similarities </w:t>
            </w:r>
            <w:r w:rsidRPr="00EF4F18">
              <w:lastRenderedPageBreak/>
              <w:t>and differences in the ways texts represent or respond to a topic or theme</w:t>
            </w:r>
          </w:p>
        </w:tc>
        <w:tc>
          <w:tcPr>
            <w:tcW w:w="8853" w:type="dxa"/>
          </w:tcPr>
          <w:p w14:paraId="3FAF5E02" w14:textId="77777777" w:rsidR="007F3D50" w:rsidRPr="007F3D50" w:rsidRDefault="007F3D50" w:rsidP="007F3D50">
            <w:pPr>
              <w:pStyle w:val="IOStabletext2017"/>
              <w:rPr>
                <w:rStyle w:val="IOSstrongemphasis2017"/>
              </w:rPr>
            </w:pPr>
            <w:r w:rsidRPr="007F3D50">
              <w:rPr>
                <w:rStyle w:val="IOSstrongemphasis2017"/>
              </w:rPr>
              <w:lastRenderedPageBreak/>
              <w:t>Close Study of Film- Hunt for the Wilderpeople</w:t>
            </w:r>
          </w:p>
          <w:p w14:paraId="45B64B4B" w14:textId="77777777" w:rsidR="007F3D50" w:rsidRPr="007F3D50" w:rsidRDefault="007F3D50" w:rsidP="007F3D50">
            <w:pPr>
              <w:pStyle w:val="IOStabletext2017"/>
              <w:rPr>
                <w:rStyle w:val="IOSstrongemphasis2017"/>
                <w:b w:val="0"/>
              </w:rPr>
            </w:pPr>
            <w:r w:rsidRPr="007F3D50">
              <w:rPr>
                <w:rStyle w:val="IOSstrongemphasis2017"/>
                <w:b w:val="0"/>
              </w:rPr>
              <w:t>NOTE: Film can be changed depending on class, context and teacher preference</w:t>
            </w:r>
          </w:p>
          <w:p w14:paraId="4AFFAF94" w14:textId="77777777" w:rsidR="007F3D50" w:rsidRPr="007F3D50" w:rsidRDefault="007F3D50" w:rsidP="007F3D50">
            <w:pPr>
              <w:pStyle w:val="IOStabletext2017"/>
              <w:rPr>
                <w:rStyle w:val="IOSstrongemphasis2017"/>
                <w:b w:val="0"/>
              </w:rPr>
            </w:pPr>
            <w:r w:rsidRPr="007F3D50">
              <w:rPr>
                <w:rStyle w:val="IOSstrongemphasis2017"/>
                <w:b w:val="0"/>
              </w:rPr>
              <w:t xml:space="preserve">Before starting the film, students collaboratively recap on the types of families that exist in society. </w:t>
            </w:r>
          </w:p>
          <w:p w14:paraId="64E8DACD" w14:textId="77777777" w:rsidR="007F3D50" w:rsidRPr="007F3D50" w:rsidRDefault="007F3D50" w:rsidP="007F3D50">
            <w:pPr>
              <w:pStyle w:val="IOStabletext2017"/>
              <w:rPr>
                <w:rStyle w:val="IOSstrongemphasis2017"/>
                <w:b w:val="0"/>
              </w:rPr>
            </w:pPr>
            <w:r w:rsidRPr="007F3D50">
              <w:rPr>
                <w:rStyle w:val="IOSstrongemphasis2017"/>
                <w:b w:val="0"/>
              </w:rPr>
              <w:t xml:space="preserve">Students can read some articles on Hunt for the Wilderpeople before viewing the film so that they have prior knowledge of the film. </w:t>
            </w:r>
          </w:p>
          <w:p w14:paraId="3FCA8FC8" w14:textId="77777777" w:rsidR="007F3D50" w:rsidRPr="007F3D50" w:rsidRDefault="007F3D50" w:rsidP="007F3D50">
            <w:pPr>
              <w:pStyle w:val="IOStabletext2017"/>
              <w:rPr>
                <w:rStyle w:val="IOSstrongemphasis2017"/>
              </w:rPr>
            </w:pPr>
            <w:r w:rsidRPr="007F3D50">
              <w:rPr>
                <w:rStyle w:val="IOSstrongemphasis2017"/>
              </w:rPr>
              <w:t>Additional Resources</w:t>
            </w:r>
          </w:p>
          <w:p w14:paraId="58FAB89B" w14:textId="4B03EC16" w:rsidR="007F3D50" w:rsidRDefault="0007272C" w:rsidP="007F3D50">
            <w:pPr>
              <w:pStyle w:val="IOStabletext2017"/>
              <w:rPr>
                <w:rStyle w:val="IOSstrongemphasis2017"/>
                <w:b w:val="0"/>
              </w:rPr>
            </w:pPr>
            <w:hyperlink r:id="rId16" w:history="1">
              <w:r w:rsidR="00032765" w:rsidRPr="00032765">
                <w:rPr>
                  <w:rStyle w:val="Hyperlink"/>
                </w:rPr>
                <w:t>Hunt for the Wilderpeople Quiz</w:t>
              </w:r>
            </w:hyperlink>
            <w:r w:rsidR="00032765">
              <w:rPr>
                <w:rStyle w:val="IOSstrongemphasis2017"/>
                <w:b w:val="0"/>
              </w:rPr>
              <w:t xml:space="preserve"> </w:t>
            </w:r>
          </w:p>
          <w:p w14:paraId="7084DEFB" w14:textId="5FD611A3" w:rsidR="00032765" w:rsidRPr="007F3D50" w:rsidRDefault="0007272C" w:rsidP="007F3D50">
            <w:pPr>
              <w:pStyle w:val="IOStabletext2017"/>
              <w:rPr>
                <w:rStyle w:val="IOSstrongemphasis2017"/>
                <w:b w:val="0"/>
              </w:rPr>
            </w:pPr>
            <w:hyperlink r:id="rId17" w:history="1">
              <w:r w:rsidR="00032765" w:rsidRPr="00520CB1">
                <w:rPr>
                  <w:rStyle w:val="Hyperlink"/>
                </w:rPr>
                <w:t>Book to Film</w:t>
              </w:r>
            </w:hyperlink>
            <w:r w:rsidR="00520CB1">
              <w:rPr>
                <w:rStyle w:val="IOSstrongemphasis2017"/>
                <w:b w:val="0"/>
              </w:rPr>
              <w:t>- Hunt for the Wilderpeople (Radio National audio 13:27 minutes)</w:t>
            </w:r>
          </w:p>
          <w:p w14:paraId="252E519C" w14:textId="3070DA53" w:rsidR="00520CB1" w:rsidRDefault="0007272C" w:rsidP="007F3D50">
            <w:pPr>
              <w:pStyle w:val="IOStabletext2017"/>
              <w:rPr>
                <w:rStyle w:val="IOSstrongemphasis2017"/>
                <w:b w:val="0"/>
              </w:rPr>
            </w:pPr>
            <w:hyperlink r:id="rId18" w:history="1">
              <w:r w:rsidR="0000133B">
                <w:rPr>
                  <w:rStyle w:val="Hyperlink"/>
                </w:rPr>
                <w:t>Hunt for the Wilderp</w:t>
              </w:r>
              <w:r w:rsidR="00520CB1" w:rsidRPr="00520CB1">
                <w:rPr>
                  <w:rStyle w:val="Hyperlink"/>
                </w:rPr>
                <w:t>eople Review</w:t>
              </w:r>
            </w:hyperlink>
          </w:p>
          <w:p w14:paraId="3D2B1BAD" w14:textId="7474764B" w:rsidR="007F3D50" w:rsidRPr="007F3D50" w:rsidRDefault="007F3D50" w:rsidP="007F3D50">
            <w:pPr>
              <w:pStyle w:val="IOStabletext2017"/>
              <w:rPr>
                <w:rStyle w:val="IOSstrongemphasis2017"/>
                <w:b w:val="0"/>
              </w:rPr>
            </w:pPr>
            <w:r w:rsidRPr="007F3D50">
              <w:rPr>
                <w:rStyle w:val="IOSstrongemphasis2017"/>
                <w:b w:val="0"/>
              </w:rPr>
              <w:t>Revise prior knowledge of film techniques and watching film for a purpose. You may choose to implement a viewing log or other task for completion during the viewing of the film, depending on the context of your class.</w:t>
            </w:r>
          </w:p>
          <w:p w14:paraId="39D17E16" w14:textId="77777777" w:rsidR="007F3D50" w:rsidRPr="007F3D50" w:rsidRDefault="007F3D50" w:rsidP="007F3D50">
            <w:pPr>
              <w:pStyle w:val="IOStabletext2017"/>
              <w:rPr>
                <w:rStyle w:val="IOSstrongemphasis2017"/>
                <w:b w:val="0"/>
              </w:rPr>
            </w:pPr>
            <w:r w:rsidRPr="007F3D50">
              <w:rPr>
                <w:rStyle w:val="IOSstrongemphasis2017"/>
                <w:b w:val="0"/>
              </w:rPr>
              <w:t xml:space="preserve">Students view the film. </w:t>
            </w:r>
          </w:p>
          <w:p w14:paraId="6491B880" w14:textId="77777777" w:rsidR="007F3D50" w:rsidRPr="007F3D50" w:rsidRDefault="007F3D50" w:rsidP="007F3D50">
            <w:pPr>
              <w:pStyle w:val="IOStabletext2017"/>
              <w:rPr>
                <w:rStyle w:val="IOSstrongemphasis2017"/>
                <w:b w:val="0"/>
              </w:rPr>
            </w:pPr>
            <w:r w:rsidRPr="007F3D50">
              <w:rPr>
                <w:rStyle w:val="IOSstrongemphasis2017"/>
                <w:b w:val="0"/>
              </w:rPr>
              <w:t>Questions to explore after watching the film:</w:t>
            </w:r>
          </w:p>
          <w:p w14:paraId="455FF82B" w14:textId="77777777" w:rsidR="007F3D50" w:rsidRPr="007F3D50" w:rsidRDefault="007F3D50" w:rsidP="007F3D50">
            <w:pPr>
              <w:pStyle w:val="IOStablelist1bullet2017"/>
              <w:rPr>
                <w:rStyle w:val="IOSstrongemphasis2017"/>
                <w:b w:val="0"/>
              </w:rPr>
            </w:pPr>
            <w:r w:rsidRPr="007F3D50">
              <w:rPr>
                <w:rStyle w:val="IOSstrongemphasis2017"/>
                <w:b w:val="0"/>
              </w:rPr>
              <w:t>How has having/not having a family influenced Ricky?</w:t>
            </w:r>
          </w:p>
          <w:p w14:paraId="0DC05228" w14:textId="77777777" w:rsidR="007F3D50" w:rsidRPr="007F3D50" w:rsidRDefault="007F3D50" w:rsidP="007F3D50">
            <w:pPr>
              <w:pStyle w:val="IOStablelist1bullet2017"/>
              <w:rPr>
                <w:rStyle w:val="IOSstrongemphasis2017"/>
                <w:b w:val="0"/>
              </w:rPr>
            </w:pPr>
            <w:r w:rsidRPr="007F3D50">
              <w:rPr>
                <w:rStyle w:val="IOSstrongemphasis2017"/>
                <w:b w:val="0"/>
              </w:rPr>
              <w:t>What type of family is Ricky a part of?</w:t>
            </w:r>
          </w:p>
          <w:p w14:paraId="261C756A" w14:textId="77777777" w:rsidR="007F3D50" w:rsidRPr="007F3D50" w:rsidRDefault="007F3D50" w:rsidP="007F3D50">
            <w:pPr>
              <w:pStyle w:val="IOStablelist1bullet2017"/>
              <w:rPr>
                <w:rStyle w:val="IOSstrongemphasis2017"/>
                <w:b w:val="0"/>
              </w:rPr>
            </w:pPr>
            <w:r w:rsidRPr="007F3D50">
              <w:rPr>
                <w:rStyle w:val="IOSstrongemphasis2017"/>
                <w:b w:val="0"/>
              </w:rPr>
              <w:t>How did losing his foster mum affect Ricky?</w:t>
            </w:r>
          </w:p>
          <w:p w14:paraId="2CD135C8" w14:textId="77777777" w:rsidR="007F3D50" w:rsidRPr="007F3D50" w:rsidRDefault="007F3D50" w:rsidP="007F3D50">
            <w:pPr>
              <w:pStyle w:val="IOStablelist1bullet2017"/>
              <w:rPr>
                <w:rStyle w:val="IOSstrongemphasis2017"/>
                <w:b w:val="0"/>
              </w:rPr>
            </w:pPr>
            <w:r w:rsidRPr="007F3D50">
              <w:rPr>
                <w:rStyle w:val="IOSstrongemphasis2017"/>
                <w:b w:val="0"/>
              </w:rPr>
              <w:t>What influence did Ricky’s foster father have on him?</w:t>
            </w:r>
          </w:p>
          <w:p w14:paraId="0107A5CD" w14:textId="7A764485" w:rsidR="007F3D50" w:rsidRPr="0000133B" w:rsidRDefault="007F3D50" w:rsidP="007F3D50">
            <w:pPr>
              <w:pStyle w:val="IOStablelist1bullet2017"/>
              <w:rPr>
                <w:rStyle w:val="IOSstrongemphasis2017"/>
                <w:b w:val="0"/>
              </w:rPr>
            </w:pPr>
            <w:r w:rsidRPr="007F3D50">
              <w:rPr>
                <w:rStyle w:val="IOSstrongemphasis2017"/>
                <w:b w:val="0"/>
              </w:rPr>
              <w:t xml:space="preserve">Describe the issues the film explores around foster families/foster parents. </w:t>
            </w:r>
          </w:p>
          <w:p w14:paraId="1D7051DD" w14:textId="77777777" w:rsidR="007F3D50" w:rsidRPr="007F3D50" w:rsidRDefault="007F3D50" w:rsidP="007F3D50">
            <w:pPr>
              <w:pStyle w:val="IOStabletext2017"/>
              <w:rPr>
                <w:rStyle w:val="IOSstrongemphasis2017"/>
                <w:b w:val="0"/>
              </w:rPr>
            </w:pPr>
            <w:r w:rsidRPr="007F3D50">
              <w:rPr>
                <w:rStyle w:val="IOSstrongemphasis2017"/>
                <w:b w:val="0"/>
              </w:rPr>
              <w:t>Students complete a film review or an extended response to the question: How are ideas about family conveyed in the film.</w:t>
            </w:r>
          </w:p>
          <w:p w14:paraId="0BF2294E" w14:textId="77777777" w:rsidR="007F3D50" w:rsidRDefault="007F3D50" w:rsidP="007F3D50">
            <w:pPr>
              <w:pStyle w:val="IOStabletext2017"/>
              <w:rPr>
                <w:rStyle w:val="IOSstrongemphasis2017"/>
                <w:b w:val="0"/>
              </w:rPr>
            </w:pPr>
            <w:r w:rsidRPr="007F3D50">
              <w:rPr>
                <w:rStyle w:val="IOSstrongemphasis2017"/>
                <w:b w:val="0"/>
              </w:rPr>
              <w:lastRenderedPageBreak/>
              <w:t>Students complete a response to the question:</w:t>
            </w:r>
          </w:p>
          <w:p w14:paraId="242CF7F8" w14:textId="156CD9F4" w:rsidR="00BF6638" w:rsidRPr="00BF6638" w:rsidRDefault="007F3D50" w:rsidP="007F3D50">
            <w:pPr>
              <w:pStyle w:val="IOStablelist1bullet2017"/>
              <w:rPr>
                <w:rStyle w:val="IOSstrongemphasis2017"/>
                <w:b w:val="0"/>
              </w:rPr>
            </w:pPr>
            <w:r w:rsidRPr="007F3D50">
              <w:rPr>
                <w:rStyle w:val="IOSstrongemphasis2017"/>
                <w:b w:val="0"/>
              </w:rPr>
              <w:t>How do the film and any other text you’ve looked at in this module represent a personal connection for you and your understanding of family?</w:t>
            </w:r>
          </w:p>
        </w:tc>
        <w:tc>
          <w:tcPr>
            <w:tcW w:w="2551" w:type="dxa"/>
          </w:tcPr>
          <w:p w14:paraId="6B9AB070" w14:textId="77777777" w:rsidR="007F3D50" w:rsidRDefault="007F3D50" w:rsidP="00EF4F18">
            <w:pPr>
              <w:pStyle w:val="IOStabletext2017"/>
            </w:pPr>
            <w:r>
              <w:lastRenderedPageBreak/>
              <w:t>Reflection on prior knowledge</w:t>
            </w:r>
          </w:p>
          <w:p w14:paraId="5D51DFD3" w14:textId="77777777" w:rsidR="007F3D50" w:rsidRDefault="007F3D50" w:rsidP="00EF4F18">
            <w:pPr>
              <w:pStyle w:val="IOStabletext2017"/>
            </w:pPr>
            <w:r>
              <w:t>Effective research strategies employed</w:t>
            </w:r>
          </w:p>
          <w:p w14:paraId="29B8026D" w14:textId="77777777" w:rsidR="007F3D50" w:rsidRDefault="007F3D50" w:rsidP="00EF4F18">
            <w:pPr>
              <w:pStyle w:val="IOStabletext2017"/>
            </w:pPr>
            <w:r>
              <w:t>Revision/prior knowledge</w:t>
            </w:r>
          </w:p>
          <w:p w14:paraId="4F9A0A41" w14:textId="1567AFDC" w:rsidR="007F3D50" w:rsidRDefault="007F3D50" w:rsidP="00EF4F18">
            <w:pPr>
              <w:pStyle w:val="IOStabletext2017"/>
            </w:pPr>
            <w:r>
              <w:t>Engagement</w:t>
            </w:r>
            <w:r w:rsidR="00AD5992">
              <w:t xml:space="preserve"> in film and </w:t>
            </w:r>
          </w:p>
          <w:p w14:paraId="63883F98" w14:textId="2D0CC819" w:rsidR="007F3D50" w:rsidRDefault="00AD5992" w:rsidP="00EF4F18">
            <w:pPr>
              <w:pStyle w:val="IOStabletext2017"/>
            </w:pPr>
            <w:r>
              <w:t>c</w:t>
            </w:r>
            <w:r w:rsidR="007F3D50">
              <w:t>ompletion of film review</w:t>
            </w:r>
          </w:p>
          <w:p w14:paraId="6C319E43" w14:textId="19B0BE89" w:rsidR="00BF6638" w:rsidRPr="00BF6638" w:rsidRDefault="007F3D50" w:rsidP="00EF4F18">
            <w:pPr>
              <w:pStyle w:val="IOStabletext2017"/>
            </w:pPr>
            <w:r>
              <w:t>Extended response completed effectively</w:t>
            </w:r>
          </w:p>
        </w:tc>
      </w:tr>
    </w:tbl>
    <w:p w14:paraId="2B39FE10" w14:textId="0E40C5A2" w:rsidR="007F3D50" w:rsidRDefault="0000133B" w:rsidP="007F3D50">
      <w:pPr>
        <w:pStyle w:val="IOSheading22017"/>
      </w:pPr>
      <w:r>
        <w:t>R</w:t>
      </w:r>
      <w:r w:rsidR="007F3D50">
        <w:t>eflection and evaluation</w:t>
      </w:r>
    </w:p>
    <w:p w14:paraId="454F85DD" w14:textId="77777777" w:rsidR="007F3D50" w:rsidRDefault="007F3D50" w:rsidP="007F3D50">
      <w:pPr>
        <w:pStyle w:val="IOSbodytext2017"/>
      </w:pPr>
      <w:r>
        <w:t>Invite students to complete the student reflection Resource 2, then complete your own unit evaluation to support improved delivery next time Resource 3.</w:t>
      </w:r>
    </w:p>
    <w:sectPr w:rsidR="007F3D50" w:rsidSect="008030AE">
      <w:headerReference w:type="even" r:id="rId19"/>
      <w:headerReference w:type="default" r:id="rId20"/>
      <w:footerReference w:type="even" r:id="rId21"/>
      <w:footerReference w:type="default" r:id="rId22"/>
      <w:headerReference w:type="first" r:id="rId23"/>
      <w:footerReference w:type="first" r:id="rId24"/>
      <w:pgSz w:w="16838" w:h="11906" w:orient="landscape"/>
      <w:pgMar w:top="567"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DB68E8" w14:textId="77777777" w:rsidR="0007272C" w:rsidRDefault="0007272C">
      <w:pPr>
        <w:spacing w:before="0" w:line="240" w:lineRule="auto"/>
      </w:pPr>
      <w:r>
        <w:separator/>
      </w:r>
    </w:p>
  </w:endnote>
  <w:endnote w:type="continuationSeparator" w:id="0">
    <w:p w14:paraId="1F1B9043" w14:textId="77777777" w:rsidR="0007272C" w:rsidRDefault="0007272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Times New Roman"/>
    <w:charset w:val="00"/>
    <w:family w:val="auto"/>
    <w:pitch w:val="default"/>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BE5D51" w14:textId="77777777" w:rsidR="0054443B" w:rsidRPr="0092025C" w:rsidRDefault="00301B36" w:rsidP="003E6398">
    <w:pPr>
      <w:pStyle w:val="IOSfooter2017"/>
    </w:pPr>
    <w:r w:rsidRPr="004E338C">
      <w:tab/>
    </w:r>
    <w:r w:rsidRPr="004E338C">
      <w:fldChar w:fldCharType="begin"/>
    </w:r>
    <w:r w:rsidRPr="004E338C">
      <w:instrText xml:space="preserve"> PAGE </w:instrText>
    </w:r>
    <w:r w:rsidRPr="004E338C">
      <w:fldChar w:fldCharType="separate"/>
    </w:r>
    <w:r>
      <w:rPr>
        <w:noProof/>
      </w:rPr>
      <w:t>2</w:t>
    </w:r>
    <w:r w:rsidRPr="004E338C">
      <w:fldChar w:fldCharType="end"/>
    </w:r>
    <w:r>
      <w:tab/>
    </w:r>
    <w:r>
      <w:tab/>
      <w:t>IOS footer 2017 XXXChange to document titleXXX</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1BBB72" w14:textId="6E5FE8E5" w:rsidR="0054443B" w:rsidRPr="00182340" w:rsidRDefault="00301B36" w:rsidP="00667FEF">
    <w:pPr>
      <w:pStyle w:val="IOSfooter2017"/>
    </w:pPr>
    <w:r w:rsidRPr="00233AD0">
      <w:t xml:space="preserve">© </w:t>
    </w:r>
    <w:hyperlink r:id="rId1" w:history="1">
      <w:r w:rsidRPr="006F6A94">
        <w:rPr>
          <w:rStyle w:val="Hyperlink"/>
        </w:rPr>
        <w:t>NSW Department of Education</w:t>
      </w:r>
    </w:hyperlink>
    <w:r>
      <w:t xml:space="preserve">, </w:t>
    </w:r>
    <w:r w:rsidR="0062262B">
      <w:t>March</w:t>
    </w:r>
    <w:r>
      <w:t xml:space="preserve"> 20</w:t>
    </w:r>
    <w:r w:rsidR="0062262B">
      <w:t>18</w:t>
    </w:r>
    <w:r w:rsidRPr="004E338C">
      <w:tab/>
    </w:r>
    <w:r>
      <w:tab/>
    </w:r>
    <w:r w:rsidRPr="004E338C">
      <w:fldChar w:fldCharType="begin"/>
    </w:r>
    <w:r w:rsidRPr="004E338C">
      <w:instrText xml:space="preserve"> PAGE </w:instrText>
    </w:r>
    <w:r w:rsidRPr="004E338C">
      <w:fldChar w:fldCharType="separate"/>
    </w:r>
    <w:r w:rsidR="00C87998">
      <w:rPr>
        <w:noProof/>
      </w:rPr>
      <w:t>1</w:t>
    </w:r>
    <w:r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CCE3B5" w14:textId="77777777" w:rsidR="00C87998" w:rsidRDefault="00C879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79D05B" w14:textId="77777777" w:rsidR="0007272C" w:rsidRDefault="0007272C">
      <w:pPr>
        <w:spacing w:before="0" w:line="240" w:lineRule="auto"/>
      </w:pPr>
      <w:r>
        <w:separator/>
      </w:r>
    </w:p>
  </w:footnote>
  <w:footnote w:type="continuationSeparator" w:id="0">
    <w:p w14:paraId="09E5E8A6" w14:textId="77777777" w:rsidR="0007272C" w:rsidRDefault="0007272C">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C05AFC" w14:textId="77777777" w:rsidR="00C87998" w:rsidRDefault="00C879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83BE64" w14:textId="77777777" w:rsidR="00C87998" w:rsidRDefault="00C879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BB4302" w14:textId="77777777" w:rsidR="00C87998" w:rsidRDefault="00C879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526402"/>
    <w:multiLevelType w:val="hybridMultilevel"/>
    <w:tmpl w:val="2D02F4E8"/>
    <w:lvl w:ilvl="0" w:tplc="119E3CA8">
      <w:start w:val="1"/>
      <w:numFmt w:val="upperLetter"/>
      <w:pStyle w:val="IOSmultiplechoicealternatives2017"/>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5F1D31"/>
    <w:multiLevelType w:val="multilevel"/>
    <w:tmpl w:val="5394ECA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1070FF80"/>
    <w:lvl w:ilvl="0">
      <w:start w:val="1"/>
      <w:numFmt w:val="lowerLetter"/>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0"/>
  </w:num>
  <w:num w:numId="5">
    <w:abstractNumId w:val="3"/>
  </w:num>
  <w:num w:numId="6">
    <w:abstractNumId w:val="1"/>
  </w:num>
  <w:num w:numId="7">
    <w:abstractNumId w:val="3"/>
  </w:num>
  <w:num w:numId="8">
    <w:abstractNumId w:val="3"/>
  </w:num>
  <w:num w:numId="9">
    <w:abstractNumId w:val="3"/>
  </w:num>
  <w:num w:numId="10">
    <w:abstractNumId w:val="3"/>
  </w:num>
  <w:num w:numId="11">
    <w:abstractNumId w:val="4"/>
  </w:num>
  <w:num w:numId="12">
    <w:abstractNumId w:val="7"/>
  </w:num>
  <w:num w:numId="13">
    <w:abstractNumId w:val="9"/>
  </w:num>
  <w:num w:numId="14">
    <w:abstractNumId w:val="7"/>
  </w:num>
  <w:num w:numId="15">
    <w:abstractNumId w:val="6"/>
  </w:num>
  <w:num w:numId="16">
    <w:abstractNumId w:val="3"/>
  </w:num>
  <w:num w:numId="17">
    <w:abstractNumId w:val="0"/>
  </w:num>
  <w:num w:numId="18">
    <w:abstractNumId w:val="3"/>
  </w:num>
  <w:num w:numId="19">
    <w:abstractNumId w:val="1"/>
  </w:num>
  <w:num w:numId="20">
    <w:abstractNumId w:val="2"/>
  </w:num>
  <w:num w:numId="21">
    <w:abstractNumId w:val="0"/>
    <w:lvlOverride w:ilvl="0">
      <w:startOverride w:val="1"/>
    </w:lvlOverride>
  </w:num>
  <w:num w:numId="22">
    <w:abstractNumId w:val="8"/>
  </w:num>
  <w:num w:numId="23">
    <w:abstractNumId w:val="5"/>
  </w:num>
  <w:num w:numId="24">
    <w:abstractNumId w:val="9"/>
    <w:lvlOverride w:ilvl="0">
      <w:startOverride w:val="1"/>
    </w:lvlOverride>
  </w:num>
  <w:num w:numId="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lvlOverride w:ilvl="0">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3MLM0M7EwNjO3sLRQ0lEKTi0uzszPAykwrAUAYCq3HywAAAA="/>
  </w:docVars>
  <w:rsids>
    <w:rsidRoot w:val="004B3BF3"/>
    <w:rsid w:val="0000133B"/>
    <w:rsid w:val="00032765"/>
    <w:rsid w:val="0007272C"/>
    <w:rsid w:val="00073BE6"/>
    <w:rsid w:val="000C324A"/>
    <w:rsid w:val="000C5853"/>
    <w:rsid w:val="000E69BA"/>
    <w:rsid w:val="001245EC"/>
    <w:rsid w:val="001651E4"/>
    <w:rsid w:val="001C5524"/>
    <w:rsid w:val="001D039E"/>
    <w:rsid w:val="001E1F9A"/>
    <w:rsid w:val="002A34A1"/>
    <w:rsid w:val="002A372F"/>
    <w:rsid w:val="002B7AB0"/>
    <w:rsid w:val="002D1DBE"/>
    <w:rsid w:val="002E3A02"/>
    <w:rsid w:val="002F5B42"/>
    <w:rsid w:val="002F651E"/>
    <w:rsid w:val="00301B36"/>
    <w:rsid w:val="00303448"/>
    <w:rsid w:val="00317FD6"/>
    <w:rsid w:val="00376D3D"/>
    <w:rsid w:val="0038193B"/>
    <w:rsid w:val="00383295"/>
    <w:rsid w:val="00384D68"/>
    <w:rsid w:val="003C2DBD"/>
    <w:rsid w:val="00454252"/>
    <w:rsid w:val="004B3BF3"/>
    <w:rsid w:val="004B7DB5"/>
    <w:rsid w:val="004C1870"/>
    <w:rsid w:val="004D0730"/>
    <w:rsid w:val="004E36EE"/>
    <w:rsid w:val="004E5F23"/>
    <w:rsid w:val="00514B39"/>
    <w:rsid w:val="00520CB1"/>
    <w:rsid w:val="00556852"/>
    <w:rsid w:val="00557234"/>
    <w:rsid w:val="00580913"/>
    <w:rsid w:val="005B3793"/>
    <w:rsid w:val="005C4F04"/>
    <w:rsid w:val="005D5CCF"/>
    <w:rsid w:val="005F1E61"/>
    <w:rsid w:val="0062262B"/>
    <w:rsid w:val="00716FA1"/>
    <w:rsid w:val="0075348E"/>
    <w:rsid w:val="007534D7"/>
    <w:rsid w:val="007A2C97"/>
    <w:rsid w:val="007B730A"/>
    <w:rsid w:val="007E7116"/>
    <w:rsid w:val="007F3D50"/>
    <w:rsid w:val="008030AE"/>
    <w:rsid w:val="00880D85"/>
    <w:rsid w:val="008A3C24"/>
    <w:rsid w:val="008F555A"/>
    <w:rsid w:val="00966319"/>
    <w:rsid w:val="009904C6"/>
    <w:rsid w:val="009B1853"/>
    <w:rsid w:val="009D231C"/>
    <w:rsid w:val="00A00F0C"/>
    <w:rsid w:val="00A1455C"/>
    <w:rsid w:val="00A34A17"/>
    <w:rsid w:val="00A81440"/>
    <w:rsid w:val="00AD5992"/>
    <w:rsid w:val="00AE13C8"/>
    <w:rsid w:val="00B33FA9"/>
    <w:rsid w:val="00B3507B"/>
    <w:rsid w:val="00B66B04"/>
    <w:rsid w:val="00B90652"/>
    <w:rsid w:val="00BF6638"/>
    <w:rsid w:val="00C15A26"/>
    <w:rsid w:val="00C87998"/>
    <w:rsid w:val="00CA2178"/>
    <w:rsid w:val="00CB2CA0"/>
    <w:rsid w:val="00CB7742"/>
    <w:rsid w:val="00CD5846"/>
    <w:rsid w:val="00CE4514"/>
    <w:rsid w:val="00D109D7"/>
    <w:rsid w:val="00D13EE4"/>
    <w:rsid w:val="00D215B2"/>
    <w:rsid w:val="00D70E95"/>
    <w:rsid w:val="00D918ED"/>
    <w:rsid w:val="00DC5A1F"/>
    <w:rsid w:val="00DE0FF7"/>
    <w:rsid w:val="00DF5352"/>
    <w:rsid w:val="00E37944"/>
    <w:rsid w:val="00E75F4A"/>
    <w:rsid w:val="00EC4110"/>
    <w:rsid w:val="00ED67D7"/>
    <w:rsid w:val="00EE23AA"/>
    <w:rsid w:val="00EF4F18"/>
    <w:rsid w:val="00F45DDA"/>
    <w:rsid w:val="00F51583"/>
    <w:rsid w:val="00F66249"/>
    <w:rsid w:val="00F87A9A"/>
    <w:rsid w:val="00F92C20"/>
    <w:rsid w:val="00F9679F"/>
    <w:rsid w:val="00FA0DBA"/>
    <w:rsid w:val="00FE1A97"/>
    <w:rsid w:val="00FE2189"/>
    <w:rsid w:val="00FF2DF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DBE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3BF3"/>
    <w:pPr>
      <w:spacing w:before="240" w:after="0" w:line="300" w:lineRule="atLeast"/>
    </w:pPr>
    <w:rPr>
      <w:rFonts w:ascii="Arial" w:hAnsi="Arial" w:cs="Times New Roman"/>
      <w:sz w:val="24"/>
      <w:lang w:eastAsia="zh-CN"/>
    </w:rPr>
  </w:style>
  <w:style w:type="paragraph" w:styleId="Heading1">
    <w:name w:val="heading 1"/>
    <w:basedOn w:val="Normal"/>
    <w:next w:val="Normal"/>
    <w:link w:val="Heading1Char"/>
    <w:uiPriority w:val="9"/>
    <w:semiHidden/>
    <w:qFormat/>
    <w:rsid w:val="00514B3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514B3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514B39"/>
    <w:pPr>
      <w:keepNext/>
      <w:keepLines/>
      <w:spacing w:before="200"/>
      <w:outlineLvl w:val="2"/>
    </w:pPr>
    <w:rPr>
      <w:rFonts w:ascii="Cambria" w:hAnsi="Cambria"/>
      <w:b/>
      <w:bCs/>
      <w:color w:val="4F81BD"/>
    </w:rPr>
  </w:style>
  <w:style w:type="paragraph" w:styleId="Heading4">
    <w:name w:val="heading 4"/>
    <w:basedOn w:val="Normal"/>
    <w:next w:val="Normal"/>
    <w:link w:val="Heading4Char"/>
    <w:uiPriority w:val="9"/>
    <w:semiHidden/>
    <w:qFormat/>
    <w:rsid w:val="008F555A"/>
    <w:pPr>
      <w:keepNext/>
      <w:keepLines/>
      <w:spacing w:after="240"/>
      <w:outlineLvl w:val="3"/>
    </w:pPr>
    <w:rPr>
      <w:b/>
      <w:szCs w:val="28"/>
    </w:rPr>
  </w:style>
  <w:style w:type="paragraph" w:styleId="Heading5">
    <w:name w:val="heading 5"/>
    <w:basedOn w:val="Normal"/>
    <w:next w:val="Normal"/>
    <w:link w:val="Heading5Char"/>
    <w:uiPriority w:val="9"/>
    <w:semiHidden/>
    <w:qFormat/>
    <w:rsid w:val="008F555A"/>
    <w:pPr>
      <w:keepNext/>
      <w:keepLines/>
      <w:outlineLvl w:val="4"/>
    </w:pPr>
    <w:rPr>
      <w:rFonts w:eastAsiaTheme="majorEastAsia" w:cstheme="majorBidi"/>
      <w:b/>
      <w:color w:val="000000" w:themeColor="text1"/>
    </w:rPr>
  </w:style>
  <w:style w:type="paragraph" w:styleId="Heading6">
    <w:name w:val="heading 6"/>
    <w:basedOn w:val="Normal"/>
    <w:next w:val="Normal"/>
    <w:link w:val="Heading6Char"/>
    <w:uiPriority w:val="9"/>
    <w:semiHidden/>
    <w:unhideWhenUsed/>
    <w:qFormat/>
    <w:rsid w:val="008F555A"/>
    <w:pPr>
      <w:keepNext/>
      <w:keepLines/>
      <w:spacing w:before="200" w:line="276" w:lineRule="auto"/>
      <w:ind w:left="1152" w:hanging="1152"/>
      <w:outlineLvl w:val="5"/>
    </w:pPr>
    <w:rPr>
      <w:rFonts w:asciiTheme="majorHAnsi" w:eastAsiaTheme="majorEastAsia" w:hAnsiTheme="majorHAnsi" w:cstheme="majorBidi"/>
      <w:i/>
      <w:iCs/>
      <w:color w:val="1F4D78" w:themeColor="accent1" w:themeShade="7F"/>
      <w:sz w:val="22"/>
      <w:lang w:eastAsia="en-US"/>
    </w:rPr>
  </w:style>
  <w:style w:type="paragraph" w:styleId="Heading7">
    <w:name w:val="heading 7"/>
    <w:basedOn w:val="Normal"/>
    <w:next w:val="Normal"/>
    <w:link w:val="Heading7Char"/>
    <w:uiPriority w:val="9"/>
    <w:semiHidden/>
    <w:unhideWhenUsed/>
    <w:qFormat/>
    <w:rsid w:val="008F555A"/>
    <w:pPr>
      <w:keepNext/>
      <w:keepLines/>
      <w:spacing w:before="200" w:line="276" w:lineRule="auto"/>
      <w:ind w:left="1296" w:hanging="1296"/>
      <w:outlineLvl w:val="6"/>
    </w:pPr>
    <w:rPr>
      <w:rFonts w:asciiTheme="majorHAnsi" w:eastAsiaTheme="majorEastAsia" w:hAnsiTheme="majorHAnsi" w:cstheme="majorBidi"/>
      <w:i/>
      <w:iCs/>
      <w:color w:val="404040" w:themeColor="text1" w:themeTint="BF"/>
      <w:sz w:val="22"/>
      <w:lang w:eastAsia="en-US"/>
    </w:rPr>
  </w:style>
  <w:style w:type="paragraph" w:styleId="Heading8">
    <w:name w:val="heading 8"/>
    <w:basedOn w:val="Normal"/>
    <w:next w:val="Normal"/>
    <w:link w:val="Heading8Char"/>
    <w:uiPriority w:val="9"/>
    <w:semiHidden/>
    <w:unhideWhenUsed/>
    <w:qFormat/>
    <w:rsid w:val="008F555A"/>
    <w:pPr>
      <w:keepNext/>
      <w:keepLines/>
      <w:spacing w:before="200" w:line="276" w:lineRule="auto"/>
      <w:ind w:left="1440" w:hanging="1440"/>
      <w:outlineLvl w:val="7"/>
    </w:pPr>
    <w:rPr>
      <w:rFonts w:asciiTheme="majorHAnsi" w:eastAsiaTheme="majorEastAsia" w:hAnsiTheme="majorHAnsi" w:cstheme="majorBidi"/>
      <w:color w:val="404040" w:themeColor="text1" w:themeTint="BF"/>
      <w:sz w:val="20"/>
      <w:szCs w:val="20"/>
      <w:lang w:eastAsia="en-US"/>
    </w:rPr>
  </w:style>
  <w:style w:type="paragraph" w:styleId="Heading9">
    <w:name w:val="heading 9"/>
    <w:basedOn w:val="Normal"/>
    <w:next w:val="Normal"/>
    <w:link w:val="Heading9Char"/>
    <w:uiPriority w:val="9"/>
    <w:semiHidden/>
    <w:unhideWhenUsed/>
    <w:qFormat/>
    <w:rsid w:val="008F555A"/>
    <w:pPr>
      <w:keepNext/>
      <w:keepLines/>
      <w:spacing w:before="200" w:line="276" w:lineRule="auto"/>
      <w:ind w:left="1584" w:hanging="1584"/>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4B3BF3"/>
    <w:rPr>
      <w:rFonts w:ascii="Cambria" w:hAnsi="Cambria" w:cs="Times New Roman"/>
      <w:b/>
      <w:bCs/>
      <w:color w:val="365F91"/>
      <w:sz w:val="28"/>
      <w:szCs w:val="28"/>
      <w:lang w:eastAsia="zh-CN"/>
    </w:rPr>
  </w:style>
  <w:style w:type="character" w:customStyle="1" w:styleId="Heading2Char">
    <w:name w:val="Heading 2 Char"/>
    <w:link w:val="Heading2"/>
    <w:uiPriority w:val="9"/>
    <w:semiHidden/>
    <w:rsid w:val="004B3BF3"/>
    <w:rPr>
      <w:rFonts w:ascii="Cambria" w:hAnsi="Cambria" w:cs="Times New Roman"/>
      <w:b/>
      <w:bCs/>
      <w:color w:val="4F81BD"/>
      <w:sz w:val="26"/>
      <w:szCs w:val="26"/>
      <w:lang w:eastAsia="zh-CN"/>
    </w:rPr>
  </w:style>
  <w:style w:type="character" w:customStyle="1" w:styleId="Heading3Char">
    <w:name w:val="Heading 3 Char"/>
    <w:link w:val="Heading3"/>
    <w:uiPriority w:val="9"/>
    <w:semiHidden/>
    <w:rsid w:val="004B3BF3"/>
    <w:rPr>
      <w:rFonts w:ascii="Cambria" w:hAnsi="Cambria" w:cs="Times New Roman"/>
      <w:b/>
      <w:bCs/>
      <w:color w:val="4F81BD"/>
      <w:sz w:val="24"/>
      <w:lang w:eastAsia="zh-CN"/>
    </w:rPr>
  </w:style>
  <w:style w:type="character" w:customStyle="1" w:styleId="Heading4Char">
    <w:name w:val="Heading 4 Char"/>
    <w:basedOn w:val="DefaultParagraphFont"/>
    <w:link w:val="Heading4"/>
    <w:uiPriority w:val="9"/>
    <w:semiHidden/>
    <w:rsid w:val="004B3BF3"/>
    <w:rPr>
      <w:rFonts w:ascii="Arial" w:hAnsi="Arial" w:cs="Times New Roman"/>
      <w:b/>
      <w:sz w:val="24"/>
      <w:szCs w:val="28"/>
      <w:lang w:eastAsia="zh-CN"/>
    </w:rPr>
  </w:style>
  <w:style w:type="character" w:customStyle="1" w:styleId="Heading5Char">
    <w:name w:val="Heading 5 Char"/>
    <w:basedOn w:val="DefaultParagraphFont"/>
    <w:link w:val="Heading5"/>
    <w:uiPriority w:val="9"/>
    <w:semiHidden/>
    <w:rsid w:val="008F555A"/>
    <w:rPr>
      <w:rFonts w:ascii="Arial" w:eastAsiaTheme="majorEastAsia" w:hAnsi="Arial" w:cstheme="majorBidi"/>
      <w:b/>
      <w:color w:val="000000" w:themeColor="text1"/>
      <w:sz w:val="24"/>
      <w:lang w:eastAsia="zh-CN"/>
    </w:rPr>
  </w:style>
  <w:style w:type="character" w:customStyle="1" w:styleId="Heading6Char">
    <w:name w:val="Heading 6 Char"/>
    <w:basedOn w:val="DefaultParagraphFont"/>
    <w:link w:val="Heading6"/>
    <w:uiPriority w:val="9"/>
    <w:semiHidden/>
    <w:rsid w:val="008F555A"/>
    <w:rPr>
      <w:rFonts w:asciiTheme="majorHAnsi" w:eastAsiaTheme="majorEastAsia" w:hAnsiTheme="majorHAnsi" w:cstheme="majorBidi"/>
      <w:i/>
      <w:iCs/>
      <w:color w:val="1F4D78" w:themeColor="accent1" w:themeShade="7F"/>
      <w:lang w:eastAsia="en-US"/>
    </w:rPr>
  </w:style>
  <w:style w:type="character" w:customStyle="1" w:styleId="Heading7Char">
    <w:name w:val="Heading 7 Char"/>
    <w:basedOn w:val="DefaultParagraphFont"/>
    <w:link w:val="Heading7"/>
    <w:uiPriority w:val="9"/>
    <w:semiHidden/>
    <w:rsid w:val="008F555A"/>
    <w:rPr>
      <w:rFonts w:asciiTheme="majorHAnsi" w:eastAsiaTheme="majorEastAsia" w:hAnsiTheme="majorHAnsi" w:cstheme="majorBidi"/>
      <w:i/>
      <w:iCs/>
      <w:color w:val="404040" w:themeColor="text1" w:themeTint="BF"/>
      <w:lang w:eastAsia="en-US"/>
    </w:rPr>
  </w:style>
  <w:style w:type="character" w:customStyle="1" w:styleId="Heading8Char">
    <w:name w:val="Heading 8 Char"/>
    <w:basedOn w:val="DefaultParagraphFont"/>
    <w:link w:val="Heading8"/>
    <w:uiPriority w:val="9"/>
    <w:semiHidden/>
    <w:rsid w:val="008F555A"/>
    <w:rPr>
      <w:rFonts w:asciiTheme="majorHAnsi" w:eastAsiaTheme="majorEastAsia" w:hAnsiTheme="majorHAnsi" w:cstheme="majorBidi"/>
      <w:color w:val="404040" w:themeColor="text1" w:themeTint="BF"/>
      <w:sz w:val="20"/>
      <w:szCs w:val="20"/>
      <w:lang w:eastAsia="en-US"/>
    </w:rPr>
  </w:style>
  <w:style w:type="character" w:customStyle="1" w:styleId="Heading9Char">
    <w:name w:val="Heading 9 Char"/>
    <w:basedOn w:val="DefaultParagraphFont"/>
    <w:link w:val="Heading9"/>
    <w:uiPriority w:val="9"/>
    <w:semiHidden/>
    <w:rsid w:val="008F555A"/>
    <w:rPr>
      <w:rFonts w:asciiTheme="majorHAnsi" w:eastAsiaTheme="majorEastAsia" w:hAnsiTheme="majorHAnsi" w:cstheme="majorBidi"/>
      <w:i/>
      <w:iCs/>
      <w:color w:val="404040" w:themeColor="text1" w:themeTint="BF"/>
      <w:sz w:val="20"/>
      <w:szCs w:val="20"/>
      <w:lang w:eastAsia="en-US"/>
    </w:rPr>
  </w:style>
  <w:style w:type="paragraph" w:styleId="Footer">
    <w:name w:val="footer"/>
    <w:basedOn w:val="Normal"/>
    <w:link w:val="FooterChar"/>
    <w:uiPriority w:val="99"/>
    <w:unhideWhenUsed/>
    <w:rsid w:val="00514B39"/>
    <w:pPr>
      <w:tabs>
        <w:tab w:val="center" w:pos="4513"/>
        <w:tab w:val="right" w:pos="9026"/>
      </w:tabs>
      <w:spacing w:before="0" w:line="240" w:lineRule="auto"/>
    </w:pPr>
  </w:style>
  <w:style w:type="character" w:customStyle="1" w:styleId="FooterChar">
    <w:name w:val="Footer Char"/>
    <w:basedOn w:val="DefaultParagraphFont"/>
    <w:link w:val="Footer"/>
    <w:uiPriority w:val="99"/>
    <w:rsid w:val="00514B39"/>
    <w:rPr>
      <w:rFonts w:ascii="Arial" w:hAnsi="Arial" w:cs="Times New Roman"/>
      <w:sz w:val="24"/>
      <w:lang w:eastAsia="zh-CN"/>
    </w:rPr>
  </w:style>
  <w:style w:type="paragraph" w:styleId="Header">
    <w:name w:val="header"/>
    <w:basedOn w:val="Normal"/>
    <w:link w:val="HeaderChar"/>
    <w:uiPriority w:val="99"/>
    <w:unhideWhenUsed/>
    <w:rsid w:val="00514B39"/>
    <w:pPr>
      <w:tabs>
        <w:tab w:val="center" w:pos="4513"/>
        <w:tab w:val="right" w:pos="9026"/>
      </w:tabs>
      <w:spacing w:before="0" w:line="240" w:lineRule="auto"/>
    </w:pPr>
  </w:style>
  <w:style w:type="character" w:customStyle="1" w:styleId="HeaderChar">
    <w:name w:val="Header Char"/>
    <w:basedOn w:val="DefaultParagraphFont"/>
    <w:link w:val="Header"/>
    <w:uiPriority w:val="99"/>
    <w:rsid w:val="00514B39"/>
    <w:rPr>
      <w:rFonts w:ascii="Arial" w:hAnsi="Arial" w:cs="Times New Roman"/>
      <w:sz w:val="24"/>
      <w:lang w:eastAsia="zh-CN"/>
    </w:rPr>
  </w:style>
  <w:style w:type="character" w:styleId="Hyperlink">
    <w:name w:val="Hyperlink"/>
    <w:basedOn w:val="DefaultParagraphFont"/>
    <w:uiPriority w:val="99"/>
    <w:unhideWhenUsed/>
    <w:rsid w:val="001C5524"/>
    <w:rPr>
      <w:color w:val="2208BE"/>
      <w:u w:val="single"/>
    </w:rPr>
  </w:style>
  <w:style w:type="paragraph" w:customStyle="1" w:styleId="IOSbodytext2017">
    <w:name w:val="IOS body text 2017"/>
    <w:basedOn w:val="Normal"/>
    <w:qFormat/>
    <w:rsid w:val="00514B3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reference2017">
    <w:name w:val="IOS reference 2017"/>
    <w:basedOn w:val="Normal"/>
    <w:next w:val="IOSbodytext2017"/>
    <w:qFormat/>
    <w:locked/>
    <w:rsid w:val="00514B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captiongraphics2017">
    <w:name w:val="IOS caption graphics 2017"/>
    <w:basedOn w:val="IOSreference2017"/>
    <w:next w:val="Normal"/>
    <w:qFormat/>
    <w:locked/>
    <w:rsid w:val="00514B39"/>
    <w:pPr>
      <w:keepNext/>
      <w:spacing w:before="240" w:after="80"/>
    </w:pPr>
    <w:rPr>
      <w:sz w:val="22"/>
    </w:rPr>
  </w:style>
  <w:style w:type="paragraph" w:customStyle="1" w:styleId="IOScaptionquote2017">
    <w:name w:val="IOS caption quote 2017"/>
    <w:basedOn w:val="IOScaptiongraphics2017"/>
    <w:next w:val="Normal"/>
    <w:qFormat/>
    <w:rsid w:val="00514B39"/>
  </w:style>
  <w:style w:type="paragraph" w:customStyle="1" w:styleId="IOSheading12017">
    <w:name w:val="IOS heading 1 2017"/>
    <w:basedOn w:val="Normal"/>
    <w:next w:val="IOSbodytext2017"/>
    <w:qFormat/>
    <w:locked/>
    <w:rsid w:val="00FE1A97"/>
    <w:pPr>
      <w:keepNext/>
      <w:pageBreakBefore/>
      <w:pBdr>
        <w:bottom w:val="single" w:sz="4" w:space="12" w:color="auto"/>
      </w:pBdr>
      <w:tabs>
        <w:tab w:val="left" w:pos="567"/>
        <w:tab w:val="left" w:pos="1134"/>
        <w:tab w:val="left" w:pos="1701"/>
        <w:tab w:val="left" w:pos="2268"/>
        <w:tab w:val="left" w:pos="2835"/>
        <w:tab w:val="left" w:pos="3402"/>
      </w:tabs>
      <w:spacing w:after="480" w:line="240" w:lineRule="auto"/>
      <w:ind w:left="851" w:hanging="851"/>
      <w:outlineLvl w:val="0"/>
    </w:pPr>
    <w:rPr>
      <w:rFonts w:ascii="Helvetica" w:hAnsi="Helvetica"/>
      <w:sz w:val="48"/>
      <w:szCs w:val="56"/>
      <w:lang w:eastAsia="en-US"/>
    </w:rPr>
  </w:style>
  <w:style w:type="paragraph" w:customStyle="1" w:styleId="IOSdocumenttitle2017">
    <w:name w:val="IOS document title 2017"/>
    <w:basedOn w:val="IOSheading12017"/>
    <w:next w:val="IOSbodytext2017"/>
    <w:qFormat/>
    <w:rsid w:val="00FE1A97"/>
    <w:pPr>
      <w:tabs>
        <w:tab w:val="left" w:pos="3969"/>
        <w:tab w:val="left" w:pos="4536"/>
        <w:tab w:val="left" w:pos="5103"/>
      </w:tabs>
    </w:pPr>
  </w:style>
  <w:style w:type="paragraph" w:customStyle="1" w:styleId="IOSfooter2017">
    <w:name w:val="IOS footer 2017"/>
    <w:basedOn w:val="Normal"/>
    <w:qFormat/>
    <w:locked/>
    <w:rsid w:val="00514B39"/>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unformattedspace2017">
    <w:name w:val="IOS unformatted space 2017"/>
    <w:basedOn w:val="Normal"/>
    <w:qFormat/>
    <w:locked/>
    <w:rsid w:val="00514B39"/>
    <w:pPr>
      <w:tabs>
        <w:tab w:val="left" w:pos="567"/>
        <w:tab w:val="left" w:pos="1134"/>
        <w:tab w:val="left" w:pos="1701"/>
        <w:tab w:val="left" w:pos="2268"/>
        <w:tab w:val="left" w:pos="2835"/>
        <w:tab w:val="left" w:pos="3402"/>
      </w:tabs>
      <w:spacing w:before="0"/>
    </w:pPr>
    <w:rPr>
      <w:sz w:val="20"/>
    </w:rPr>
  </w:style>
  <w:style w:type="paragraph" w:customStyle="1" w:styleId="IOSgraphics2017">
    <w:name w:val="IOS graphics 2017"/>
    <w:basedOn w:val="IOSunformattedspace2017"/>
    <w:next w:val="IOSreference2017"/>
    <w:qFormat/>
    <w:rsid w:val="00514B39"/>
    <w:pPr>
      <w:keepNext/>
    </w:pPr>
  </w:style>
  <w:style w:type="paragraph" w:customStyle="1" w:styleId="IOSheading22017">
    <w:name w:val="IOS heading 2 2017"/>
    <w:basedOn w:val="IOSheading12017"/>
    <w:next w:val="IOSbodytext2017"/>
    <w:qFormat/>
    <w:locked/>
    <w:rsid w:val="00FE1A97"/>
    <w:pPr>
      <w:pageBreakBefore w:val="0"/>
      <w:pBdr>
        <w:bottom w:val="none" w:sz="0" w:space="0" w:color="auto"/>
      </w:pBdr>
      <w:spacing w:before="360" w:after="240"/>
      <w:ind w:left="0" w:firstLine="0"/>
      <w:outlineLvl w:val="1"/>
    </w:pPr>
    <w:rPr>
      <w:sz w:val="40"/>
      <w:szCs w:val="36"/>
    </w:rPr>
  </w:style>
  <w:style w:type="paragraph" w:customStyle="1" w:styleId="IOSheading32017">
    <w:name w:val="IOS heading 3 2017"/>
    <w:basedOn w:val="IOSheading22017"/>
    <w:next w:val="IOSbodytext2017"/>
    <w:qFormat/>
    <w:locked/>
    <w:rsid w:val="00FE1A97"/>
    <w:pPr>
      <w:spacing w:before="320"/>
      <w:outlineLvl w:val="2"/>
    </w:pPr>
    <w:rPr>
      <w:sz w:val="36"/>
      <w:szCs w:val="40"/>
    </w:rPr>
  </w:style>
  <w:style w:type="paragraph" w:customStyle="1" w:styleId="IOSheading42017">
    <w:name w:val="IOS heading 4 2017"/>
    <w:basedOn w:val="IOSheading32017"/>
    <w:next w:val="IOSbodytext2017"/>
    <w:qFormat/>
    <w:locked/>
    <w:rsid w:val="00FE1A97"/>
    <w:pPr>
      <w:outlineLvl w:val="3"/>
    </w:pPr>
    <w:rPr>
      <w:sz w:val="32"/>
      <w:szCs w:val="32"/>
    </w:rPr>
  </w:style>
  <w:style w:type="paragraph" w:customStyle="1" w:styleId="IOSheading52017">
    <w:name w:val="IOS heading 5 2017"/>
    <w:basedOn w:val="IOSheading42017"/>
    <w:next w:val="IOSbodytext2017"/>
    <w:qFormat/>
    <w:locked/>
    <w:rsid w:val="00514B39"/>
    <w:pPr>
      <w:spacing w:before="280"/>
      <w:outlineLvl w:val="4"/>
    </w:pPr>
    <w:rPr>
      <w:sz w:val="28"/>
      <w:szCs w:val="24"/>
    </w:rPr>
  </w:style>
  <w:style w:type="paragraph" w:customStyle="1" w:styleId="IOSlines2017">
    <w:name w:val="IOS lines 2017"/>
    <w:basedOn w:val="Normal"/>
    <w:qFormat/>
    <w:rsid w:val="00514B39"/>
    <w:pPr>
      <w:tabs>
        <w:tab w:val="right" w:leader="underscore" w:pos="10773"/>
      </w:tabs>
      <w:spacing w:before="0" w:line="480" w:lineRule="atLeast"/>
      <w:ind w:left="-40" w:right="40"/>
    </w:pPr>
    <w:rPr>
      <w:szCs w:val="24"/>
    </w:rPr>
  </w:style>
  <w:style w:type="paragraph" w:customStyle="1" w:styleId="IOSlist1bullet2017">
    <w:name w:val="IOS list 1 bullet 2017"/>
    <w:basedOn w:val="Normal"/>
    <w:qFormat/>
    <w:locked/>
    <w:rsid w:val="00514B39"/>
    <w:pPr>
      <w:numPr>
        <w:numId w:val="14"/>
      </w:numPr>
      <w:spacing w:before="80" w:line="280" w:lineRule="atLeast"/>
    </w:pPr>
    <w:rPr>
      <w:szCs w:val="24"/>
    </w:rPr>
  </w:style>
  <w:style w:type="paragraph" w:customStyle="1" w:styleId="IOSList1numbered2017">
    <w:name w:val="IOS List 1 numbered 2017"/>
    <w:basedOn w:val="Normal"/>
    <w:qFormat/>
    <w:locked/>
    <w:rsid w:val="00514B39"/>
    <w:pPr>
      <w:numPr>
        <w:numId w:val="13"/>
      </w:numPr>
      <w:spacing w:before="80" w:line="280" w:lineRule="atLeast"/>
    </w:pPr>
    <w:rPr>
      <w:szCs w:val="24"/>
    </w:rPr>
  </w:style>
  <w:style w:type="paragraph" w:customStyle="1" w:styleId="IOSlist2bullet2017">
    <w:name w:val="IOS list 2 bullet 2017"/>
    <w:basedOn w:val="Normal"/>
    <w:link w:val="IOSlist2bullet2017Char"/>
    <w:qFormat/>
    <w:locked/>
    <w:rsid w:val="00514B39"/>
    <w:pPr>
      <w:numPr>
        <w:ilvl w:val="1"/>
        <w:numId w:val="14"/>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bullet2017Char">
    <w:name w:val="IOS list 2 bullet 2017 Char"/>
    <w:basedOn w:val="DefaultParagraphFont"/>
    <w:link w:val="IOSlist2bullet2017"/>
    <w:rsid w:val="00514B39"/>
    <w:rPr>
      <w:rFonts w:ascii="Arial" w:hAnsi="Arial" w:cs="Times New Roman"/>
      <w:sz w:val="24"/>
      <w:szCs w:val="24"/>
      <w:lang w:eastAsia="zh-CN"/>
    </w:rPr>
  </w:style>
  <w:style w:type="paragraph" w:customStyle="1" w:styleId="IOSList2numbered2017">
    <w:name w:val="IOS List 2 numbered 2017"/>
    <w:basedOn w:val="Normal"/>
    <w:link w:val="IOSList2numbered2017Char"/>
    <w:qFormat/>
    <w:locked/>
    <w:rsid w:val="00514B39"/>
    <w:pPr>
      <w:numPr>
        <w:ilvl w:val="1"/>
        <w:numId w:val="15"/>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514B39"/>
    <w:rPr>
      <w:rFonts w:ascii="Arial" w:hAnsi="Arial" w:cs="Times New Roman"/>
      <w:sz w:val="24"/>
      <w:szCs w:val="24"/>
      <w:lang w:eastAsia="zh-CN"/>
    </w:rPr>
  </w:style>
  <w:style w:type="paragraph" w:customStyle="1" w:styleId="IOSquote2017">
    <w:name w:val="IOS quote 2017"/>
    <w:basedOn w:val="Normal"/>
    <w:next w:val="IOSreference2017"/>
    <w:qFormat/>
    <w:locked/>
    <w:rsid w:val="00514B39"/>
    <w:pPr>
      <w:spacing w:before="80" w:line="260" w:lineRule="atLeast"/>
      <w:ind w:left="567" w:right="567"/>
    </w:pPr>
    <w:rPr>
      <w:sz w:val="22"/>
    </w:rPr>
  </w:style>
  <w:style w:type="character" w:customStyle="1" w:styleId="IOSscientifictermorlanguage2017">
    <w:name w:val="IOS scientific term or language 2017"/>
    <w:basedOn w:val="DefaultParagraphFont"/>
    <w:uiPriority w:val="1"/>
    <w:qFormat/>
    <w:rsid w:val="00514B39"/>
    <w:rPr>
      <w:i/>
      <w:noProof w:val="0"/>
      <w:lang w:val="en-AU"/>
    </w:rPr>
  </w:style>
  <w:style w:type="character" w:customStyle="1" w:styleId="IOSstrongemphasis2017">
    <w:name w:val="IOS strong emphasis 2017"/>
    <w:basedOn w:val="DefaultParagraphFont"/>
    <w:uiPriority w:val="1"/>
    <w:qFormat/>
    <w:rsid w:val="00514B39"/>
    <w:rPr>
      <w:b/>
      <w:noProof w:val="0"/>
      <w:lang w:val="en-AU"/>
    </w:rPr>
  </w:style>
  <w:style w:type="paragraph" w:customStyle="1" w:styleId="IOStableheading2017">
    <w:name w:val="IOS table heading 2017"/>
    <w:basedOn w:val="Normal"/>
    <w:next w:val="Normal"/>
    <w:qFormat/>
    <w:locked/>
    <w:rsid w:val="00514B3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text2017">
    <w:name w:val="IOS table text 2017"/>
    <w:basedOn w:val="Normal"/>
    <w:qFormat/>
    <w:locked/>
    <w:rsid w:val="00514B39"/>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list1bullet2017">
    <w:name w:val="IOS table list 1 bullet 2017"/>
    <w:basedOn w:val="IOStabletext2017"/>
    <w:qFormat/>
    <w:locked/>
    <w:rsid w:val="00514B39"/>
    <w:pPr>
      <w:numPr>
        <w:numId w:val="18"/>
      </w:numPr>
      <w:tabs>
        <w:tab w:val="clear" w:pos="567"/>
        <w:tab w:val="left" w:pos="425"/>
      </w:tabs>
      <w:spacing w:after="40" w:line="240" w:lineRule="atLeast"/>
    </w:pPr>
  </w:style>
  <w:style w:type="paragraph" w:customStyle="1" w:styleId="IOStablelist1numbered2017">
    <w:name w:val="IOS table list 1 numbered 2017"/>
    <w:basedOn w:val="IOStabletext2017"/>
    <w:qFormat/>
    <w:rsid w:val="00514B39"/>
    <w:pPr>
      <w:numPr>
        <w:numId w:val="17"/>
      </w:numPr>
      <w:tabs>
        <w:tab w:val="clear" w:pos="567"/>
        <w:tab w:val="left" w:pos="652"/>
      </w:tabs>
      <w:spacing w:after="40" w:line="240" w:lineRule="atLeast"/>
    </w:pPr>
  </w:style>
  <w:style w:type="paragraph" w:customStyle="1" w:styleId="IOStablelist2bullet2017">
    <w:name w:val="IOS table list 2 bullet 2017"/>
    <w:basedOn w:val="IOStablelist1bullet2017"/>
    <w:qFormat/>
    <w:rsid w:val="00514B39"/>
    <w:pPr>
      <w:numPr>
        <w:ilvl w:val="1"/>
      </w:numPr>
      <w:tabs>
        <w:tab w:val="clear" w:pos="425"/>
        <w:tab w:val="clear" w:pos="2268"/>
        <w:tab w:val="clear" w:pos="3402"/>
        <w:tab w:val="left" w:pos="1106"/>
        <w:tab w:val="left" w:pos="2240"/>
      </w:tabs>
    </w:pPr>
  </w:style>
  <w:style w:type="paragraph" w:customStyle="1" w:styleId="IOStablelist2numbered2017">
    <w:name w:val="IOS table list 2 numbered 2017"/>
    <w:basedOn w:val="IOStablelist1numbered2017"/>
    <w:qFormat/>
    <w:rsid w:val="00514B39"/>
    <w:pPr>
      <w:numPr>
        <w:numId w:val="19"/>
      </w:numPr>
    </w:pPr>
  </w:style>
  <w:style w:type="paragraph" w:customStyle="1" w:styleId="IOSmultiplechoicealternatives2017">
    <w:name w:val="IOS multiple choice alternatives 2017"/>
    <w:basedOn w:val="Normal"/>
    <w:qFormat/>
    <w:rsid w:val="004D0730"/>
    <w:pPr>
      <w:numPr>
        <w:numId w:val="20"/>
      </w:numPr>
      <w:tabs>
        <w:tab w:val="left" w:pos="567"/>
        <w:tab w:val="left" w:pos="1134"/>
        <w:tab w:val="left" w:pos="1701"/>
        <w:tab w:val="left" w:pos="2268"/>
        <w:tab w:val="left" w:pos="2835"/>
        <w:tab w:val="left" w:pos="3402"/>
      </w:tabs>
      <w:spacing w:before="120"/>
    </w:pPr>
    <w:rPr>
      <w:szCs w:val="24"/>
    </w:rPr>
  </w:style>
  <w:style w:type="table" w:styleId="TableGrid">
    <w:name w:val="Table Grid"/>
    <w:basedOn w:val="TableNormal"/>
    <w:uiPriority w:val="39"/>
    <w:rsid w:val="006226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638"/>
    <w:pPr>
      <w:spacing w:after="0" w:line="240" w:lineRule="auto"/>
    </w:pPr>
    <w:rPr>
      <w:rFonts w:ascii="Arial" w:hAnsi="Arial" w:cs="Times New Roman"/>
      <w:sz w:val="24"/>
      <w:lang w:eastAsia="zh-CN"/>
    </w:rPr>
  </w:style>
  <w:style w:type="paragraph" w:styleId="BalloonText">
    <w:name w:val="Balloon Text"/>
    <w:basedOn w:val="Normal"/>
    <w:link w:val="BalloonTextChar"/>
    <w:uiPriority w:val="99"/>
    <w:semiHidden/>
    <w:unhideWhenUsed/>
    <w:rsid w:val="009904C6"/>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04C6"/>
    <w:rPr>
      <w:rFonts w:ascii="Tahoma" w:hAnsi="Tahoma" w:cs="Tahoma"/>
      <w:sz w:val="16"/>
      <w:szCs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cestry.com.au/family-tree" TargetMode="External"/><Relationship Id="rId13" Type="http://schemas.openxmlformats.org/officeDocument/2006/relationships/hyperlink" Target="http://www.loveyoursister.org/" TargetMode="External"/><Relationship Id="rId18" Type="http://schemas.openxmlformats.org/officeDocument/2006/relationships/hyperlink" Target="http://www.independent.co.uk/arts-entertainment/films/reviews/hunt-for-the-wilderpeople-review-the-charming-tale-of-a-terrible-twosome-a7311876.html"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hyperlink" Target="http://theconversation.com/science-says-eat-with-your-kids-34573" TargetMode="External"/><Relationship Id="rId17" Type="http://schemas.openxmlformats.org/officeDocument/2006/relationships/hyperlink" Target="http://www.abc.net.au/radionational/programs/archived/booksandarts/book-to-film-wilderpeople/7469994"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nzherald.co.nz/entertainment/news/article.cfm?c_id=1501119&amp;objectid=11615117"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goodfood.com.au/recipes/the-great-australian-cookbook-reveals-the-importance-of-family-at-mealtimes-20150910-gjiaua"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www.huffingtonpost.com/lisa-page-rosenberg/when-friends-become-family_b_6726758.html" TargetMode="External"/><Relationship Id="rId23" Type="http://schemas.openxmlformats.org/officeDocument/2006/relationships/header" Target="header3.xml"/><Relationship Id="rId10" Type="http://schemas.openxmlformats.org/officeDocument/2006/relationships/hyperlink" Target="http://www.kidspot.com.au/kitchen/articles/advice/everyday-rituals-the-importance-of-the-family-meal"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bs.gov.au/census" TargetMode="External"/><Relationship Id="rId14" Type="http://schemas.openxmlformats.org/officeDocument/2006/relationships/hyperlink" Target="http://www.news.com.au/lifestyle/relationships/family-friends/16-signs-your-best-friend-has-become-family/news-story/ffd72ecf3096c5fd88b792689516bd2f" TargetMode="External"/><Relationship Id="rId22"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3269</Words>
  <Characters>18639</Characters>
  <Application>Microsoft Office Word</Application>
  <DocSecurity>0</DocSecurity>
  <Lines>155</Lines>
  <Paragraphs>43</Paragraphs>
  <ScaleCrop>false</ScaleCrop>
  <Company/>
  <LinksUpToDate>false</LinksUpToDate>
  <CharactersWithSpaces>21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07T04:23:00Z</dcterms:created>
  <dcterms:modified xsi:type="dcterms:W3CDTF">2020-04-07T04:23:00Z</dcterms:modified>
</cp:coreProperties>
</file>